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6194B5" w14:textId="1C41221D" w:rsidR="0011174D" w:rsidRPr="0011174D" w:rsidRDefault="0011174D" w:rsidP="002C404F">
      <w:pPr>
        <w:pStyle w:val="Heading1"/>
      </w:pPr>
      <w:proofErr w:type="spellStart"/>
      <w:r w:rsidRPr="0011174D">
        <w:t>Tugas</w:t>
      </w:r>
      <w:proofErr w:type="spellEnd"/>
      <w:r w:rsidRPr="0011174D">
        <w:t xml:space="preserve"> </w:t>
      </w:r>
      <w:proofErr w:type="spellStart"/>
      <w:r w:rsidR="00147105">
        <w:t>Pertemuan</w:t>
      </w:r>
      <w:proofErr w:type="spellEnd"/>
      <w:r w:rsidR="00147105">
        <w:t xml:space="preserve"> </w:t>
      </w:r>
      <w:r w:rsidR="00E1115D">
        <w:t>1</w:t>
      </w:r>
      <w:r w:rsidR="00B8176F">
        <w:t>0</w:t>
      </w:r>
      <w:r w:rsidR="00D6377D">
        <w:t>.</w:t>
      </w:r>
      <w:r w:rsidR="00324598">
        <w:t>2</w:t>
      </w:r>
      <w:r w:rsidRPr="0011174D">
        <w:t xml:space="preserve"> – </w:t>
      </w:r>
      <w:r w:rsidR="00324598">
        <w:t>Trigger</w:t>
      </w:r>
    </w:p>
    <w:p w14:paraId="63AECBAD" w14:textId="79D5A756" w:rsidR="0011174D" w:rsidRDefault="0011174D">
      <w:r>
        <w:t xml:space="preserve">Mata Kuliah: </w:t>
      </w:r>
      <w:r w:rsidR="00147105">
        <w:t>Basis Data</w:t>
      </w:r>
      <w:r>
        <w:t xml:space="preserve"> (202</w:t>
      </w:r>
      <w:r w:rsidR="00D6377D">
        <w:t>5</w:t>
      </w:r>
      <w:r>
        <w:t>)</w:t>
      </w:r>
    </w:p>
    <w:p w14:paraId="642A8A84" w14:textId="06676D93" w:rsidR="0011174D" w:rsidRDefault="0011174D">
      <w:r>
        <w:t>Prodi: D</w:t>
      </w:r>
      <w:r w:rsidR="00D6377D">
        <w:t>3</w:t>
      </w:r>
      <w:r>
        <w:t>-</w:t>
      </w:r>
      <w:r w:rsidR="00147105">
        <w:t xml:space="preserve">Teknik </w:t>
      </w:r>
      <w:proofErr w:type="spellStart"/>
      <w:r w:rsidR="00147105">
        <w:t>Informatika</w:t>
      </w:r>
      <w:proofErr w:type="spellEnd"/>
      <w:r>
        <w:t xml:space="preserve"> POLBAN</w:t>
      </w:r>
    </w:p>
    <w:p w14:paraId="54CECAE7" w14:textId="77777777" w:rsidR="0011174D" w:rsidRDefault="0011174D"/>
    <w:p w14:paraId="2D50FC09" w14:textId="2E2EE8F1" w:rsidR="000B0C97" w:rsidRDefault="0011174D">
      <w:proofErr w:type="spellStart"/>
      <w:r w:rsidRPr="0011174D">
        <w:rPr>
          <w:b/>
          <w:bCs/>
        </w:rPr>
        <w:t>Kelas</w:t>
      </w:r>
      <w:proofErr w:type="spellEnd"/>
      <w:r>
        <w:t xml:space="preserve">: </w:t>
      </w:r>
      <w:r w:rsidRPr="0011174D">
        <w:rPr>
          <w:color w:val="FF0000"/>
        </w:rPr>
        <w:t>&lt;</w:t>
      </w:r>
      <w:r w:rsidR="00B155AF">
        <w:rPr>
          <w:color w:val="FF0000"/>
        </w:rPr>
        <w:t>2C</w:t>
      </w:r>
      <w:r w:rsidRPr="0011174D">
        <w:rPr>
          <w:color w:val="FF0000"/>
        </w:rPr>
        <w:t>&gt;</w:t>
      </w:r>
    </w:p>
    <w:p w14:paraId="097B87E5" w14:textId="4D064857" w:rsidR="0011174D" w:rsidRDefault="0011174D">
      <w:pPr>
        <w:rPr>
          <w:b/>
          <w:bCs/>
        </w:rPr>
      </w:pPr>
      <w:r>
        <w:rPr>
          <w:b/>
          <w:bCs/>
        </w:rPr>
        <w:t xml:space="preserve">NIM: </w:t>
      </w:r>
      <w:r w:rsidRPr="0011174D">
        <w:rPr>
          <w:color w:val="FF0000"/>
        </w:rPr>
        <w:t>&lt;</w:t>
      </w:r>
      <w:proofErr w:type="spellStart"/>
      <w:r w:rsidR="00421CA7">
        <w:rPr>
          <w:color w:val="FF0000"/>
        </w:rPr>
        <w:t>Dzakir</w:t>
      </w:r>
      <w:proofErr w:type="spellEnd"/>
      <w:r w:rsidR="00421CA7">
        <w:rPr>
          <w:color w:val="FF0000"/>
        </w:rPr>
        <w:t xml:space="preserve"> </w:t>
      </w:r>
      <w:proofErr w:type="spellStart"/>
      <w:r w:rsidR="00421CA7">
        <w:rPr>
          <w:color w:val="FF0000"/>
        </w:rPr>
        <w:t>Tsabit</w:t>
      </w:r>
      <w:proofErr w:type="spellEnd"/>
      <w:r w:rsidR="00421CA7">
        <w:rPr>
          <w:color w:val="FF0000"/>
        </w:rPr>
        <w:t xml:space="preserve"> </w:t>
      </w:r>
      <w:proofErr w:type="spellStart"/>
      <w:r w:rsidR="00421CA7">
        <w:rPr>
          <w:color w:val="FF0000"/>
        </w:rPr>
        <w:t>Asy</w:t>
      </w:r>
      <w:proofErr w:type="spellEnd"/>
      <w:r w:rsidR="00421CA7">
        <w:rPr>
          <w:color w:val="FF0000"/>
        </w:rPr>
        <w:t xml:space="preserve"> Syafiq</w:t>
      </w:r>
      <w:r w:rsidR="00421CA7" w:rsidRPr="0011174D">
        <w:rPr>
          <w:color w:val="FF0000"/>
        </w:rPr>
        <w:t xml:space="preserve"> </w:t>
      </w:r>
      <w:r w:rsidRPr="0011174D">
        <w:rPr>
          <w:color w:val="FF0000"/>
        </w:rPr>
        <w:t>&gt;</w:t>
      </w:r>
    </w:p>
    <w:p w14:paraId="6D72EA2E" w14:textId="7302F11B" w:rsidR="0011174D" w:rsidRDefault="0011174D">
      <w:r w:rsidRPr="0011174D">
        <w:rPr>
          <w:b/>
          <w:bCs/>
        </w:rPr>
        <w:t xml:space="preserve">Nama </w:t>
      </w:r>
      <w:proofErr w:type="spellStart"/>
      <w:r w:rsidRPr="0011174D">
        <w:rPr>
          <w:b/>
          <w:bCs/>
        </w:rPr>
        <w:t>Lengkap</w:t>
      </w:r>
      <w:proofErr w:type="spellEnd"/>
      <w:r>
        <w:t xml:space="preserve">: </w:t>
      </w:r>
      <w:r w:rsidRPr="0011174D">
        <w:rPr>
          <w:color w:val="FF0000"/>
        </w:rPr>
        <w:t>&lt;</w:t>
      </w:r>
      <w:r w:rsidR="00FE0E3D">
        <w:rPr>
          <w:color w:val="FF0000"/>
        </w:rPr>
        <w:t>241511071</w:t>
      </w:r>
      <w:r w:rsidR="00FE0E3D" w:rsidRPr="0011174D">
        <w:rPr>
          <w:color w:val="FF0000"/>
        </w:rPr>
        <w:t xml:space="preserve"> </w:t>
      </w:r>
      <w:r w:rsidRPr="0011174D">
        <w:rPr>
          <w:color w:val="FF0000"/>
        </w:rPr>
        <w:t>&gt;</w:t>
      </w:r>
    </w:p>
    <w:p w14:paraId="4C489948" w14:textId="1CD8DED1" w:rsidR="0011174D" w:rsidRDefault="0011174D"/>
    <w:p w14:paraId="2516B200" w14:textId="6779DBA4" w:rsidR="004D4D79" w:rsidRDefault="004D4D79" w:rsidP="004D4D79">
      <w:pPr>
        <w:pStyle w:val="Heading1"/>
      </w:pPr>
      <w:proofErr w:type="spellStart"/>
      <w:r>
        <w:t>Prasyarat</w:t>
      </w:r>
      <w:proofErr w:type="spellEnd"/>
    </w:p>
    <w:p w14:paraId="3E38ADE4" w14:textId="41D1985F" w:rsidR="004D4D79" w:rsidRDefault="004D4D79" w:rsidP="004D4D79">
      <w:pPr>
        <w:pStyle w:val="ListParagraph"/>
        <w:numPr>
          <w:ilvl w:val="0"/>
          <w:numId w:val="2"/>
        </w:numPr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</w:t>
      </w:r>
      <w:proofErr w:type="spellStart"/>
      <w:r>
        <w:t>bant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</w:t>
      </w:r>
      <w:r w:rsidR="004F1A9F">
        <w:t xml:space="preserve">RDBMS </w:t>
      </w:r>
      <w:r w:rsidR="009D5855">
        <w:t>Postgres</w:t>
      </w:r>
    </w:p>
    <w:p w14:paraId="7457A10D" w14:textId="25657ABD" w:rsidR="004D4D79" w:rsidRDefault="004D4D79" w:rsidP="006B2121">
      <w:pPr>
        <w:pStyle w:val="ListParagraph"/>
        <w:numPr>
          <w:ilvl w:val="0"/>
          <w:numId w:val="2"/>
        </w:numPr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skema</w:t>
      </w:r>
      <w:proofErr w:type="spellEnd"/>
      <w:r>
        <w:t xml:space="preserve"> </w:t>
      </w:r>
      <w:r w:rsidR="002B181F">
        <w:t xml:space="preserve">yang </w:t>
      </w:r>
      <w:proofErr w:type="spellStart"/>
      <w:r w:rsidR="002B181F">
        <w:t>diberikan</w:t>
      </w:r>
      <w:proofErr w:type="spellEnd"/>
      <w:r w:rsidR="002B181F">
        <w:t xml:space="preserve"> </w:t>
      </w:r>
      <w:proofErr w:type="spellStart"/>
      <w:r w:rsidR="002B181F">
        <w:t>untuk</w:t>
      </w:r>
      <w:proofErr w:type="spellEnd"/>
      <w:r w:rsidR="002B181F">
        <w:t xml:space="preserve"> </w:t>
      </w:r>
      <w:proofErr w:type="spellStart"/>
      <w:r w:rsidR="002B181F">
        <w:t>studi</w:t>
      </w:r>
      <w:proofErr w:type="spellEnd"/>
      <w:r w:rsidR="002B181F">
        <w:t xml:space="preserve"> </w:t>
      </w:r>
      <w:proofErr w:type="spellStart"/>
      <w:r w:rsidR="002B181F">
        <w:t>kasus</w:t>
      </w:r>
      <w:proofErr w:type="spellEnd"/>
      <w:r w:rsidR="002B181F">
        <w:t xml:space="preserve"> </w:t>
      </w:r>
      <w:proofErr w:type="spellStart"/>
      <w:r w:rsidR="002B181F">
        <w:t>pemesanan</w:t>
      </w:r>
      <w:proofErr w:type="spellEnd"/>
      <w:r w:rsidR="002B181F">
        <w:t xml:space="preserve"> </w:t>
      </w:r>
      <w:proofErr w:type="spellStart"/>
      <w:r w:rsidR="002B181F">
        <w:t>produk</w:t>
      </w:r>
      <w:proofErr w:type="spellEnd"/>
      <w:r w:rsidR="00564A59">
        <w:t>.</w:t>
      </w:r>
    </w:p>
    <w:p w14:paraId="67F8B518" w14:textId="1B292A5D" w:rsidR="0011174D" w:rsidRPr="0011174D" w:rsidRDefault="0011174D" w:rsidP="002C404F">
      <w:pPr>
        <w:pStyle w:val="Heading1"/>
      </w:pPr>
      <w:proofErr w:type="spellStart"/>
      <w:r w:rsidRPr="0011174D">
        <w:t>Instruksi</w:t>
      </w:r>
      <w:proofErr w:type="spellEnd"/>
    </w:p>
    <w:p w14:paraId="2C77270A" w14:textId="1220061D" w:rsidR="002D0727" w:rsidRDefault="002D0727" w:rsidP="0011174D">
      <w:pPr>
        <w:pStyle w:val="ListParagraph"/>
        <w:numPr>
          <w:ilvl w:val="0"/>
          <w:numId w:val="1"/>
        </w:numPr>
      </w:pPr>
      <w:r>
        <w:t xml:space="preserve">Total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kerjakan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</w:t>
      </w:r>
      <w:r w:rsidR="00347322">
        <w:rPr>
          <w:b/>
          <w:bCs/>
        </w:rPr>
        <w:t>3</w:t>
      </w:r>
      <w:r w:rsidRPr="00403147">
        <w:rPr>
          <w:b/>
          <w:bCs/>
        </w:rPr>
        <w:t xml:space="preserve"> </w:t>
      </w:r>
      <w:proofErr w:type="spellStart"/>
      <w:r w:rsidRPr="00403147">
        <w:rPr>
          <w:b/>
          <w:bCs/>
        </w:rPr>
        <w:t>soal</w:t>
      </w:r>
      <w:proofErr w:type="spellEnd"/>
      <w:r w:rsidR="002F675E" w:rsidRPr="002F675E">
        <w:t>.</w:t>
      </w:r>
    </w:p>
    <w:p w14:paraId="50337680" w14:textId="4468904A" w:rsidR="0011174D" w:rsidRDefault="003C2D5F" w:rsidP="0011174D">
      <w:pPr>
        <w:pStyle w:val="ListParagraph"/>
        <w:numPr>
          <w:ilvl w:val="0"/>
          <w:numId w:val="1"/>
        </w:numPr>
      </w:pPr>
      <w:proofErr w:type="spellStart"/>
      <w:r>
        <w:rPr>
          <w:b/>
          <w:bCs/>
        </w:rPr>
        <w:t>Disarankan</w:t>
      </w:r>
      <w:proofErr w:type="spellEnd"/>
      <w:r>
        <w:rPr>
          <w:b/>
          <w:bCs/>
        </w:rPr>
        <w:t xml:space="preserve"> </w:t>
      </w:r>
      <w:proofErr w:type="spellStart"/>
      <w:r w:rsidR="006468AD" w:rsidRPr="006468AD">
        <w:rPr>
          <w:b/>
          <w:bCs/>
        </w:rPr>
        <w:t>mengerjakan</w:t>
      </w:r>
      <w:proofErr w:type="spellEnd"/>
      <w:r w:rsidR="0011174D" w:rsidRPr="0011174D">
        <w:rPr>
          <w:b/>
          <w:bCs/>
        </w:rPr>
        <w:t xml:space="preserve"> </w:t>
      </w:r>
      <w:proofErr w:type="spellStart"/>
      <w:r w:rsidR="0011174D" w:rsidRPr="0011174D">
        <w:rPr>
          <w:b/>
          <w:bCs/>
        </w:rPr>
        <w:t>soal</w:t>
      </w:r>
      <w:proofErr w:type="spellEnd"/>
      <w:r w:rsidR="0011174D">
        <w:t xml:space="preserve"> </w:t>
      </w:r>
      <w:proofErr w:type="spellStart"/>
      <w:r>
        <w:rPr>
          <w:b/>
          <w:bCs/>
        </w:rPr>
        <w:t>secar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turut</w:t>
      </w:r>
      <w:proofErr w:type="spellEnd"/>
      <w:r w:rsidR="0011174D">
        <w:t>!</w:t>
      </w:r>
    </w:p>
    <w:p w14:paraId="34E4DD2F" w14:textId="031CEFFF" w:rsidR="0011174D" w:rsidRDefault="0011174D" w:rsidP="0011174D">
      <w:pPr>
        <w:pStyle w:val="ListParagraph"/>
        <w:numPr>
          <w:ilvl w:val="0"/>
          <w:numId w:val="1"/>
        </w:numPr>
      </w:pPr>
      <w:proofErr w:type="spellStart"/>
      <w:r>
        <w:t>Sertakan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syntax </w:t>
      </w:r>
      <w:r w:rsidR="00347A82">
        <w:t>PL/</w:t>
      </w:r>
      <w:r>
        <w:t>SQL!</w:t>
      </w:r>
    </w:p>
    <w:p w14:paraId="77DAE8A1" w14:textId="5A013433" w:rsidR="0011174D" w:rsidRDefault="0011174D" w:rsidP="0011174D">
      <w:pPr>
        <w:pStyle w:val="ListParagraph"/>
        <w:numPr>
          <w:ilvl w:val="0"/>
          <w:numId w:val="1"/>
        </w:numPr>
      </w:pPr>
      <w:proofErr w:type="spellStart"/>
      <w:r>
        <w:t>Sertakan</w:t>
      </w:r>
      <w:proofErr w:type="spellEnd"/>
      <w:r>
        <w:t xml:space="preserve"> </w:t>
      </w:r>
      <w:r w:rsidRPr="0011174D">
        <w:rPr>
          <w:b/>
          <w:bCs/>
        </w:rPr>
        <w:t xml:space="preserve">screenshot </w:t>
      </w:r>
      <w:proofErr w:type="spellStart"/>
      <w:r w:rsidRPr="0011174D">
        <w:rPr>
          <w:b/>
          <w:bCs/>
        </w:rPr>
        <w:t>halaman</w:t>
      </w:r>
      <w:proofErr w:type="spellEnd"/>
      <w:r w:rsidRPr="0011174D">
        <w:rPr>
          <w:b/>
          <w:bCs/>
        </w:rPr>
        <w:t xml:space="preserve"> </w:t>
      </w:r>
      <w:proofErr w:type="spellStart"/>
      <w:r w:rsidRPr="0011174D">
        <w:rPr>
          <w:b/>
          <w:bCs/>
        </w:rPr>
        <w:t>penuh</w:t>
      </w:r>
      <w:proofErr w:type="spellEnd"/>
      <w:r w:rsidR="00A12249">
        <w:rPr>
          <w:b/>
          <w:bCs/>
        </w:rPr>
        <w:t xml:space="preserve"> yang </w:t>
      </w:r>
      <w:proofErr w:type="spellStart"/>
      <w:r w:rsidR="00A12249">
        <w:rPr>
          <w:b/>
          <w:bCs/>
        </w:rPr>
        <w:t>menyertakan</w:t>
      </w:r>
      <w:proofErr w:type="spellEnd"/>
      <w:r w:rsidR="00A12249">
        <w:rPr>
          <w:b/>
          <w:bCs/>
        </w:rPr>
        <w:t xml:space="preserve"> </w:t>
      </w:r>
      <w:r w:rsidR="007D530A">
        <w:rPr>
          <w:b/>
          <w:bCs/>
          <w:color w:val="FF0000"/>
        </w:rPr>
        <w:t>taskbar</w:t>
      </w:r>
      <w:r w:rsidR="00A12249" w:rsidRPr="00AC5FB7">
        <w:rPr>
          <w:b/>
          <w:bCs/>
          <w:color w:val="FF0000"/>
        </w:rPr>
        <w:t xml:space="preserve"> </w:t>
      </w:r>
      <w:proofErr w:type="spellStart"/>
      <w:r w:rsidR="00A12249" w:rsidRPr="00AC5FB7">
        <w:rPr>
          <w:b/>
          <w:bCs/>
          <w:color w:val="FF0000"/>
        </w:rPr>
        <w:t>dengan</w:t>
      </w:r>
      <w:proofErr w:type="spellEnd"/>
      <w:r w:rsidR="00A12249" w:rsidRPr="00AC5FB7">
        <w:rPr>
          <w:b/>
          <w:bCs/>
          <w:color w:val="FF0000"/>
        </w:rPr>
        <w:t xml:space="preserve"> </w:t>
      </w:r>
      <w:proofErr w:type="spellStart"/>
      <w:r w:rsidR="00A12249" w:rsidRPr="00AC5FB7">
        <w:rPr>
          <w:b/>
          <w:bCs/>
          <w:color w:val="FF0000"/>
        </w:rPr>
        <w:t>waktu</w:t>
      </w:r>
      <w:proofErr w:type="spellEnd"/>
      <w:r w:rsidRPr="00AC5FB7">
        <w:rPr>
          <w:color w:val="FF0000"/>
        </w:rPr>
        <w:t xml:space="preserve"> </w:t>
      </w:r>
      <w:r>
        <w:t xml:space="preserve">(Print Screen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syntax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</w:t>
      </w:r>
      <w:proofErr w:type="spellEnd"/>
      <w:r>
        <w:t xml:space="preserve"> query pada </w:t>
      </w:r>
      <w:r w:rsidR="00894DBF">
        <w:t>RDBMS Oracle</w:t>
      </w:r>
      <w:r>
        <w:t>!</w:t>
      </w:r>
    </w:p>
    <w:p w14:paraId="3CFF9D94" w14:textId="3DA8FA5B" w:rsidR="0011174D" w:rsidRDefault="0011174D" w:rsidP="0011174D">
      <w:pPr>
        <w:pStyle w:val="ListParagraph"/>
        <w:numPr>
          <w:ilvl w:val="0"/>
          <w:numId w:val="1"/>
        </w:numPr>
      </w:pPr>
      <w:proofErr w:type="spellStart"/>
      <w:r>
        <w:t>Ekspor</w:t>
      </w:r>
      <w:proofErr w:type="spellEnd"/>
      <w:r>
        <w:t xml:space="preserve"> file </w:t>
      </w:r>
      <w:proofErr w:type="spellStart"/>
      <w:r>
        <w:t>lembar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ormat PDF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file:</w:t>
      </w:r>
    </w:p>
    <w:p w14:paraId="45E803E7" w14:textId="67240C0D" w:rsidR="00147105" w:rsidRDefault="00D45D17" w:rsidP="0011174D">
      <w:pPr>
        <w:pStyle w:val="ListParagraph"/>
      </w:pPr>
      <w:r>
        <w:t>T10</w:t>
      </w:r>
      <w:r w:rsidR="00E710FD">
        <w:t>.2</w:t>
      </w:r>
      <w:r w:rsidR="00147105">
        <w:t>_</w:t>
      </w:r>
      <w:r w:rsidR="00832F98">
        <w:t>&lt;</w:t>
      </w:r>
      <w:proofErr w:type="spellStart"/>
      <w:r w:rsidR="00832F98">
        <w:t>Kelas</w:t>
      </w:r>
      <w:proofErr w:type="spellEnd"/>
      <w:r w:rsidR="00832F98">
        <w:t>&gt;_</w:t>
      </w:r>
      <w:r w:rsidR="00147105">
        <w:t>&lt;</w:t>
      </w:r>
      <w:r>
        <w:t xml:space="preserve">3 </w:t>
      </w:r>
      <w:r w:rsidR="00147105">
        <w:t>NIM</w:t>
      </w:r>
      <w:r>
        <w:t xml:space="preserve"> </w:t>
      </w:r>
      <w:proofErr w:type="spellStart"/>
      <w:r>
        <w:t>Terakhir</w:t>
      </w:r>
      <w:proofErr w:type="spellEnd"/>
      <w:r w:rsidR="00147105">
        <w:t>&gt;.pdf</w:t>
      </w:r>
    </w:p>
    <w:p w14:paraId="714EEC19" w14:textId="46E4784D" w:rsidR="00147105" w:rsidRDefault="00147105" w:rsidP="0011174D">
      <w:pPr>
        <w:pStyle w:val="ListParagraph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171EADE" w14:textId="303E539A" w:rsidR="0011174D" w:rsidRDefault="00D45D17" w:rsidP="0011174D">
      <w:pPr>
        <w:pStyle w:val="ListParagraph"/>
      </w:pPr>
      <w:r>
        <w:t>T10</w:t>
      </w:r>
      <w:r w:rsidR="00E710FD">
        <w:t>.2</w:t>
      </w:r>
      <w:r w:rsidR="0011174D" w:rsidRPr="0011174D">
        <w:t>_</w:t>
      </w:r>
      <w:r w:rsidR="00104977">
        <w:t>2A_</w:t>
      </w:r>
      <w:r w:rsidR="00260B13" w:rsidRPr="00260B13">
        <w:t>010</w:t>
      </w:r>
      <w:r w:rsidR="0011174D" w:rsidRPr="0011174D">
        <w:t>.</w:t>
      </w:r>
      <w:r w:rsidR="0011174D">
        <w:t>pdf</w:t>
      </w:r>
    </w:p>
    <w:p w14:paraId="54AE6F7B" w14:textId="3FEB13E8" w:rsidR="0011174D" w:rsidRDefault="0011174D" w:rsidP="0011174D">
      <w:pPr>
        <w:pStyle w:val="ListParagraph"/>
        <w:numPr>
          <w:ilvl w:val="0"/>
          <w:numId w:val="1"/>
        </w:numPr>
      </w:pPr>
      <w:proofErr w:type="spellStart"/>
      <w:r>
        <w:t>Kumpul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r w:rsidR="00D45D17">
        <w:t>Assignment pada Google Classroom</w:t>
      </w:r>
    </w:p>
    <w:p w14:paraId="48AE96A0" w14:textId="3D73A21E" w:rsidR="00B25AEF" w:rsidRDefault="00B25AEF" w:rsidP="00B25AEF">
      <w:pPr>
        <w:pStyle w:val="Heading1"/>
      </w:pPr>
      <w:proofErr w:type="spellStart"/>
      <w:r>
        <w:t>Referensi</w:t>
      </w:r>
      <w:proofErr w:type="spellEnd"/>
    </w:p>
    <w:p w14:paraId="0253C9BF" w14:textId="50398DF9" w:rsidR="00BD6F3D" w:rsidRDefault="00000000" w:rsidP="00F24FB2">
      <w:pPr>
        <w:pStyle w:val="ListParagraph"/>
        <w:numPr>
          <w:ilvl w:val="0"/>
          <w:numId w:val="6"/>
        </w:numPr>
      </w:pPr>
      <w:hyperlink r:id="rId5" w:history="1">
        <w:r w:rsidR="00BD6F3D" w:rsidRPr="002F7E61">
          <w:rPr>
            <w:rStyle w:val="Hyperlink"/>
          </w:rPr>
          <w:t>https://www.postgresql.org/docs/current/sql-createtrigger.html</w:t>
        </w:r>
      </w:hyperlink>
    </w:p>
    <w:p w14:paraId="35CB1133" w14:textId="60EA1788" w:rsidR="00BD6F3D" w:rsidRDefault="00000000" w:rsidP="00F24FB2">
      <w:pPr>
        <w:pStyle w:val="ListParagraph"/>
        <w:numPr>
          <w:ilvl w:val="0"/>
          <w:numId w:val="6"/>
        </w:numPr>
      </w:pPr>
      <w:hyperlink r:id="rId6" w:history="1">
        <w:r w:rsidR="00BD6F3D" w:rsidRPr="002F7E61">
          <w:rPr>
            <w:rStyle w:val="Hyperlink"/>
          </w:rPr>
          <w:t>https://neon.com/postgresql/postgresql-triggers</w:t>
        </w:r>
      </w:hyperlink>
    </w:p>
    <w:p w14:paraId="5AB6BC45" w14:textId="696923E6" w:rsidR="00F24FB2" w:rsidRDefault="00F24FB2" w:rsidP="00BD6F3D">
      <w:pPr>
        <w:pStyle w:val="ListParagraph"/>
      </w:pPr>
    </w:p>
    <w:p w14:paraId="6CA3933E" w14:textId="515B0260" w:rsidR="009C27EC" w:rsidRDefault="004D4D79" w:rsidP="009C27EC">
      <w:pPr>
        <w:jc w:val="center"/>
      </w:pPr>
      <w:r>
        <w:t xml:space="preserve">Jika </w:t>
      </w:r>
      <w:proofErr w:type="spellStart"/>
      <w:r>
        <w:t>ad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tanyakan</w:t>
      </w:r>
      <w:proofErr w:type="spellEnd"/>
      <w:r>
        <w:t xml:space="preserve">, </w:t>
      </w:r>
      <w:proofErr w:type="spellStart"/>
      <w:r>
        <w:t>silahkan</w:t>
      </w:r>
      <w:proofErr w:type="spellEnd"/>
      <w:r>
        <w:t xml:space="preserve"> </w:t>
      </w:r>
      <w:proofErr w:type="spellStart"/>
      <w:r>
        <w:t>sampai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r w:rsidR="00BD6F3D">
        <w:t>Google Classroom</w:t>
      </w:r>
      <w:r>
        <w:t xml:space="preserve">. </w:t>
      </w:r>
    </w:p>
    <w:p w14:paraId="4AFBFD36" w14:textId="5452195B" w:rsidR="004D4D79" w:rsidRDefault="004D4D79" w:rsidP="009C27EC">
      <w:pPr>
        <w:jc w:val="center"/>
      </w:pPr>
      <w:r>
        <w:t xml:space="preserve">Selamat </w:t>
      </w:r>
      <w:proofErr w:type="spellStart"/>
      <w:r>
        <w:t>mengerjakan</w:t>
      </w:r>
      <w:proofErr w:type="spellEnd"/>
      <w:r>
        <w:t>!</w:t>
      </w:r>
      <w:r>
        <w:br w:type="page"/>
      </w:r>
    </w:p>
    <w:p w14:paraId="35CDA411" w14:textId="2E080897" w:rsidR="009C27EC" w:rsidRPr="002C404F" w:rsidRDefault="009C27EC" w:rsidP="009C27EC">
      <w:pPr>
        <w:pStyle w:val="Heading1"/>
      </w:pPr>
      <w:r>
        <w:lastRenderedPageBreak/>
        <w:t>Soal No.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C27EC" w14:paraId="25813B0F" w14:textId="77777777" w:rsidTr="004B338C">
        <w:tc>
          <w:tcPr>
            <w:tcW w:w="9016" w:type="dxa"/>
            <w:shd w:val="clear" w:color="auto" w:fill="F2F2F2" w:themeFill="background1" w:themeFillShade="F2"/>
          </w:tcPr>
          <w:p w14:paraId="2D1BFB37" w14:textId="77777777" w:rsidR="009C27EC" w:rsidRPr="004D4D79" w:rsidRDefault="009C27EC" w:rsidP="004B338C">
            <w:pPr>
              <w:jc w:val="center"/>
              <w:rPr>
                <w:b/>
                <w:bCs/>
              </w:rPr>
            </w:pPr>
            <w:r w:rsidRPr="004D4D79">
              <w:rPr>
                <w:b/>
                <w:bCs/>
              </w:rPr>
              <w:t>Soal</w:t>
            </w:r>
          </w:p>
        </w:tc>
      </w:tr>
      <w:tr w:rsidR="009C27EC" w14:paraId="091D40ED" w14:textId="77777777" w:rsidTr="004B338C">
        <w:tc>
          <w:tcPr>
            <w:tcW w:w="9016" w:type="dxa"/>
          </w:tcPr>
          <w:p w14:paraId="1E133F86" w14:textId="2C6BCB18" w:rsidR="00790AA6" w:rsidRDefault="00790AA6" w:rsidP="00790AA6">
            <w:pPr>
              <w:rPr>
                <w:rFonts w:cstheme="minorHAnsi"/>
                <w:b/>
                <w:bCs/>
                <w:u w:val="single"/>
              </w:rPr>
            </w:pPr>
            <w:r w:rsidRPr="009654E0">
              <w:rPr>
                <w:rFonts w:cstheme="minorHAnsi"/>
                <w:b/>
                <w:bCs/>
                <w:u w:val="single"/>
              </w:rPr>
              <w:t xml:space="preserve">Business Process </w:t>
            </w:r>
            <w:r w:rsidR="009654E0">
              <w:rPr>
                <w:rFonts w:cstheme="minorHAnsi"/>
                <w:b/>
                <w:bCs/>
                <w:u w:val="single"/>
              </w:rPr>
              <w:t>#</w:t>
            </w:r>
            <w:r w:rsidR="009654E0" w:rsidRPr="009654E0">
              <w:rPr>
                <w:rFonts w:cstheme="minorHAnsi"/>
                <w:b/>
                <w:bCs/>
                <w:u w:val="single"/>
              </w:rPr>
              <w:t>1</w:t>
            </w:r>
          </w:p>
          <w:p w14:paraId="64DC22C6" w14:textId="77777777" w:rsidR="009654E0" w:rsidRPr="009654E0" w:rsidRDefault="009654E0" w:rsidP="00790AA6">
            <w:pPr>
              <w:rPr>
                <w:rFonts w:cstheme="minorHAnsi"/>
                <w:b/>
                <w:bCs/>
                <w:u w:val="single"/>
              </w:rPr>
            </w:pPr>
          </w:p>
          <w:p w14:paraId="413336BE" w14:textId="01A72CF1" w:rsidR="00790AA6" w:rsidRDefault="009654E0" w:rsidP="00790AA6">
            <w:pPr>
              <w:rPr>
                <w:rFonts w:cstheme="minorHAnsi"/>
              </w:rPr>
            </w:pPr>
            <w:r w:rsidRPr="009654E0">
              <w:rPr>
                <w:rFonts w:cstheme="minorHAnsi"/>
                <w:noProof/>
              </w:rPr>
              <w:drawing>
                <wp:inline distT="0" distB="0" distL="0" distR="0" wp14:anchorId="0573D13A" wp14:editId="48956F03">
                  <wp:extent cx="2520000" cy="2167200"/>
                  <wp:effectExtent l="0" t="0" r="0" b="5080"/>
                  <wp:docPr id="12" name="Content Placeholder 11" descr="A screenshot of a cell phon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AFEA06F-69F1-4A11-B3D0-D45AEBA68C2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Content Placeholder 11" descr="A screenshot of a cell phon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AFEA06F-69F1-4A11-B3D0-D45AEBA68C2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216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B48FA7" w14:textId="77777777" w:rsidR="009654E0" w:rsidRPr="00790AA6" w:rsidRDefault="009654E0" w:rsidP="00790AA6">
            <w:pPr>
              <w:rPr>
                <w:rFonts w:cstheme="minorHAnsi"/>
              </w:rPr>
            </w:pPr>
          </w:p>
          <w:p w14:paraId="5EA30E87" w14:textId="7A6C0BF2" w:rsidR="009D0EE1" w:rsidRDefault="0098797B" w:rsidP="00BF0984">
            <w:pPr>
              <w:pStyle w:val="ListParagraph"/>
              <w:numPr>
                <w:ilvl w:val="0"/>
                <w:numId w:val="8"/>
              </w:numPr>
              <w:ind w:left="317"/>
              <w:rPr>
                <w:rFonts w:cstheme="minorHAnsi"/>
              </w:rPr>
            </w:pPr>
            <w:r w:rsidRPr="00BF0984">
              <w:rPr>
                <w:rFonts w:cstheme="minorHAnsi"/>
              </w:rPr>
              <w:t xml:space="preserve">Buatlah </w:t>
            </w:r>
            <w:proofErr w:type="spellStart"/>
            <w:r w:rsidR="00790AA6">
              <w:rPr>
                <w:rFonts w:cstheme="minorHAnsi"/>
              </w:rPr>
              <w:t>terlebih</w:t>
            </w:r>
            <w:proofErr w:type="spellEnd"/>
            <w:r w:rsidR="00790AA6">
              <w:rPr>
                <w:rFonts w:cstheme="minorHAnsi"/>
              </w:rPr>
              <w:t xml:space="preserve"> </w:t>
            </w:r>
            <w:proofErr w:type="spellStart"/>
            <w:r w:rsidR="00790AA6">
              <w:rPr>
                <w:rFonts w:cstheme="minorHAnsi"/>
              </w:rPr>
              <w:t>dahulu</w:t>
            </w:r>
            <w:proofErr w:type="spellEnd"/>
            <w:r w:rsidR="00790AA6">
              <w:rPr>
                <w:rFonts w:cstheme="minorHAnsi"/>
              </w:rPr>
              <w:t xml:space="preserve"> </w:t>
            </w:r>
            <w:proofErr w:type="spellStart"/>
            <w:r w:rsidR="00790AA6">
              <w:rPr>
                <w:rFonts w:cstheme="minorHAnsi"/>
              </w:rPr>
              <w:t>tabel</w:t>
            </w:r>
            <w:proofErr w:type="spellEnd"/>
            <w:r w:rsidR="00790AA6">
              <w:rPr>
                <w:rFonts w:cstheme="minorHAnsi"/>
              </w:rPr>
              <w:t xml:space="preserve"> </w:t>
            </w:r>
            <w:proofErr w:type="spellStart"/>
            <w:r w:rsidR="00790AA6">
              <w:rPr>
                <w:rFonts w:cstheme="minorHAnsi"/>
              </w:rPr>
              <w:t>produk</w:t>
            </w:r>
            <w:proofErr w:type="spellEnd"/>
            <w:r w:rsidR="00790AA6">
              <w:rPr>
                <w:rFonts w:cstheme="minorHAnsi"/>
              </w:rPr>
              <w:t xml:space="preserve"> dan </w:t>
            </w:r>
            <w:proofErr w:type="spellStart"/>
            <w:r w:rsidR="00790AA6">
              <w:rPr>
                <w:rFonts w:cstheme="minorHAnsi"/>
              </w:rPr>
              <w:t>pesanan</w:t>
            </w:r>
            <w:proofErr w:type="spellEnd"/>
            <w:r w:rsidR="00790AA6">
              <w:rPr>
                <w:rFonts w:cstheme="minorHAnsi"/>
              </w:rPr>
              <w:t xml:space="preserve">, </w:t>
            </w:r>
            <w:proofErr w:type="spellStart"/>
            <w:r w:rsidR="00790AA6">
              <w:rPr>
                <w:rFonts w:cstheme="minorHAnsi"/>
              </w:rPr>
              <w:t>disertai</w:t>
            </w:r>
            <w:proofErr w:type="spellEnd"/>
            <w:r w:rsidR="00790AA6">
              <w:rPr>
                <w:rFonts w:cstheme="minorHAnsi"/>
              </w:rPr>
              <w:t xml:space="preserve"> </w:t>
            </w:r>
            <w:proofErr w:type="spellStart"/>
            <w:r w:rsidR="00790AA6">
              <w:rPr>
                <w:rFonts w:cstheme="minorHAnsi"/>
              </w:rPr>
              <w:t>dengan</w:t>
            </w:r>
            <w:proofErr w:type="spellEnd"/>
            <w:r w:rsidR="00790AA6">
              <w:rPr>
                <w:rFonts w:cstheme="minorHAnsi"/>
              </w:rPr>
              <w:t xml:space="preserve"> data </w:t>
            </w:r>
            <w:proofErr w:type="spellStart"/>
            <w:r w:rsidR="00790AA6">
              <w:rPr>
                <w:rFonts w:cstheme="minorHAnsi"/>
              </w:rPr>
              <w:t>untuk</w:t>
            </w:r>
            <w:proofErr w:type="spellEnd"/>
            <w:r w:rsidR="00790AA6">
              <w:rPr>
                <w:rFonts w:cstheme="minorHAnsi"/>
              </w:rPr>
              <w:t xml:space="preserve"> masing-masing table, </w:t>
            </w:r>
            <w:proofErr w:type="spellStart"/>
            <w:r w:rsidR="00790AA6">
              <w:rPr>
                <w:rFonts w:cstheme="minorHAnsi"/>
              </w:rPr>
              <w:t>sesuai</w:t>
            </w:r>
            <w:proofErr w:type="spellEnd"/>
            <w:r w:rsidR="00790AA6">
              <w:rPr>
                <w:rFonts w:cstheme="minorHAnsi"/>
              </w:rPr>
              <w:t xml:space="preserve"> yang </w:t>
            </w:r>
            <w:proofErr w:type="spellStart"/>
            <w:r w:rsidR="00790AA6">
              <w:rPr>
                <w:rFonts w:cstheme="minorHAnsi"/>
              </w:rPr>
              <w:t>telah</w:t>
            </w:r>
            <w:proofErr w:type="spellEnd"/>
            <w:r w:rsidR="00790AA6">
              <w:rPr>
                <w:rFonts w:cstheme="minorHAnsi"/>
              </w:rPr>
              <w:t xml:space="preserve"> </w:t>
            </w:r>
            <w:proofErr w:type="spellStart"/>
            <w:r w:rsidR="00790AA6">
              <w:rPr>
                <w:rFonts w:cstheme="minorHAnsi"/>
              </w:rPr>
              <w:t>disediakan</w:t>
            </w:r>
            <w:proofErr w:type="spellEnd"/>
            <w:r w:rsidR="00790AA6">
              <w:rPr>
                <w:rFonts w:cstheme="minorHAnsi"/>
              </w:rPr>
              <w:t>:</w:t>
            </w:r>
          </w:p>
          <w:p w14:paraId="6720F510" w14:textId="77777777" w:rsidR="00790AA6" w:rsidRDefault="00790AA6" w:rsidP="00790AA6">
            <w:pPr>
              <w:ind w:left="-43"/>
              <w:rPr>
                <w:rFonts w:cstheme="minorHAnsi"/>
              </w:rPr>
            </w:pP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941"/>
            </w:tblGrid>
            <w:tr w:rsidR="00790AA6" w:rsidRPr="00790AA6" w14:paraId="6771F479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BB770E0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 xml:space="preserve">--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>Membuat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 xml:space="preserve"> Tabel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</w:p>
              </w:tc>
            </w:tr>
            <w:tr w:rsidR="00790AA6" w:rsidRPr="00790AA6" w14:paraId="7958AC95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BCC184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CREAT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TABL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6639BA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</w:p>
              </w:tc>
            </w:tr>
            <w:tr w:rsidR="00790AA6" w:rsidRPr="00790AA6" w14:paraId="44FCB5E8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E1C2D8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id_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UMERIC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OT NULL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,</w:t>
                  </w:r>
                </w:p>
              </w:tc>
            </w:tr>
            <w:tr w:rsidR="00790AA6" w:rsidRPr="00790AA6" w14:paraId="5105BAA7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DDB4C2A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gramStart"/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VARCHAR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(</w:t>
                  </w:r>
                  <w:proofErr w:type="gramEnd"/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20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)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OT NULL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,</w:t>
                  </w:r>
                </w:p>
              </w:tc>
            </w:tr>
            <w:tr w:rsidR="00790AA6" w:rsidRPr="00790AA6" w14:paraId="35E80BE8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3D678E0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sto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UMERIC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,</w:t>
                  </w:r>
                </w:p>
              </w:tc>
            </w:tr>
            <w:tr w:rsidR="00790AA6" w:rsidRPr="00790AA6" w14:paraId="644FA95F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1D97A7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satuan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gramStart"/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VARCHAR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(</w:t>
                  </w:r>
                  <w:proofErr w:type="gramEnd"/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10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,</w:t>
                  </w:r>
                </w:p>
              </w:tc>
            </w:tr>
            <w:tr w:rsidR="00790AA6" w:rsidRPr="00790AA6" w14:paraId="274BA668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219B32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CONSTRAINT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roduk_p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PRIMARY KEY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id_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</w:t>
                  </w:r>
                </w:p>
              </w:tc>
            </w:tr>
            <w:tr w:rsidR="00790AA6" w:rsidRPr="00790AA6" w14:paraId="37121A89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3BA412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;</w:t>
                  </w:r>
                </w:p>
              </w:tc>
            </w:tr>
            <w:tr w:rsidR="00790AA6" w:rsidRPr="00790AA6" w14:paraId="4D8635AE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90C4FF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</w:p>
                <w:p w14:paraId="68E2528F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</w:p>
              </w:tc>
            </w:tr>
            <w:tr w:rsidR="00790AA6" w:rsidRPr="00790AA6" w14:paraId="3CB0C81B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C6261C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 xml:space="preserve">--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>Membuat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 xml:space="preserve"> Tabel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>Pesanan</w:t>
                  </w:r>
                  <w:proofErr w:type="spellEnd"/>
                </w:p>
              </w:tc>
            </w:tr>
            <w:tr w:rsidR="00790AA6" w:rsidRPr="00790AA6" w14:paraId="5124145C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4F975AB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CREAT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TABL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6639BA"/>
                      <w:kern w:val="0"/>
                      <w:sz w:val="18"/>
                      <w:szCs w:val="18"/>
                      <w14:ligatures w14:val="none"/>
                    </w:rPr>
                    <w:t>pesanan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</w:p>
              </w:tc>
            </w:tr>
            <w:tr w:rsidR="00790AA6" w:rsidRPr="00790AA6" w14:paraId="2E246EF5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2DF532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id_pesanan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UMERIC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OT NULL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,</w:t>
                  </w:r>
                </w:p>
              </w:tc>
            </w:tr>
            <w:tr w:rsidR="00790AA6" w:rsidRPr="00790AA6" w14:paraId="096A5DA0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C18724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id_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UMERIC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OT NULL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,</w:t>
                  </w:r>
                </w:p>
              </w:tc>
            </w:tr>
            <w:tr w:rsidR="00790AA6" w:rsidRPr="00790AA6" w14:paraId="3A86DEA1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0968C08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jumlah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UMERIC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OT NULL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,</w:t>
                  </w:r>
                </w:p>
              </w:tc>
            </w:tr>
            <w:tr w:rsidR="00790AA6" w:rsidRPr="00790AA6" w14:paraId="1DF5769A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317AA84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tgl_pesanan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DAT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,</w:t>
                  </w:r>
                </w:p>
              </w:tc>
            </w:tr>
            <w:tr w:rsidR="00790AA6" w:rsidRPr="00790AA6" w14:paraId="10AB98D2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CD3B3F4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 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CONSTRAINT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esanan_p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PRIMARY KEY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id_pesanan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</w:t>
                  </w:r>
                </w:p>
              </w:tc>
            </w:tr>
            <w:tr w:rsidR="00790AA6" w:rsidRPr="00790AA6" w14:paraId="37649E0C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126976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;</w:t>
                  </w:r>
                </w:p>
              </w:tc>
            </w:tr>
            <w:tr w:rsidR="00790AA6" w:rsidRPr="00790AA6" w14:paraId="09BB8DC3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A100575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</w:p>
                <w:p w14:paraId="43AE1DD7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</w:p>
              </w:tc>
            </w:tr>
            <w:tr w:rsidR="00790AA6" w:rsidRPr="00790AA6" w14:paraId="7FAB121F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3A1E58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 xml:space="preserve">--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>Mengisi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 xml:space="preserve"> Data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</w:p>
              </w:tc>
            </w:tr>
            <w:tr w:rsidR="00790AA6" w:rsidRPr="00790AA6" w14:paraId="0683FB46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E32EB7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INSERT INTO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VALUES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1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Choki-Choki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20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pcs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;</w:t>
                  </w:r>
                </w:p>
              </w:tc>
            </w:tr>
            <w:tr w:rsidR="00790AA6" w:rsidRPr="00790AA6" w14:paraId="381268CA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4B6946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INSERT INTO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VALUES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2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Potato Stick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15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pcs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;</w:t>
                  </w:r>
                </w:p>
              </w:tc>
            </w:tr>
            <w:tr w:rsidR="00790AA6" w:rsidRPr="00790AA6" w14:paraId="130E847B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54AD65D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INSERT INTO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VALUES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3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Silver Queen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25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pcs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;</w:t>
                  </w:r>
                </w:p>
              </w:tc>
            </w:tr>
            <w:tr w:rsidR="00790AA6" w:rsidRPr="00790AA6" w14:paraId="3F30CA17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EFD1C3B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INSERT INTO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VALUES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4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Pocky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5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,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box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;</w:t>
                  </w:r>
                </w:p>
              </w:tc>
            </w:tr>
          </w:tbl>
          <w:p w14:paraId="618FCB83" w14:textId="77777777" w:rsidR="00790AA6" w:rsidRPr="00790AA6" w:rsidRDefault="00790AA6" w:rsidP="00790AA6">
            <w:pPr>
              <w:ind w:left="-43"/>
              <w:rPr>
                <w:rFonts w:cstheme="minorHAnsi"/>
              </w:rPr>
            </w:pPr>
          </w:p>
          <w:p w14:paraId="41BA852E" w14:textId="2E3F2560" w:rsidR="00BF0984" w:rsidRDefault="00790AA6" w:rsidP="00DA3359">
            <w:pPr>
              <w:pStyle w:val="ListParagraph"/>
              <w:numPr>
                <w:ilvl w:val="0"/>
                <w:numId w:val="8"/>
              </w:numPr>
              <w:ind w:left="317"/>
              <w:rPr>
                <w:rFonts w:cstheme="minorHAnsi"/>
              </w:rPr>
            </w:pPr>
            <w:r>
              <w:rPr>
                <w:rFonts w:cstheme="minorHAnsi"/>
              </w:rPr>
              <w:t>Buatlah</w:t>
            </w:r>
            <w:r w:rsidR="007F3B45" w:rsidRPr="00BF0984">
              <w:rPr>
                <w:rFonts w:cstheme="minorHAnsi"/>
              </w:rPr>
              <w:t xml:space="preserve"> function </w:t>
            </w:r>
            <w:r>
              <w:rPr>
                <w:rFonts w:cstheme="minorHAnsi"/>
              </w:rPr>
              <w:t xml:space="preserve">yang </w:t>
            </w:r>
            <w:proofErr w:type="spellStart"/>
            <w:r>
              <w:rPr>
                <w:rFonts w:cstheme="minorHAnsi"/>
              </w:rPr>
              <w:t>a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igunakan</w:t>
            </w:r>
            <w:proofErr w:type="spellEnd"/>
            <w:r>
              <w:rPr>
                <w:rFonts w:cstheme="minorHAnsi"/>
              </w:rPr>
              <w:t xml:space="preserve"> oleh Trigger </w:t>
            </w:r>
            <w:proofErr w:type="spellStart"/>
            <w:r w:rsidR="007F3B45" w:rsidRPr="00BF0984">
              <w:rPr>
                <w:rFonts w:cstheme="minorHAnsi"/>
              </w:rPr>
              <w:t>sebagai</w:t>
            </w:r>
            <w:proofErr w:type="spellEnd"/>
            <w:r w:rsidR="007F3B45" w:rsidRPr="00BF0984">
              <w:rPr>
                <w:rFonts w:cstheme="minorHAnsi"/>
              </w:rPr>
              <w:t xml:space="preserve"> </w:t>
            </w:r>
            <w:proofErr w:type="spellStart"/>
            <w:r w:rsidR="007F3B45" w:rsidRPr="00BF0984">
              <w:rPr>
                <w:rFonts w:cstheme="minorHAnsi"/>
              </w:rPr>
              <w:t>berikut</w:t>
            </w:r>
            <w:proofErr w:type="spellEnd"/>
            <w:r w:rsidR="007F3B45" w:rsidRPr="00BF0984">
              <w:rPr>
                <w:rFonts w:cstheme="minorHAnsi"/>
              </w:rPr>
              <w:t>:</w:t>
            </w:r>
          </w:p>
          <w:p w14:paraId="04912601" w14:textId="77777777" w:rsidR="007F3B45" w:rsidRDefault="007F3B45" w:rsidP="00790AA6">
            <w:pPr>
              <w:ind w:left="-43"/>
              <w:rPr>
                <w:rFonts w:cstheme="minorHAnsi"/>
              </w:rPr>
            </w:pP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800"/>
            </w:tblGrid>
            <w:tr w:rsidR="00790AA6" w:rsidRPr="00790AA6" w14:paraId="0C5E17AB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DD143D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 xml:space="preserve">--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>Membuat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 xml:space="preserve"> Function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>unt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59636E"/>
                      <w:kern w:val="0"/>
                      <w:sz w:val="18"/>
                      <w:szCs w:val="18"/>
                      <w14:ligatures w14:val="none"/>
                    </w:rPr>
                    <w:t xml:space="preserve"> Trigger - INSERT, UPDATE, DELETE</w:t>
                  </w:r>
                </w:p>
              </w:tc>
            </w:tr>
            <w:tr w:rsidR="00790AA6" w:rsidRPr="00790AA6" w14:paraId="7F28AAA5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BEB4BF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lastRenderedPageBreak/>
                    <w:t>CREATE OR REPLAC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FUNCTION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6639BA"/>
                      <w:kern w:val="0"/>
                      <w:sz w:val="18"/>
                      <w:szCs w:val="18"/>
                      <w14:ligatures w14:val="none"/>
                    </w:rPr>
                    <w:t>fn_update_</w:t>
                  </w:r>
                  <w:proofErr w:type="gramStart"/>
                  <w:r w:rsidRPr="00790AA6">
                    <w:rPr>
                      <w:rFonts w:ascii="Consolas" w:eastAsia="Times New Roman" w:hAnsi="Consolas" w:cs="Segoe UI"/>
                      <w:color w:val="6639BA"/>
                      <w:kern w:val="0"/>
                      <w:sz w:val="18"/>
                      <w:szCs w:val="18"/>
                      <w14:ligatures w14:val="none"/>
                    </w:rPr>
                    <w:t>sto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(</w:t>
                  </w:r>
                  <w:proofErr w:type="gram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)</w:t>
                  </w:r>
                </w:p>
              </w:tc>
            </w:tr>
            <w:tr w:rsidR="00790AA6" w:rsidRPr="00790AA6" w14:paraId="44DADD4A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278309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RETURNS TRIGGER</w:t>
                  </w:r>
                </w:p>
              </w:tc>
            </w:tr>
            <w:tr w:rsidR="00790AA6" w:rsidRPr="00790AA6" w14:paraId="0A21CCDF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B6844BD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LANGUAGE PLPGSQL</w:t>
                  </w:r>
                </w:p>
              </w:tc>
            </w:tr>
            <w:tr w:rsidR="00790AA6" w:rsidRPr="00790AA6" w14:paraId="709BF204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DBD420E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AS</w:t>
                  </w:r>
                </w:p>
              </w:tc>
            </w:tr>
            <w:tr w:rsidR="00790AA6" w:rsidRPr="00790AA6" w14:paraId="0EB3ACAD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9A088FA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$$</w:t>
                  </w:r>
                </w:p>
              </w:tc>
            </w:tr>
            <w:tr w:rsidR="00790AA6" w:rsidRPr="00790AA6" w14:paraId="375A200F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F411C3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BEGIN</w:t>
                  </w:r>
                </w:p>
              </w:tc>
            </w:tr>
            <w:tr w:rsidR="00790AA6" w:rsidRPr="00790AA6" w14:paraId="0D7374A2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78CBE76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  <w:t xml:space="preserve">IF TG_OP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=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INSERT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THEN</w:t>
                  </w:r>
                </w:p>
              </w:tc>
            </w:tr>
            <w:tr w:rsidR="00790AA6" w:rsidRPr="00790AA6" w14:paraId="503E4809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14E346F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UPDAT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SET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sto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=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sto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-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NEW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.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jumlah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)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WHER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id_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=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NEW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.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id_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;</w:t>
                  </w:r>
                </w:p>
              </w:tc>
            </w:tr>
            <w:tr w:rsidR="00790AA6" w:rsidRPr="00790AA6" w14:paraId="4091DF0F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05E6694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  <w:t xml:space="preserve">ELSIF TG_OP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=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UPDATE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THEN </w:t>
                  </w:r>
                </w:p>
              </w:tc>
            </w:tr>
            <w:tr w:rsidR="00790AA6" w:rsidRPr="00790AA6" w14:paraId="6FE2E08E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7270B22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UPDAT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SET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sto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=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(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sto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+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OLD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.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jumlah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)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-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NEW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.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jumlah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)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WHER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id_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=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OLD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.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id_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;</w:t>
                  </w:r>
                </w:p>
              </w:tc>
            </w:tr>
            <w:tr w:rsidR="00790AA6" w:rsidRPr="00790AA6" w14:paraId="029445A0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CD932E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  <w:t xml:space="preserve">ELSIF TG_OP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=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0A3069"/>
                      <w:kern w:val="0"/>
                      <w:sz w:val="18"/>
                      <w:szCs w:val="18"/>
                      <w14:ligatures w14:val="none"/>
                    </w:rPr>
                    <w:t>'DELETE'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THEN</w:t>
                  </w:r>
                </w:p>
              </w:tc>
            </w:tr>
            <w:tr w:rsidR="00790AA6" w:rsidRPr="00790AA6" w14:paraId="5ECE0AA8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D3FAC9F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UPDAT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SET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sto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=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(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sto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+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OLD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.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jumlah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)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WHERE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id_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=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 xml:space="preserve"> </w:t>
                  </w:r>
                  <w:proofErr w:type="spellStart"/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OLD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.</w:t>
                  </w:r>
                  <w:r w:rsidRPr="00790AA6">
                    <w:rPr>
                      <w:rFonts w:ascii="Consolas" w:eastAsia="Times New Roman" w:hAnsi="Consolas" w:cs="Segoe UI"/>
                      <w:color w:val="0550AE"/>
                      <w:kern w:val="0"/>
                      <w:sz w:val="18"/>
                      <w:szCs w:val="18"/>
                      <w14:ligatures w14:val="none"/>
                    </w:rPr>
                    <w:t>id_produk</w:t>
                  </w:r>
                  <w:proofErr w:type="spellEnd"/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;</w:t>
                  </w:r>
                </w:p>
              </w:tc>
            </w:tr>
            <w:tr w:rsidR="00790AA6" w:rsidRPr="00790AA6" w14:paraId="2229303B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17BB706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  <w:t>END IF;</w:t>
                  </w:r>
                </w:p>
              </w:tc>
            </w:tr>
            <w:tr w:rsidR="00790AA6" w:rsidRPr="00790AA6" w14:paraId="3D492D80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12C131D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</w:p>
                <w:p w14:paraId="32E6048C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</w:p>
              </w:tc>
            </w:tr>
            <w:tr w:rsidR="00790AA6" w:rsidRPr="00790AA6" w14:paraId="6DBFA21B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B635BA5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ab/>
                    <w:t xml:space="preserve">RETURN </w:t>
                  </w:r>
                  <w:r w:rsidRPr="00790AA6">
                    <w:rPr>
                      <w:rFonts w:ascii="Consolas" w:eastAsia="Times New Roman" w:hAnsi="Consolas" w:cs="Segoe UI"/>
                      <w:color w:val="CF222E"/>
                      <w:kern w:val="0"/>
                      <w:sz w:val="18"/>
                      <w:szCs w:val="18"/>
                      <w14:ligatures w14:val="none"/>
                    </w:rPr>
                    <w:t>NULL</w:t>
                  </w: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;</w:t>
                  </w:r>
                </w:p>
              </w:tc>
            </w:tr>
            <w:tr w:rsidR="00790AA6" w:rsidRPr="00790AA6" w14:paraId="77374AF6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BBAC57D" w14:textId="77777777" w:rsidR="00790AA6" w:rsidRP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END;</w:t>
                  </w:r>
                </w:p>
              </w:tc>
            </w:tr>
            <w:tr w:rsidR="00790AA6" w:rsidRPr="00790AA6" w14:paraId="03E86380" w14:textId="77777777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7629E32" w14:textId="77777777" w:rsid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  <w:r w:rsidRPr="00790AA6"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  <w:t>$$</w:t>
                  </w:r>
                </w:p>
                <w:p w14:paraId="1F7BCD3E" w14:textId="77777777" w:rsidR="00790AA6" w:rsidRDefault="00790AA6" w:rsidP="00790AA6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1F2328"/>
                      <w:kern w:val="0"/>
                      <w:sz w:val="18"/>
                      <w:szCs w:val="18"/>
                      <w14:ligatures w14:val="none"/>
                    </w:rPr>
                  </w:pPr>
                </w:p>
                <w:p w14:paraId="486D5F9C" w14:textId="73F789BD" w:rsidR="00790AA6" w:rsidRDefault="00790AA6" w:rsidP="00790AA6">
                  <w:pPr>
                    <w:pStyle w:val="ListParagraph"/>
                    <w:numPr>
                      <w:ilvl w:val="0"/>
                      <w:numId w:val="8"/>
                    </w:numPr>
                    <w:ind w:left="317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Buatlah</w:t>
                  </w:r>
                  <w:r w:rsidRPr="00BF0984">
                    <w:rPr>
                      <w:rFonts w:cstheme="minorHAnsi"/>
                    </w:rPr>
                    <w:t xml:space="preserve"> </w:t>
                  </w:r>
                  <w:r>
                    <w:rPr>
                      <w:rFonts w:cstheme="minorHAnsi"/>
                    </w:rPr>
                    <w:t xml:space="preserve">Trigger yang </w:t>
                  </w:r>
                  <w:proofErr w:type="spellStart"/>
                  <w:r>
                    <w:rPr>
                      <w:rFonts w:cstheme="minorHAnsi"/>
                    </w:rPr>
                    <w:t>akan</w:t>
                  </w:r>
                  <w:proofErr w:type="spellEnd"/>
                  <w:r>
                    <w:rPr>
                      <w:rFonts w:cstheme="minorHAnsi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</w:rPr>
                    <w:t>memanggil</w:t>
                  </w:r>
                  <w:proofErr w:type="spellEnd"/>
                  <w:r>
                    <w:rPr>
                      <w:rFonts w:cstheme="minorHAnsi"/>
                    </w:rPr>
                    <w:t xml:space="preserve"> function yang </w:t>
                  </w:r>
                  <w:proofErr w:type="spellStart"/>
                  <w:r>
                    <w:rPr>
                      <w:rFonts w:cstheme="minorHAnsi"/>
                    </w:rPr>
                    <w:t>telah</w:t>
                  </w:r>
                  <w:proofErr w:type="spellEnd"/>
                  <w:r>
                    <w:rPr>
                      <w:rFonts w:cstheme="minorHAnsi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</w:rPr>
                    <w:t>dibuat</w:t>
                  </w:r>
                  <w:proofErr w:type="spellEnd"/>
                  <w:r>
                    <w:rPr>
                      <w:rFonts w:cstheme="minorHAnsi"/>
                    </w:rPr>
                    <w:t xml:space="preserve"> </w:t>
                  </w:r>
                  <w:proofErr w:type="spellStart"/>
                  <w:r w:rsidRPr="00BF0984">
                    <w:rPr>
                      <w:rFonts w:cstheme="minorHAnsi"/>
                    </w:rPr>
                    <w:t>sebagai</w:t>
                  </w:r>
                  <w:proofErr w:type="spellEnd"/>
                  <w:r w:rsidRPr="00BF0984">
                    <w:rPr>
                      <w:rFonts w:cstheme="minorHAnsi"/>
                    </w:rPr>
                    <w:t xml:space="preserve"> </w:t>
                  </w:r>
                  <w:proofErr w:type="spellStart"/>
                  <w:r w:rsidRPr="00BF0984">
                    <w:rPr>
                      <w:rFonts w:cstheme="minorHAnsi"/>
                    </w:rPr>
                    <w:t>berikut</w:t>
                  </w:r>
                  <w:proofErr w:type="spellEnd"/>
                  <w:r w:rsidRPr="00BF0984">
                    <w:rPr>
                      <w:rFonts w:cstheme="minorHAnsi"/>
                    </w:rPr>
                    <w:t>:</w:t>
                  </w:r>
                </w:p>
                <w:tbl>
                  <w:tblPr>
                    <w:tblW w:w="0" w:type="auto"/>
                    <w:shd w:val="clear" w:color="auto" w:fill="FFFFFF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139"/>
                  </w:tblGrid>
                  <w:tr w:rsidR="009654E0" w:rsidRPr="009654E0" w14:paraId="405804BC" w14:textId="77777777">
                    <w:tc>
                      <w:tcPr>
                        <w:tcW w:w="0" w:type="auto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0A38CE89" w14:textId="77777777" w:rsidR="009654E0" w:rsidRPr="009654E0" w:rsidRDefault="009654E0" w:rsidP="009654E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</w:pPr>
                        <w:r w:rsidRPr="009654E0">
                          <w:rPr>
                            <w:rFonts w:ascii="Consolas" w:eastAsia="Times New Roman" w:hAnsi="Consolas" w:cs="Segoe UI"/>
                            <w:color w:val="59636E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-- </w:t>
                        </w:r>
                        <w:proofErr w:type="spellStart"/>
                        <w:r w:rsidRPr="009654E0">
                          <w:rPr>
                            <w:rFonts w:ascii="Consolas" w:eastAsia="Times New Roman" w:hAnsi="Consolas" w:cs="Segoe UI"/>
                            <w:color w:val="59636E"/>
                            <w:kern w:val="0"/>
                            <w:sz w:val="18"/>
                            <w:szCs w:val="18"/>
                            <w14:ligatures w14:val="none"/>
                          </w:rPr>
                          <w:t>Membuat</w:t>
                        </w:r>
                        <w:proofErr w:type="spellEnd"/>
                        <w:r w:rsidRPr="009654E0">
                          <w:rPr>
                            <w:rFonts w:ascii="Consolas" w:eastAsia="Times New Roman" w:hAnsi="Consolas" w:cs="Segoe UI"/>
                            <w:color w:val="59636E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Trigger yang </w:t>
                        </w:r>
                        <w:proofErr w:type="spellStart"/>
                        <w:r w:rsidRPr="009654E0">
                          <w:rPr>
                            <w:rFonts w:ascii="Consolas" w:eastAsia="Times New Roman" w:hAnsi="Consolas" w:cs="Segoe UI"/>
                            <w:color w:val="59636E"/>
                            <w:kern w:val="0"/>
                            <w:sz w:val="18"/>
                            <w:szCs w:val="18"/>
                            <w14:ligatures w14:val="none"/>
                          </w:rPr>
                          <w:t>memanggil</w:t>
                        </w:r>
                        <w:proofErr w:type="spellEnd"/>
                        <w:r w:rsidRPr="009654E0">
                          <w:rPr>
                            <w:rFonts w:ascii="Consolas" w:eastAsia="Times New Roman" w:hAnsi="Consolas" w:cs="Segoe UI"/>
                            <w:color w:val="59636E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function </w:t>
                        </w:r>
                        <w:proofErr w:type="spellStart"/>
                        <w:r w:rsidRPr="009654E0">
                          <w:rPr>
                            <w:rFonts w:ascii="Consolas" w:eastAsia="Times New Roman" w:hAnsi="Consolas" w:cs="Segoe UI"/>
                            <w:color w:val="59636E"/>
                            <w:kern w:val="0"/>
                            <w:sz w:val="18"/>
                            <w:szCs w:val="18"/>
                            <w14:ligatures w14:val="none"/>
                          </w:rPr>
                          <w:t>fn_update_</w:t>
                        </w:r>
                        <w:proofErr w:type="gramStart"/>
                        <w:r w:rsidRPr="009654E0">
                          <w:rPr>
                            <w:rFonts w:ascii="Consolas" w:eastAsia="Times New Roman" w:hAnsi="Consolas" w:cs="Segoe UI"/>
                            <w:color w:val="59636E"/>
                            <w:kern w:val="0"/>
                            <w:sz w:val="18"/>
                            <w:szCs w:val="18"/>
                            <w14:ligatures w14:val="none"/>
                          </w:rPr>
                          <w:t>stok</w:t>
                        </w:r>
                        <w:proofErr w:type="spellEnd"/>
                        <w:r w:rsidRPr="009654E0">
                          <w:rPr>
                            <w:rFonts w:ascii="Consolas" w:eastAsia="Times New Roman" w:hAnsi="Consolas" w:cs="Segoe UI"/>
                            <w:color w:val="59636E"/>
                            <w:kern w:val="0"/>
                            <w:sz w:val="18"/>
                            <w:szCs w:val="18"/>
                            <w14:ligatures w14:val="none"/>
                          </w:rPr>
                          <w:t>(</w:t>
                        </w:r>
                        <w:proofErr w:type="gramEnd"/>
                        <w:r w:rsidRPr="009654E0">
                          <w:rPr>
                            <w:rFonts w:ascii="Consolas" w:eastAsia="Times New Roman" w:hAnsi="Consolas" w:cs="Segoe UI"/>
                            <w:color w:val="59636E"/>
                            <w:kern w:val="0"/>
                            <w:sz w:val="18"/>
                            <w:szCs w:val="18"/>
                            <w14:ligatures w14:val="none"/>
                          </w:rPr>
                          <w:t>)</w:t>
                        </w:r>
                      </w:p>
                    </w:tc>
                  </w:tr>
                  <w:tr w:rsidR="009654E0" w:rsidRPr="009654E0" w14:paraId="08C7869A" w14:textId="77777777">
                    <w:tc>
                      <w:tcPr>
                        <w:tcW w:w="0" w:type="auto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0BBA6529" w14:textId="77777777" w:rsidR="009654E0" w:rsidRPr="009654E0" w:rsidRDefault="009654E0" w:rsidP="009654E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</w:pPr>
                        <w:r w:rsidRPr="009654E0">
                          <w:rPr>
                            <w:rFonts w:ascii="Consolas" w:eastAsia="Times New Roman" w:hAnsi="Consolas" w:cs="Segoe UI"/>
                            <w:color w:val="CF222E"/>
                            <w:kern w:val="0"/>
                            <w:sz w:val="18"/>
                            <w:szCs w:val="18"/>
                            <w14:ligatures w14:val="none"/>
                          </w:rPr>
                          <w:t>CREATE OR REPLACE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CF222E"/>
                            <w:kern w:val="0"/>
                            <w:sz w:val="18"/>
                            <w:szCs w:val="18"/>
                            <w14:ligatures w14:val="none"/>
                          </w:rPr>
                          <w:t>TRIGGER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</w:t>
                        </w:r>
                        <w:proofErr w:type="spellStart"/>
                        <w:r w:rsidRPr="009654E0">
                          <w:rPr>
                            <w:rFonts w:ascii="Consolas" w:eastAsia="Times New Roman" w:hAnsi="Consolas" w:cs="Segoe UI"/>
                            <w:color w:val="6639BA"/>
                            <w:kern w:val="0"/>
                            <w:sz w:val="18"/>
                            <w:szCs w:val="18"/>
                            <w14:ligatures w14:val="none"/>
                          </w:rPr>
                          <w:t>trg_update_stok</w:t>
                        </w:r>
                        <w:proofErr w:type="spellEnd"/>
                      </w:p>
                    </w:tc>
                  </w:tr>
                  <w:tr w:rsidR="009654E0" w:rsidRPr="009654E0" w14:paraId="739E3D82" w14:textId="77777777">
                    <w:tc>
                      <w:tcPr>
                        <w:tcW w:w="0" w:type="auto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698377F7" w14:textId="77777777" w:rsidR="009654E0" w:rsidRPr="009654E0" w:rsidRDefault="009654E0" w:rsidP="009654E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</w:pP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 AFTER INSERT 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CF222E"/>
                            <w:kern w:val="0"/>
                            <w:sz w:val="18"/>
                            <w:szCs w:val="18"/>
                            <w14:ligatures w14:val="none"/>
                          </w:rPr>
                          <w:t>OR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CF222E"/>
                            <w:kern w:val="0"/>
                            <w:sz w:val="18"/>
                            <w:szCs w:val="18"/>
                            <w14:ligatures w14:val="none"/>
                          </w:rPr>
                          <w:t>UPDATE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CF222E"/>
                            <w:kern w:val="0"/>
                            <w:sz w:val="18"/>
                            <w:szCs w:val="18"/>
                            <w14:ligatures w14:val="none"/>
                          </w:rPr>
                          <w:t>OR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CF222E"/>
                            <w:kern w:val="0"/>
                            <w:sz w:val="18"/>
                            <w:szCs w:val="18"/>
                            <w14:ligatures w14:val="none"/>
                          </w:rPr>
                          <w:t>DELETE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CF222E"/>
                            <w:kern w:val="0"/>
                            <w:sz w:val="18"/>
                            <w:szCs w:val="18"/>
                            <w14:ligatures w14:val="none"/>
                          </w:rPr>
                          <w:t>on</w:t>
                        </w: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</w:t>
                        </w:r>
                        <w:proofErr w:type="spellStart"/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>pesanan</w:t>
                        </w:r>
                        <w:proofErr w:type="spellEnd"/>
                      </w:p>
                    </w:tc>
                  </w:tr>
                  <w:tr w:rsidR="009654E0" w:rsidRPr="009654E0" w14:paraId="61A18DAD" w14:textId="77777777">
                    <w:tc>
                      <w:tcPr>
                        <w:tcW w:w="0" w:type="auto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18AA8AF5" w14:textId="77777777" w:rsidR="009654E0" w:rsidRPr="009654E0" w:rsidRDefault="009654E0" w:rsidP="009654E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</w:pP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 FOR EACH ROW</w:t>
                        </w:r>
                      </w:p>
                    </w:tc>
                  </w:tr>
                  <w:tr w:rsidR="009654E0" w:rsidRPr="009654E0" w14:paraId="5D8E46B2" w14:textId="77777777">
                    <w:tc>
                      <w:tcPr>
                        <w:tcW w:w="0" w:type="auto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0DC51A4A" w14:textId="77777777" w:rsidR="009654E0" w:rsidRPr="009654E0" w:rsidRDefault="009654E0" w:rsidP="009654E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</w:pPr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 xml:space="preserve">  EXECUTE FUNCTION </w:t>
                        </w:r>
                        <w:proofErr w:type="spellStart"/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>fn_update_</w:t>
                        </w:r>
                        <w:proofErr w:type="gramStart"/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>stok</w:t>
                        </w:r>
                        <w:proofErr w:type="spellEnd"/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>(</w:t>
                        </w:r>
                        <w:proofErr w:type="gramEnd"/>
                        <w:r w:rsidRPr="009654E0">
                          <w:rPr>
                            <w:rFonts w:ascii="Consolas" w:eastAsia="Times New Roman" w:hAnsi="Consolas" w:cs="Segoe UI"/>
                            <w:color w:val="1F2328"/>
                            <w:kern w:val="0"/>
                            <w:sz w:val="18"/>
                            <w:szCs w:val="18"/>
                            <w14:ligatures w14:val="none"/>
                          </w:rPr>
                          <w:t>);</w:t>
                        </w:r>
                      </w:p>
                    </w:tc>
                  </w:tr>
                </w:tbl>
                <w:p w14:paraId="05E8DBC9" w14:textId="77777777" w:rsidR="009654E0" w:rsidRDefault="009654E0" w:rsidP="009654E0">
                  <w:pPr>
                    <w:rPr>
                      <w:rFonts w:cstheme="minorHAnsi"/>
                    </w:rPr>
                  </w:pPr>
                </w:p>
                <w:p w14:paraId="3685FD2E" w14:textId="77777777" w:rsidR="00790AA6" w:rsidRDefault="009654E0" w:rsidP="009654E0">
                  <w:pPr>
                    <w:pStyle w:val="ListParagraph"/>
                    <w:numPr>
                      <w:ilvl w:val="0"/>
                      <w:numId w:val="8"/>
                    </w:numPr>
                    <w:ind w:left="302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Buatlah </w:t>
                  </w:r>
                  <w:proofErr w:type="spellStart"/>
                  <w:r>
                    <w:rPr>
                      <w:rFonts w:cstheme="minorHAnsi"/>
                    </w:rPr>
                    <w:t>contoh</w:t>
                  </w:r>
                  <w:proofErr w:type="spellEnd"/>
                  <w:r>
                    <w:rPr>
                      <w:rFonts w:cstheme="minorHAnsi"/>
                    </w:rPr>
                    <w:t xml:space="preserve"> query </w:t>
                  </w:r>
                  <w:proofErr w:type="spellStart"/>
                  <w:r>
                    <w:rPr>
                      <w:rFonts w:cstheme="minorHAnsi"/>
                    </w:rPr>
                    <w:t>untuk</w:t>
                  </w:r>
                  <w:proofErr w:type="spellEnd"/>
                  <w:r>
                    <w:rPr>
                      <w:rFonts w:cstheme="minorHAnsi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</w:rPr>
                    <w:t>menguji</w:t>
                  </w:r>
                  <w:proofErr w:type="spellEnd"/>
                  <w:r>
                    <w:rPr>
                      <w:rFonts w:cstheme="minorHAnsi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</w:rPr>
                    <w:t>operasi</w:t>
                  </w:r>
                  <w:proofErr w:type="spellEnd"/>
                  <w:r>
                    <w:rPr>
                      <w:rFonts w:cstheme="minorHAnsi"/>
                    </w:rPr>
                    <w:t xml:space="preserve"> INSERT!</w:t>
                  </w:r>
                </w:p>
                <w:p w14:paraId="018FC439" w14:textId="77777777" w:rsidR="009654E0" w:rsidRPr="00D44489" w:rsidRDefault="009654E0" w:rsidP="00D44489">
                  <w:pPr>
                    <w:ind w:left="-58"/>
                    <w:rPr>
                      <w:rFonts w:cstheme="minorHAnsi"/>
                    </w:rPr>
                  </w:pPr>
                </w:p>
                <w:p w14:paraId="320D2CD4" w14:textId="66D89023" w:rsidR="009654E0" w:rsidRDefault="009654E0" w:rsidP="009654E0">
                  <w:pPr>
                    <w:pStyle w:val="ListParagraph"/>
                    <w:numPr>
                      <w:ilvl w:val="0"/>
                      <w:numId w:val="8"/>
                    </w:numPr>
                    <w:ind w:left="302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Buatlah </w:t>
                  </w:r>
                  <w:proofErr w:type="spellStart"/>
                  <w:r>
                    <w:rPr>
                      <w:rFonts w:cstheme="minorHAnsi"/>
                    </w:rPr>
                    <w:t>contoh</w:t>
                  </w:r>
                  <w:proofErr w:type="spellEnd"/>
                  <w:r>
                    <w:rPr>
                      <w:rFonts w:cstheme="minorHAnsi"/>
                    </w:rPr>
                    <w:t xml:space="preserve"> query </w:t>
                  </w:r>
                  <w:proofErr w:type="spellStart"/>
                  <w:r>
                    <w:rPr>
                      <w:rFonts w:cstheme="minorHAnsi"/>
                    </w:rPr>
                    <w:t>untuk</w:t>
                  </w:r>
                  <w:proofErr w:type="spellEnd"/>
                  <w:r>
                    <w:rPr>
                      <w:rFonts w:cstheme="minorHAnsi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</w:rPr>
                    <w:t>menguji</w:t>
                  </w:r>
                  <w:proofErr w:type="spellEnd"/>
                  <w:r>
                    <w:rPr>
                      <w:rFonts w:cstheme="minorHAnsi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</w:rPr>
                    <w:t>operasi</w:t>
                  </w:r>
                  <w:proofErr w:type="spellEnd"/>
                  <w:r>
                    <w:rPr>
                      <w:rFonts w:cstheme="minorHAnsi"/>
                    </w:rPr>
                    <w:t xml:space="preserve"> UPDATE!</w:t>
                  </w:r>
                </w:p>
                <w:p w14:paraId="33C5F3F0" w14:textId="77777777" w:rsidR="009654E0" w:rsidRPr="0017731E" w:rsidRDefault="009654E0" w:rsidP="0017731E">
                  <w:pPr>
                    <w:rPr>
                      <w:rFonts w:cstheme="minorHAnsi"/>
                    </w:rPr>
                  </w:pPr>
                </w:p>
                <w:p w14:paraId="1F43B7A1" w14:textId="77DC2294" w:rsidR="009654E0" w:rsidRPr="0017731E" w:rsidRDefault="009654E0" w:rsidP="009654E0">
                  <w:pPr>
                    <w:pStyle w:val="ListParagraph"/>
                    <w:numPr>
                      <w:ilvl w:val="0"/>
                      <w:numId w:val="8"/>
                    </w:numPr>
                    <w:ind w:left="302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Buatlah </w:t>
                  </w:r>
                  <w:proofErr w:type="spellStart"/>
                  <w:r>
                    <w:rPr>
                      <w:rFonts w:cstheme="minorHAnsi"/>
                    </w:rPr>
                    <w:t>contoh</w:t>
                  </w:r>
                  <w:proofErr w:type="spellEnd"/>
                  <w:r>
                    <w:rPr>
                      <w:rFonts w:cstheme="minorHAnsi"/>
                    </w:rPr>
                    <w:t xml:space="preserve"> query </w:t>
                  </w:r>
                  <w:proofErr w:type="spellStart"/>
                  <w:r>
                    <w:rPr>
                      <w:rFonts w:cstheme="minorHAnsi"/>
                    </w:rPr>
                    <w:t>untuk</w:t>
                  </w:r>
                  <w:proofErr w:type="spellEnd"/>
                  <w:r>
                    <w:rPr>
                      <w:rFonts w:cstheme="minorHAnsi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</w:rPr>
                    <w:t>menguji</w:t>
                  </w:r>
                  <w:proofErr w:type="spellEnd"/>
                  <w:r>
                    <w:rPr>
                      <w:rFonts w:cstheme="minorHAnsi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</w:rPr>
                    <w:t>operasi</w:t>
                  </w:r>
                  <w:proofErr w:type="spellEnd"/>
                  <w:r>
                    <w:rPr>
                      <w:rFonts w:cstheme="minorHAnsi"/>
                    </w:rPr>
                    <w:t xml:space="preserve"> DELETE!</w:t>
                  </w:r>
                </w:p>
              </w:tc>
            </w:tr>
          </w:tbl>
          <w:p w14:paraId="69C36C43" w14:textId="478991FE" w:rsidR="00790AA6" w:rsidRPr="00790AA6" w:rsidRDefault="00790AA6" w:rsidP="00790AA6">
            <w:pPr>
              <w:ind w:left="-43"/>
              <w:rPr>
                <w:rFonts w:cstheme="minorHAnsi"/>
              </w:rPr>
            </w:pPr>
          </w:p>
        </w:tc>
      </w:tr>
      <w:tr w:rsidR="009C27EC" w14:paraId="24F98936" w14:textId="77777777" w:rsidTr="004B338C">
        <w:tc>
          <w:tcPr>
            <w:tcW w:w="9016" w:type="dxa"/>
            <w:shd w:val="clear" w:color="auto" w:fill="F2F2F2" w:themeFill="background1" w:themeFillShade="F2"/>
          </w:tcPr>
          <w:p w14:paraId="42507DDE" w14:textId="13CC311B" w:rsidR="009C27EC" w:rsidRPr="004D4D79" w:rsidRDefault="00D23423" w:rsidP="004B338C">
            <w:pPr>
              <w:jc w:val="center"/>
              <w:rPr>
                <w:b/>
                <w:bCs/>
              </w:rPr>
            </w:pPr>
            <w:proofErr w:type="spellStart"/>
            <w:r w:rsidRPr="004D4D79">
              <w:rPr>
                <w:b/>
                <w:bCs/>
              </w:rPr>
              <w:lastRenderedPageBreak/>
              <w:t>Jawaban</w:t>
            </w:r>
            <w:proofErr w:type="spellEnd"/>
            <w:r w:rsidRPr="004D4D79"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Penjelasan</w:t>
            </w:r>
            <w:proofErr w:type="spellEnd"/>
            <w:r>
              <w:rPr>
                <w:b/>
                <w:bCs/>
              </w:rPr>
              <w:t xml:space="preserve"> dan </w:t>
            </w:r>
            <w:r w:rsidRPr="004D4D79">
              <w:rPr>
                <w:b/>
                <w:bCs/>
              </w:rPr>
              <w:t>Syntax)</w:t>
            </w:r>
          </w:p>
        </w:tc>
      </w:tr>
      <w:tr w:rsidR="009C27EC" w14:paraId="065DBA82" w14:textId="77777777" w:rsidTr="004B338C">
        <w:tc>
          <w:tcPr>
            <w:tcW w:w="9016" w:type="dxa"/>
          </w:tcPr>
          <w:p w14:paraId="703AC80E" w14:textId="7E34EAC2" w:rsidR="00CC4387" w:rsidRDefault="00CC4387" w:rsidP="00BE4EAA">
            <w:r>
              <w:t>1.a</w:t>
            </w:r>
          </w:p>
          <w:p w14:paraId="73838A52" w14:textId="033F02A5" w:rsidR="00CC4387" w:rsidRDefault="00CC4387" w:rsidP="00BE4EAA">
            <w:r w:rsidRPr="00CC4387">
              <w:t xml:space="preserve">Tabel </w:t>
            </w:r>
            <w:proofErr w:type="spellStart"/>
            <w:r w:rsidRPr="00CC4387">
              <w:t>produ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menyimpan</w:t>
            </w:r>
            <w:proofErr w:type="spellEnd"/>
            <w:r w:rsidRPr="00CC4387">
              <w:t xml:space="preserve"> daftar </w:t>
            </w:r>
            <w:proofErr w:type="spellStart"/>
            <w:r w:rsidRPr="00CC4387">
              <w:t>barang</w:t>
            </w:r>
            <w:proofErr w:type="spellEnd"/>
            <w:r w:rsidRPr="00CC4387">
              <w:t xml:space="preserve"> dan </w:t>
            </w:r>
            <w:proofErr w:type="spellStart"/>
            <w:r w:rsidRPr="00CC4387">
              <w:t>jumlah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toknya</w:t>
            </w:r>
            <w:proofErr w:type="spellEnd"/>
            <w:r w:rsidRPr="00CC4387">
              <w:t>.</w:t>
            </w:r>
            <w:r w:rsidRPr="00CC4387">
              <w:br/>
              <w:t xml:space="preserve">Tabel </w:t>
            </w:r>
            <w:proofErr w:type="spellStart"/>
            <w:r w:rsidRPr="00CC4387">
              <w:t>pesan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berisi</w:t>
            </w:r>
            <w:proofErr w:type="spellEnd"/>
            <w:r w:rsidRPr="00CC4387">
              <w:t xml:space="preserve"> data </w:t>
            </w:r>
            <w:proofErr w:type="spellStart"/>
            <w:r w:rsidRPr="00CC4387">
              <w:t>transaks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embeli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roduk</w:t>
            </w:r>
            <w:proofErr w:type="spellEnd"/>
            <w:r w:rsidRPr="00CC4387">
              <w:t>.</w:t>
            </w:r>
            <w:r w:rsidRPr="00CC4387">
              <w:br/>
            </w:r>
            <w:proofErr w:type="spellStart"/>
            <w:r w:rsidRPr="00CC4387">
              <w:t>Keduanya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dihubungk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lewat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id_produk</w:t>
            </w:r>
            <w:proofErr w:type="spellEnd"/>
            <w:r w:rsidRPr="00CC4387">
              <w:t>.</w:t>
            </w:r>
          </w:p>
          <w:p w14:paraId="25F28697" w14:textId="49592AC1" w:rsidR="00CC4387" w:rsidRDefault="00CC4387" w:rsidP="00BE4EAA">
            <w:r>
              <w:t>1.b</w:t>
            </w:r>
          </w:p>
          <w:p w14:paraId="552E8BE9" w14:textId="77777777" w:rsidR="00CC4387" w:rsidRPr="00CC4387" w:rsidRDefault="00CC4387" w:rsidP="00CC4387">
            <w:r w:rsidRPr="00CC4387">
              <w:t xml:space="preserve">Function </w:t>
            </w:r>
            <w:proofErr w:type="spellStart"/>
            <w:r w:rsidRPr="00CC4387">
              <w:t>in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ak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dipanggil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otomatis</w:t>
            </w:r>
            <w:proofErr w:type="spellEnd"/>
            <w:r w:rsidRPr="00CC4387">
              <w:t xml:space="preserve"> oleh trigger </w:t>
            </w:r>
            <w:proofErr w:type="spellStart"/>
            <w:r w:rsidRPr="00CC4387">
              <w:t>untu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memperbaru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tok</w:t>
            </w:r>
            <w:proofErr w:type="spellEnd"/>
            <w:r w:rsidRPr="00CC4387">
              <w:t>.</w:t>
            </w:r>
          </w:p>
          <w:p w14:paraId="75BA473A" w14:textId="77777777" w:rsidR="00CC4387" w:rsidRPr="00CC4387" w:rsidRDefault="00CC4387" w:rsidP="00CC4387">
            <w:pPr>
              <w:numPr>
                <w:ilvl w:val="0"/>
                <w:numId w:val="13"/>
              </w:numPr>
            </w:pPr>
            <w:r w:rsidRPr="00CC4387">
              <w:t xml:space="preserve">Jika </w:t>
            </w:r>
            <w:proofErr w:type="spellStart"/>
            <w:r w:rsidRPr="00CC4387">
              <w:t>ada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esan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baru</w:t>
            </w:r>
            <w:proofErr w:type="spellEnd"/>
            <w:r w:rsidRPr="00CC4387">
              <w:t xml:space="preserve"> (INSERT), </w:t>
            </w:r>
            <w:proofErr w:type="spellStart"/>
            <w:r w:rsidRPr="00CC4387">
              <w:t>sto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berkurang</w:t>
            </w:r>
            <w:proofErr w:type="spellEnd"/>
            <w:r w:rsidRPr="00CC4387">
              <w:t>.</w:t>
            </w:r>
          </w:p>
          <w:p w14:paraId="064B7742" w14:textId="77777777" w:rsidR="00CC4387" w:rsidRPr="00CC4387" w:rsidRDefault="00CC4387" w:rsidP="00CC4387">
            <w:pPr>
              <w:numPr>
                <w:ilvl w:val="0"/>
                <w:numId w:val="13"/>
              </w:numPr>
            </w:pPr>
            <w:r w:rsidRPr="00CC4387">
              <w:t xml:space="preserve">Jika </w:t>
            </w:r>
            <w:proofErr w:type="spellStart"/>
            <w:r w:rsidRPr="00CC4387">
              <w:t>pesan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diubah</w:t>
            </w:r>
            <w:proofErr w:type="spellEnd"/>
            <w:r w:rsidRPr="00CC4387">
              <w:t xml:space="preserve"> (UPDATE), </w:t>
            </w:r>
            <w:proofErr w:type="spellStart"/>
            <w:r w:rsidRPr="00CC4387">
              <w:t>sto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disesuaik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antara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jumlah</w:t>
            </w:r>
            <w:proofErr w:type="spellEnd"/>
            <w:r w:rsidRPr="00CC4387">
              <w:t xml:space="preserve"> lama dan </w:t>
            </w:r>
            <w:proofErr w:type="spellStart"/>
            <w:r w:rsidRPr="00CC4387">
              <w:t>baru</w:t>
            </w:r>
            <w:proofErr w:type="spellEnd"/>
            <w:r w:rsidRPr="00CC4387">
              <w:t>.</w:t>
            </w:r>
          </w:p>
          <w:p w14:paraId="182AC3C5" w14:textId="77777777" w:rsidR="00CC4387" w:rsidRPr="00CC4387" w:rsidRDefault="00CC4387" w:rsidP="00CC4387">
            <w:pPr>
              <w:numPr>
                <w:ilvl w:val="0"/>
                <w:numId w:val="13"/>
              </w:numPr>
            </w:pPr>
            <w:r w:rsidRPr="00CC4387">
              <w:t xml:space="preserve">Jika </w:t>
            </w:r>
            <w:proofErr w:type="spellStart"/>
            <w:r w:rsidRPr="00CC4387">
              <w:t>pesan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dihapus</w:t>
            </w:r>
            <w:proofErr w:type="spellEnd"/>
            <w:r w:rsidRPr="00CC4387">
              <w:t xml:space="preserve"> (DELETE), </w:t>
            </w:r>
            <w:proofErr w:type="spellStart"/>
            <w:r w:rsidRPr="00CC4387">
              <w:t>sto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dikembalikan</w:t>
            </w:r>
            <w:proofErr w:type="spellEnd"/>
            <w:r w:rsidRPr="00CC4387">
              <w:t>.</w:t>
            </w:r>
          </w:p>
          <w:p w14:paraId="6CD6B65D" w14:textId="77777777" w:rsidR="00CC4387" w:rsidRDefault="00CC4387" w:rsidP="00BE4EAA"/>
          <w:p w14:paraId="3B0A6941" w14:textId="3E759775" w:rsidR="00CC4387" w:rsidRDefault="00CC4387" w:rsidP="00BE4EAA">
            <w:r>
              <w:lastRenderedPageBreak/>
              <w:t>1.c</w:t>
            </w:r>
          </w:p>
          <w:p w14:paraId="7C58A0CF" w14:textId="1F9A78AD" w:rsidR="00CC4387" w:rsidRDefault="00CC4387" w:rsidP="00BE4EAA">
            <w:r w:rsidRPr="00CC4387">
              <w:t xml:space="preserve">Trigger </w:t>
            </w:r>
            <w:proofErr w:type="spellStart"/>
            <w:r w:rsidRPr="00CC4387">
              <w:t>in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ak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aktif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etiap</w:t>
            </w:r>
            <w:proofErr w:type="spellEnd"/>
            <w:r w:rsidRPr="00CC4387">
              <w:t xml:space="preserve"> kali </w:t>
            </w:r>
            <w:proofErr w:type="spellStart"/>
            <w:r w:rsidRPr="00CC4387">
              <w:t>ada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erubahan</w:t>
            </w:r>
            <w:proofErr w:type="spellEnd"/>
            <w:r w:rsidRPr="00CC4387">
              <w:t xml:space="preserve"> data di </w:t>
            </w:r>
            <w:proofErr w:type="spellStart"/>
            <w:r w:rsidRPr="00CC4387">
              <w:t>tabel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esanan</w:t>
            </w:r>
            <w:proofErr w:type="spellEnd"/>
            <w:r w:rsidRPr="00CC4387">
              <w:t>.</w:t>
            </w:r>
            <w:r w:rsidRPr="00CC4387">
              <w:br/>
              <w:t xml:space="preserve">Karena trigger </w:t>
            </w:r>
            <w:proofErr w:type="spellStart"/>
            <w:r w:rsidRPr="00CC4387">
              <w:t>dibuat</w:t>
            </w:r>
            <w:proofErr w:type="spellEnd"/>
            <w:r w:rsidRPr="00CC4387">
              <w:t xml:space="preserve"> AFTER, </w:t>
            </w:r>
            <w:proofErr w:type="spellStart"/>
            <w:r w:rsidRPr="00CC4387">
              <w:t>maka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erubah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to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terjad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etelah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operas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utama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elesai</w:t>
            </w:r>
            <w:proofErr w:type="spellEnd"/>
            <w:r w:rsidRPr="00CC4387">
              <w:t>.</w:t>
            </w:r>
          </w:p>
          <w:p w14:paraId="1A458F08" w14:textId="4C22DB10" w:rsidR="009C27EC" w:rsidRDefault="00BE4EAA" w:rsidP="00BE4EAA">
            <w:r>
              <w:t>1.d</w:t>
            </w:r>
          </w:p>
          <w:p w14:paraId="060E838B" w14:textId="438172CB" w:rsidR="00CC4387" w:rsidRDefault="00CC4387" w:rsidP="00BE4EAA">
            <w:proofErr w:type="spellStart"/>
            <w:r w:rsidRPr="00CC4387">
              <w:t>menambah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esan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baru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ebanyak</w:t>
            </w:r>
            <w:proofErr w:type="spellEnd"/>
            <w:r w:rsidRPr="00CC4387">
              <w:t xml:space="preserve"> </w:t>
            </w:r>
            <w:r w:rsidRPr="00CC4387">
              <w:rPr>
                <w:b/>
                <w:bCs/>
              </w:rPr>
              <w:t>5 pcs</w:t>
            </w:r>
            <w:r w:rsidRPr="00CC4387">
              <w:t xml:space="preserve"> </w:t>
            </w:r>
            <w:proofErr w:type="spellStart"/>
            <w:r w:rsidRPr="00CC4387">
              <w:t>untu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roduk</w:t>
            </w:r>
            <w:proofErr w:type="spellEnd"/>
            <w:r w:rsidRPr="00CC4387">
              <w:t xml:space="preserve"> </w:t>
            </w:r>
            <w:r w:rsidRPr="00CC4387">
              <w:rPr>
                <w:b/>
                <w:bCs/>
              </w:rPr>
              <w:t>Choki-Choki</w:t>
            </w:r>
            <w:r w:rsidRPr="00CC4387">
              <w:t xml:space="preserve"> (</w:t>
            </w:r>
            <w:proofErr w:type="spellStart"/>
            <w:r w:rsidRPr="00CC4387">
              <w:t>id_produk</w:t>
            </w:r>
            <w:proofErr w:type="spellEnd"/>
            <w:r w:rsidRPr="00CC4387">
              <w:t xml:space="preserve"> = 1).</w:t>
            </w:r>
            <w:r w:rsidRPr="00CC4387">
              <w:br/>
              <w:t xml:space="preserve">Trigger </w:t>
            </w:r>
            <w:proofErr w:type="spellStart"/>
            <w:r w:rsidRPr="00CC4387">
              <w:t>ak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otomatis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mengurang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to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rodu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tersebut</w:t>
            </w:r>
            <w:proofErr w:type="spellEnd"/>
            <w:r w:rsidRPr="00CC4387">
              <w:t>.</w:t>
            </w:r>
          </w:p>
          <w:p w14:paraId="242797D9" w14:textId="77777777" w:rsidR="00BE4EAA" w:rsidRDefault="00BE4EAA" w:rsidP="00BE4EAA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Syntax :</w:t>
            </w:r>
            <w:proofErr w:type="gramEnd"/>
          </w:p>
          <w:p w14:paraId="1EFBA272" w14:textId="77777777" w:rsidR="00BE4EAA" w:rsidRDefault="00BE4EAA" w:rsidP="00BE4EAA">
            <w:r w:rsidRPr="00BE4EAA">
              <w:t xml:space="preserve">INSERT INTO </w:t>
            </w:r>
            <w:proofErr w:type="spellStart"/>
            <w:r w:rsidRPr="00BE4EAA">
              <w:t>pesanan</w:t>
            </w:r>
            <w:proofErr w:type="spellEnd"/>
            <w:r w:rsidRPr="00BE4EAA">
              <w:t xml:space="preserve"> VALUES (101, 1, 5, CURRENT_DATE);</w:t>
            </w:r>
          </w:p>
          <w:p w14:paraId="5C0D31C5" w14:textId="77777777" w:rsidR="00BE4EAA" w:rsidRDefault="00BE4EAA" w:rsidP="00BE4EAA"/>
          <w:p w14:paraId="51C82897" w14:textId="77777777" w:rsidR="00BE4EAA" w:rsidRDefault="00BE4EAA" w:rsidP="00BE4EAA">
            <w:r>
              <w:t>1.e</w:t>
            </w:r>
          </w:p>
          <w:p w14:paraId="671E92DB" w14:textId="569A25A5" w:rsidR="00CC4387" w:rsidRDefault="00CC4387" w:rsidP="00BE4EAA">
            <w:proofErr w:type="spellStart"/>
            <w:r w:rsidRPr="00CC4387">
              <w:t>Pesanan</w:t>
            </w:r>
            <w:proofErr w:type="spellEnd"/>
            <w:r w:rsidRPr="00CC4387">
              <w:t xml:space="preserve"> no. 101 </w:t>
            </w:r>
            <w:proofErr w:type="spellStart"/>
            <w:r w:rsidRPr="00CC4387">
              <w:t>diubah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dari</w:t>
            </w:r>
            <w:proofErr w:type="spellEnd"/>
            <w:r w:rsidRPr="00CC4387">
              <w:t xml:space="preserve"> </w:t>
            </w:r>
            <w:r w:rsidRPr="00CC4387">
              <w:rPr>
                <w:b/>
                <w:bCs/>
              </w:rPr>
              <w:t>5 pcs</w:t>
            </w:r>
            <w:r w:rsidRPr="00CC4387">
              <w:t xml:space="preserve"> </w:t>
            </w:r>
            <w:proofErr w:type="spellStart"/>
            <w:r w:rsidRPr="00CC4387">
              <w:t>menjadi</w:t>
            </w:r>
            <w:proofErr w:type="spellEnd"/>
            <w:r w:rsidRPr="00CC4387">
              <w:t xml:space="preserve"> </w:t>
            </w:r>
            <w:r w:rsidRPr="00CC4387">
              <w:rPr>
                <w:b/>
                <w:bCs/>
              </w:rPr>
              <w:t>8 pcs</w:t>
            </w:r>
            <w:r w:rsidRPr="00CC4387">
              <w:t>.</w:t>
            </w:r>
            <w:r w:rsidRPr="00CC4387">
              <w:br/>
              <w:t xml:space="preserve">Trigger </w:t>
            </w:r>
            <w:proofErr w:type="spellStart"/>
            <w:r w:rsidRPr="00CC4387">
              <w:t>ak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menghitung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ulang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tok</w:t>
            </w:r>
            <w:proofErr w:type="spellEnd"/>
            <w:r w:rsidRPr="00CC4387">
              <w:t>:</w:t>
            </w:r>
            <w:r w:rsidRPr="00CC4387">
              <w:br/>
            </w:r>
            <w:proofErr w:type="spellStart"/>
            <w:r w:rsidRPr="00CC4387">
              <w:t>sto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baru</w:t>
            </w:r>
            <w:proofErr w:type="spellEnd"/>
            <w:r w:rsidRPr="00CC4387">
              <w:t xml:space="preserve"> = </w:t>
            </w:r>
            <w:proofErr w:type="spellStart"/>
            <w:r w:rsidRPr="00CC4387">
              <w:t>stok</w:t>
            </w:r>
            <w:proofErr w:type="spellEnd"/>
            <w:r w:rsidRPr="00CC4387">
              <w:t xml:space="preserve"> lama + </w:t>
            </w:r>
            <w:proofErr w:type="spellStart"/>
            <w:r w:rsidRPr="00CC4387">
              <w:t>jumlah</w:t>
            </w:r>
            <w:proofErr w:type="spellEnd"/>
            <w:r w:rsidRPr="00CC4387">
              <w:t xml:space="preserve"> lama - </w:t>
            </w:r>
            <w:proofErr w:type="spellStart"/>
            <w:r w:rsidRPr="00CC4387">
              <w:t>jumlah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baru</w:t>
            </w:r>
            <w:proofErr w:type="spellEnd"/>
            <w:r w:rsidRPr="00CC4387">
              <w:t xml:space="preserve"> = 15 + 5 - 8 = </w:t>
            </w:r>
            <w:r w:rsidRPr="00CC4387">
              <w:rPr>
                <w:b/>
                <w:bCs/>
              </w:rPr>
              <w:t>12</w:t>
            </w:r>
          </w:p>
          <w:p w14:paraId="704AEC05" w14:textId="74E8F4E1" w:rsidR="00BE4EAA" w:rsidRPr="00CC4387" w:rsidRDefault="00BE4EAA" w:rsidP="00BE4EAA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Syntax :</w:t>
            </w:r>
            <w:proofErr w:type="gramEnd"/>
          </w:p>
          <w:p w14:paraId="4D76180A" w14:textId="77777777" w:rsidR="00BE4EAA" w:rsidRDefault="00BE4EAA" w:rsidP="00BE4EAA">
            <w:r w:rsidRPr="00BE4EAA">
              <w:t xml:space="preserve">UPDATE </w:t>
            </w:r>
            <w:proofErr w:type="spellStart"/>
            <w:r w:rsidRPr="00BE4EAA">
              <w:t>pesanan</w:t>
            </w:r>
            <w:proofErr w:type="spellEnd"/>
            <w:r w:rsidRPr="00BE4EAA">
              <w:t xml:space="preserve"> SET </w:t>
            </w:r>
            <w:proofErr w:type="spellStart"/>
            <w:r w:rsidRPr="00BE4EAA">
              <w:t>jumlah</w:t>
            </w:r>
            <w:proofErr w:type="spellEnd"/>
            <w:r w:rsidRPr="00BE4EAA">
              <w:t xml:space="preserve"> = 8 WHERE </w:t>
            </w:r>
            <w:proofErr w:type="spellStart"/>
            <w:r w:rsidRPr="00BE4EAA">
              <w:t>id_pesanan</w:t>
            </w:r>
            <w:proofErr w:type="spellEnd"/>
            <w:r w:rsidRPr="00BE4EAA">
              <w:t xml:space="preserve"> = 101;</w:t>
            </w:r>
          </w:p>
          <w:p w14:paraId="7B4C717F" w14:textId="77777777" w:rsidR="00BE4EAA" w:rsidRDefault="00BE4EAA" w:rsidP="00BE4EAA"/>
          <w:p w14:paraId="73F57F89" w14:textId="77777777" w:rsidR="00BE4EAA" w:rsidRDefault="00BE4EAA" w:rsidP="00BE4EAA">
            <w:r>
              <w:t>1.f</w:t>
            </w:r>
          </w:p>
          <w:p w14:paraId="3E929089" w14:textId="3A53040C" w:rsidR="00CC4387" w:rsidRDefault="00CC4387" w:rsidP="00BE4EAA">
            <w:proofErr w:type="spellStart"/>
            <w:r w:rsidRPr="00CC4387">
              <w:t>Pesanan</w:t>
            </w:r>
            <w:proofErr w:type="spellEnd"/>
            <w:r w:rsidRPr="00CC4387">
              <w:t xml:space="preserve"> no. 101 </w:t>
            </w:r>
            <w:proofErr w:type="spellStart"/>
            <w:r w:rsidRPr="00CC4387">
              <w:t>dihapus</w:t>
            </w:r>
            <w:proofErr w:type="spellEnd"/>
            <w:r w:rsidRPr="00CC4387">
              <w:t>.</w:t>
            </w:r>
            <w:r w:rsidRPr="00CC4387">
              <w:br/>
              <w:t xml:space="preserve">Trigger </w:t>
            </w:r>
            <w:proofErr w:type="spellStart"/>
            <w:r w:rsidRPr="00CC4387">
              <w:t>otomatis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menambahk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kembal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to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ebanya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jumlah</w:t>
            </w:r>
            <w:proofErr w:type="spellEnd"/>
            <w:r w:rsidRPr="00CC4387">
              <w:t xml:space="preserve"> yang </w:t>
            </w:r>
            <w:proofErr w:type="spellStart"/>
            <w:r w:rsidRPr="00CC4387">
              <w:t>dihapus</w:t>
            </w:r>
            <w:proofErr w:type="spellEnd"/>
            <w:r w:rsidRPr="00CC4387">
              <w:t xml:space="preserve"> (8 pcs).</w:t>
            </w:r>
          </w:p>
          <w:p w14:paraId="79BA8631" w14:textId="2D55CF66" w:rsidR="00BE4EAA" w:rsidRPr="00BE4EAA" w:rsidRDefault="00BE4EAA" w:rsidP="00BE4EAA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Syntax :</w:t>
            </w:r>
            <w:proofErr w:type="gramEnd"/>
          </w:p>
          <w:p w14:paraId="1411B51C" w14:textId="450B888F" w:rsidR="00BE4EAA" w:rsidRPr="00BE4EAA" w:rsidRDefault="00BE4EAA" w:rsidP="00BE4EAA">
            <w:r w:rsidRPr="00BE4EAA">
              <w:t xml:space="preserve">DELETE FROM </w:t>
            </w:r>
            <w:proofErr w:type="spellStart"/>
            <w:r w:rsidRPr="00BE4EAA">
              <w:t>pesanan</w:t>
            </w:r>
            <w:proofErr w:type="spellEnd"/>
            <w:r w:rsidRPr="00BE4EAA">
              <w:t xml:space="preserve"> WHERE </w:t>
            </w:r>
            <w:proofErr w:type="spellStart"/>
            <w:r w:rsidRPr="00BE4EAA">
              <w:t>id_pesanan</w:t>
            </w:r>
            <w:proofErr w:type="spellEnd"/>
            <w:r w:rsidRPr="00BE4EAA">
              <w:t xml:space="preserve"> = 101;</w:t>
            </w:r>
          </w:p>
        </w:tc>
      </w:tr>
      <w:tr w:rsidR="009C27EC" w14:paraId="3422903D" w14:textId="77777777" w:rsidTr="004B338C">
        <w:tc>
          <w:tcPr>
            <w:tcW w:w="9016" w:type="dxa"/>
            <w:shd w:val="clear" w:color="auto" w:fill="F2F2F2" w:themeFill="background1" w:themeFillShade="F2"/>
          </w:tcPr>
          <w:p w14:paraId="54C8BDB4" w14:textId="77777777" w:rsidR="009C27EC" w:rsidRPr="004D4D79" w:rsidRDefault="009C27EC" w:rsidP="004B338C">
            <w:pPr>
              <w:jc w:val="center"/>
              <w:rPr>
                <w:b/>
                <w:bCs/>
                <w:noProof/>
              </w:rPr>
            </w:pPr>
            <w:r w:rsidRPr="004D4D79">
              <w:rPr>
                <w:b/>
                <w:bCs/>
              </w:rPr>
              <w:lastRenderedPageBreak/>
              <w:t xml:space="preserve">Hasil </w:t>
            </w:r>
            <w:proofErr w:type="spellStart"/>
            <w:r w:rsidRPr="004D4D79">
              <w:rPr>
                <w:b/>
                <w:bCs/>
              </w:rPr>
              <w:t>Eksekusi</w:t>
            </w:r>
            <w:proofErr w:type="spellEnd"/>
            <w:r w:rsidRPr="004D4D79">
              <w:rPr>
                <w:b/>
                <w:bCs/>
              </w:rPr>
              <w:t xml:space="preserve"> (Screenshot)</w:t>
            </w:r>
          </w:p>
        </w:tc>
      </w:tr>
      <w:tr w:rsidR="009C27EC" w14:paraId="15151702" w14:textId="77777777" w:rsidTr="004B338C">
        <w:tc>
          <w:tcPr>
            <w:tcW w:w="9016" w:type="dxa"/>
          </w:tcPr>
          <w:p w14:paraId="3767E29F" w14:textId="149592ED" w:rsidR="009C27EC" w:rsidRDefault="00B40048" w:rsidP="004B338C">
            <w:pPr>
              <w:rPr>
                <w:noProof/>
              </w:rPr>
            </w:pPr>
            <w:r>
              <w:rPr>
                <w:noProof/>
              </w:rPr>
              <w:t>1.</w:t>
            </w:r>
            <w:r w:rsidR="00BE4EAA">
              <w:rPr>
                <w:noProof/>
              </w:rPr>
              <w:t>a</w:t>
            </w:r>
          </w:p>
          <w:p w14:paraId="66D755D6" w14:textId="77777777" w:rsidR="00B40048" w:rsidRDefault="00B40048" w:rsidP="004B338C">
            <w:pPr>
              <w:rPr>
                <w:noProof/>
              </w:rPr>
            </w:pPr>
            <w:r w:rsidRPr="00B40048">
              <w:rPr>
                <w:noProof/>
              </w:rPr>
              <w:drawing>
                <wp:inline distT="0" distB="0" distL="0" distR="0" wp14:anchorId="7027B0A0" wp14:editId="3375BAAC">
                  <wp:extent cx="5410200" cy="3041964"/>
                  <wp:effectExtent l="0" t="0" r="0" b="6350"/>
                  <wp:docPr id="8674050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40506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6434" cy="30454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9B4499" w14:textId="3547D5C6" w:rsidR="00CC4387" w:rsidRDefault="00CC4387" w:rsidP="004B338C">
            <w:pPr>
              <w:rPr>
                <w:noProof/>
              </w:rPr>
            </w:pPr>
            <w:r w:rsidRPr="00CC4387">
              <w:rPr>
                <w:noProof/>
              </w:rPr>
              <w:lastRenderedPageBreak/>
              <w:drawing>
                <wp:inline distT="0" distB="0" distL="0" distR="0" wp14:anchorId="1FE0CB1F" wp14:editId="723BDBAF">
                  <wp:extent cx="5352045" cy="3009265"/>
                  <wp:effectExtent l="0" t="0" r="1270" b="635"/>
                  <wp:docPr id="15559637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596377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9266" cy="3013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F3C111" w14:textId="77777777" w:rsidR="00CC4387" w:rsidRDefault="00CC4387" w:rsidP="004B338C">
            <w:pPr>
              <w:rPr>
                <w:noProof/>
              </w:rPr>
            </w:pPr>
          </w:p>
          <w:p w14:paraId="4CF7B5F5" w14:textId="77777777" w:rsidR="00BE4EAA" w:rsidRDefault="00BE4EAA" w:rsidP="004B338C">
            <w:pPr>
              <w:rPr>
                <w:noProof/>
              </w:rPr>
            </w:pPr>
          </w:p>
          <w:p w14:paraId="59085EAD" w14:textId="77777777" w:rsidR="00BE4EAA" w:rsidRDefault="00BE4EAA" w:rsidP="004B338C">
            <w:pPr>
              <w:rPr>
                <w:noProof/>
              </w:rPr>
            </w:pPr>
            <w:r>
              <w:rPr>
                <w:noProof/>
              </w:rPr>
              <w:t>1.b</w:t>
            </w:r>
          </w:p>
          <w:p w14:paraId="0EB2A59F" w14:textId="77777777" w:rsidR="00BE4EAA" w:rsidRDefault="00BE4EAA" w:rsidP="004B338C">
            <w:pPr>
              <w:rPr>
                <w:noProof/>
              </w:rPr>
            </w:pPr>
            <w:r w:rsidRPr="00BE4EAA">
              <w:rPr>
                <w:noProof/>
              </w:rPr>
              <w:drawing>
                <wp:inline distT="0" distB="0" distL="0" distR="0" wp14:anchorId="591B6B56" wp14:editId="56BEE4CB">
                  <wp:extent cx="5365750" cy="3016971"/>
                  <wp:effectExtent l="0" t="0" r="6350" b="0"/>
                  <wp:docPr id="2052037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0375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9556" cy="3019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2A3A01" w14:textId="158DAA65" w:rsidR="00CC4387" w:rsidRDefault="00CC4387" w:rsidP="004B338C">
            <w:pPr>
              <w:rPr>
                <w:noProof/>
              </w:rPr>
            </w:pPr>
            <w:r w:rsidRPr="00CC4387">
              <w:rPr>
                <w:noProof/>
              </w:rPr>
              <w:lastRenderedPageBreak/>
              <w:drawing>
                <wp:inline distT="0" distB="0" distL="0" distR="0" wp14:anchorId="76CE929F" wp14:editId="6DDBC4DC">
                  <wp:extent cx="5202969" cy="2925445"/>
                  <wp:effectExtent l="0" t="0" r="0" b="8255"/>
                  <wp:docPr id="4042151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21515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6562" cy="292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FDD3D0" w14:textId="189C65CE" w:rsidR="00BE4EAA" w:rsidRDefault="00BE4EAA" w:rsidP="004B338C">
            <w:pPr>
              <w:rPr>
                <w:noProof/>
              </w:rPr>
            </w:pPr>
            <w:r>
              <w:rPr>
                <w:noProof/>
              </w:rPr>
              <w:t>1.c</w:t>
            </w:r>
          </w:p>
          <w:p w14:paraId="0BB12692" w14:textId="35367BD3" w:rsidR="00BE4EAA" w:rsidRDefault="00BE4EAA" w:rsidP="004B338C">
            <w:pPr>
              <w:rPr>
                <w:noProof/>
              </w:rPr>
            </w:pPr>
            <w:r w:rsidRPr="00BE4EAA">
              <w:rPr>
                <w:noProof/>
              </w:rPr>
              <w:drawing>
                <wp:inline distT="0" distB="0" distL="0" distR="0" wp14:anchorId="6B36BA4D" wp14:editId="0C5142C0">
                  <wp:extent cx="5137150" cy="2888437"/>
                  <wp:effectExtent l="0" t="0" r="6350" b="7620"/>
                  <wp:docPr id="12861530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615303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7374" cy="2888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1B20EA" w14:textId="63D2BCE0" w:rsidR="00BE4EAA" w:rsidRDefault="00BE4EAA" w:rsidP="004B338C">
            <w:pPr>
              <w:rPr>
                <w:noProof/>
              </w:rPr>
            </w:pPr>
          </w:p>
          <w:p w14:paraId="2D043294" w14:textId="55AF2EC2" w:rsidR="00CC4387" w:rsidRDefault="00CC4387" w:rsidP="004B338C">
            <w:pPr>
              <w:rPr>
                <w:noProof/>
              </w:rPr>
            </w:pPr>
            <w:r w:rsidRPr="00CC4387">
              <w:rPr>
                <w:noProof/>
              </w:rPr>
              <w:lastRenderedPageBreak/>
              <w:drawing>
                <wp:inline distT="0" distB="0" distL="0" distR="0" wp14:anchorId="3CA1BDAA" wp14:editId="1E451284">
                  <wp:extent cx="5460463" cy="3070225"/>
                  <wp:effectExtent l="0" t="0" r="6985" b="0"/>
                  <wp:docPr id="7589353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93531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2243" cy="3076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90B91C" w14:textId="77777777" w:rsidR="0011174D" w:rsidRDefault="0011174D" w:rsidP="0011174D"/>
    <w:p w14:paraId="6C0A2279" w14:textId="77777777" w:rsidR="002D0727" w:rsidRDefault="002D072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4AAA330" w14:textId="50C9E2AF" w:rsidR="002D0727" w:rsidRPr="002C404F" w:rsidRDefault="002D0727" w:rsidP="002D0727">
      <w:pPr>
        <w:pStyle w:val="Heading1"/>
      </w:pPr>
      <w:r>
        <w:lastRenderedPageBreak/>
        <w:t>Soal No.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727" w14:paraId="4C0D7291" w14:textId="77777777" w:rsidTr="004B338C">
        <w:tc>
          <w:tcPr>
            <w:tcW w:w="9016" w:type="dxa"/>
            <w:shd w:val="clear" w:color="auto" w:fill="F2F2F2" w:themeFill="background1" w:themeFillShade="F2"/>
          </w:tcPr>
          <w:p w14:paraId="4143407A" w14:textId="77777777" w:rsidR="002D0727" w:rsidRPr="004D4D79" w:rsidRDefault="002D0727" w:rsidP="004B338C">
            <w:pPr>
              <w:jc w:val="center"/>
              <w:rPr>
                <w:b/>
                <w:bCs/>
              </w:rPr>
            </w:pPr>
            <w:r w:rsidRPr="004D4D79">
              <w:rPr>
                <w:b/>
                <w:bCs/>
              </w:rPr>
              <w:t>Soal</w:t>
            </w:r>
          </w:p>
        </w:tc>
      </w:tr>
      <w:tr w:rsidR="002D0727" w14:paraId="4DA27A1F" w14:textId="77777777" w:rsidTr="004B338C">
        <w:tc>
          <w:tcPr>
            <w:tcW w:w="9016" w:type="dxa"/>
          </w:tcPr>
          <w:p w14:paraId="4855880A" w14:textId="7D036401" w:rsidR="009654E0" w:rsidRDefault="009654E0" w:rsidP="009654E0">
            <w:pPr>
              <w:rPr>
                <w:rFonts w:cstheme="minorHAnsi"/>
                <w:b/>
                <w:bCs/>
                <w:u w:val="single"/>
              </w:rPr>
            </w:pPr>
            <w:r w:rsidRPr="009654E0">
              <w:rPr>
                <w:rFonts w:cstheme="minorHAnsi"/>
                <w:b/>
                <w:bCs/>
                <w:u w:val="single"/>
              </w:rPr>
              <w:t xml:space="preserve">Business Process </w:t>
            </w:r>
            <w:r>
              <w:rPr>
                <w:rFonts w:cstheme="minorHAnsi"/>
                <w:b/>
                <w:bCs/>
                <w:u w:val="single"/>
              </w:rPr>
              <w:t>#2</w:t>
            </w:r>
          </w:p>
          <w:p w14:paraId="1450B496" w14:textId="77777777" w:rsidR="009654E0" w:rsidRPr="009654E0" w:rsidRDefault="009654E0" w:rsidP="009654E0">
            <w:pPr>
              <w:rPr>
                <w:rFonts w:cstheme="minorHAnsi"/>
                <w:b/>
                <w:bCs/>
                <w:u w:val="single"/>
              </w:rPr>
            </w:pPr>
          </w:p>
          <w:p w14:paraId="772CA6DF" w14:textId="5E4E26CE" w:rsidR="009654E0" w:rsidRDefault="009654E0" w:rsidP="009654E0">
            <w:pPr>
              <w:rPr>
                <w:rFonts w:cstheme="minorHAnsi"/>
              </w:rPr>
            </w:pPr>
            <w:r w:rsidRPr="009654E0">
              <w:rPr>
                <w:rFonts w:cstheme="minorHAnsi"/>
                <w:noProof/>
              </w:rPr>
              <w:drawing>
                <wp:inline distT="0" distB="0" distL="0" distR="0" wp14:anchorId="773385FF" wp14:editId="27D09DFC">
                  <wp:extent cx="2520000" cy="2790000"/>
                  <wp:effectExtent l="0" t="0" r="0" b="0"/>
                  <wp:docPr id="10" name="Content Placeholder 9" descr="A close up of a map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1B82E08-616E-4921-A322-6AA07586BA8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Content Placeholder 9" descr="A close up of a map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1B82E08-616E-4921-A322-6AA07586BA8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279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9A230F" w14:textId="77777777" w:rsidR="009654E0" w:rsidRDefault="009654E0" w:rsidP="009654E0"/>
          <w:p w14:paraId="23D240FD" w14:textId="0632C96A" w:rsidR="00457D2E" w:rsidRPr="00457D2E" w:rsidRDefault="00457D2E" w:rsidP="009654E0">
            <w:r w:rsidRPr="00457D2E">
              <w:t xml:space="preserve">Pada Business Process #1, </w:t>
            </w:r>
            <w:proofErr w:type="spellStart"/>
            <w:r w:rsidRPr="00457D2E">
              <w:t>masih</w:t>
            </w:r>
            <w:proofErr w:type="spellEnd"/>
            <w:r w:rsidRPr="00457D2E">
              <w:t xml:space="preserve"> </w:t>
            </w:r>
            <w:proofErr w:type="spellStart"/>
            <w:r w:rsidRPr="00457D2E">
              <w:t>terd</w:t>
            </w:r>
            <w:r>
              <w:t>apat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pemeriksaan</w:t>
            </w:r>
            <w:proofErr w:type="spellEnd"/>
            <w:r>
              <w:t xml:space="preserve"> </w:t>
            </w:r>
            <w:proofErr w:type="spellStart"/>
            <w:r>
              <w:t>ketersediaan</w:t>
            </w:r>
            <w:proofErr w:type="spellEnd"/>
            <w:r>
              <w:t xml:space="preserve"> </w:t>
            </w:r>
            <w:proofErr w:type="spellStart"/>
            <w:r>
              <w:t>stok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nilai</w:t>
            </w:r>
            <w:proofErr w:type="spellEnd"/>
            <w:r>
              <w:t xml:space="preserve">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nol</w:t>
            </w:r>
            <w:proofErr w:type="spellEnd"/>
            <w:r>
              <w:t xml:space="preserve"> (minus). Maka, </w:t>
            </w:r>
            <w:proofErr w:type="spellStart"/>
            <w:r>
              <w:t>diperluk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jaga</w:t>
            </w:r>
            <w:proofErr w:type="spellEnd"/>
            <w:r>
              <w:t xml:space="preserve"> </w:t>
            </w:r>
            <w:proofErr w:type="spellStart"/>
            <w:r>
              <w:t>ketersediaan</w:t>
            </w:r>
            <w:proofErr w:type="spellEnd"/>
            <w:r>
              <w:t xml:space="preserve"> </w:t>
            </w:r>
            <w:proofErr w:type="spellStart"/>
            <w:r>
              <w:t>stok</w:t>
            </w:r>
            <w:proofErr w:type="spellEnd"/>
            <w:r>
              <w:t xml:space="preserve">! </w:t>
            </w:r>
            <w:proofErr w:type="spellStart"/>
            <w:r>
              <w:t>Sehingga</w:t>
            </w:r>
            <w:proofErr w:type="spellEnd"/>
            <w:r>
              <w:t xml:space="preserve">, </w:t>
            </w:r>
            <w:proofErr w:type="spellStart"/>
            <w:r>
              <w:t>diperlukan</w:t>
            </w:r>
            <w:proofErr w:type="spellEnd"/>
            <w:r>
              <w:t xml:space="preserve"> Business Process #2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1C14EEA0" w14:textId="77777777" w:rsidR="00457D2E" w:rsidRPr="00457D2E" w:rsidRDefault="00457D2E" w:rsidP="009654E0"/>
          <w:p w14:paraId="328ABC4F" w14:textId="63E90CB5" w:rsidR="00543609" w:rsidRDefault="00BF0984" w:rsidP="004B3E5F">
            <w:pPr>
              <w:pStyle w:val="ListParagraph"/>
              <w:numPr>
                <w:ilvl w:val="0"/>
                <w:numId w:val="9"/>
              </w:numPr>
              <w:ind w:left="317"/>
            </w:pPr>
            <w:r>
              <w:t xml:space="preserve">Buatlah </w:t>
            </w:r>
            <w:proofErr w:type="spellStart"/>
            <w:r w:rsidR="00457D2E" w:rsidRPr="00457D2E">
              <w:rPr>
                <w:b/>
                <w:bCs/>
              </w:rPr>
              <w:t>solusi</w:t>
            </w:r>
            <w:proofErr w:type="spellEnd"/>
            <w:r w:rsidR="00457D2E" w:rsidRPr="00457D2E">
              <w:rPr>
                <w:b/>
                <w:bCs/>
              </w:rPr>
              <w:t xml:space="preserve"> </w:t>
            </w:r>
            <w:proofErr w:type="spellStart"/>
            <w:r w:rsidR="00457D2E" w:rsidRPr="00457D2E">
              <w:rPr>
                <w:b/>
                <w:bCs/>
              </w:rPr>
              <w:t>untuk</w:t>
            </w:r>
            <w:proofErr w:type="spellEnd"/>
            <w:r w:rsidR="00457D2E" w:rsidRPr="00457D2E">
              <w:rPr>
                <w:b/>
                <w:bCs/>
              </w:rPr>
              <w:t xml:space="preserve"> </w:t>
            </w:r>
            <w:proofErr w:type="spellStart"/>
            <w:r w:rsidR="00457D2E" w:rsidRPr="00457D2E">
              <w:rPr>
                <w:b/>
                <w:bCs/>
              </w:rPr>
              <w:t>semua</w:t>
            </w:r>
            <w:proofErr w:type="spellEnd"/>
            <w:r w:rsidR="00457D2E" w:rsidRPr="00457D2E">
              <w:rPr>
                <w:b/>
                <w:bCs/>
              </w:rPr>
              <w:t xml:space="preserve"> </w:t>
            </w:r>
            <w:proofErr w:type="spellStart"/>
            <w:r w:rsidR="00457D2E" w:rsidRPr="00457D2E">
              <w:rPr>
                <w:b/>
                <w:bCs/>
              </w:rPr>
              <w:t>operasi</w:t>
            </w:r>
            <w:proofErr w:type="spellEnd"/>
            <w:r w:rsidR="00457D2E">
              <w:t xml:space="preserve"> </w:t>
            </w:r>
            <w:proofErr w:type="spellStart"/>
            <w:r w:rsidR="00457D2E">
              <w:t>dalam</w:t>
            </w:r>
            <w:proofErr w:type="spellEnd"/>
            <w:r w:rsidR="00457D2E">
              <w:t xml:space="preserve"> </w:t>
            </w:r>
            <w:proofErr w:type="spellStart"/>
            <w:r w:rsidR="00457D2E">
              <w:t>menyelesaikan</w:t>
            </w:r>
            <w:proofErr w:type="spellEnd"/>
            <w:r w:rsidR="00457D2E">
              <w:t xml:space="preserve"> </w:t>
            </w:r>
            <w:proofErr w:type="spellStart"/>
            <w:r w:rsidR="00457D2E">
              <w:t>masalah</w:t>
            </w:r>
            <w:proofErr w:type="spellEnd"/>
            <w:r w:rsidR="00457D2E">
              <w:t xml:space="preserve"> di </w:t>
            </w:r>
            <w:proofErr w:type="spellStart"/>
            <w:r w:rsidR="00457D2E">
              <w:t>atas</w:t>
            </w:r>
            <w:proofErr w:type="spellEnd"/>
            <w:r w:rsidR="00457D2E">
              <w:t xml:space="preserve"> </w:t>
            </w:r>
            <w:proofErr w:type="spellStart"/>
            <w:r w:rsidR="00457D2E">
              <w:t>menggunakan</w:t>
            </w:r>
            <w:proofErr w:type="spellEnd"/>
            <w:r w:rsidR="00457D2E">
              <w:t xml:space="preserve"> CONSTRAINT CHECK!</w:t>
            </w:r>
          </w:p>
          <w:p w14:paraId="515031A5" w14:textId="77777777" w:rsidR="004B3E5F" w:rsidRDefault="004B3E5F" w:rsidP="00DA3359"/>
          <w:p w14:paraId="160B0EDD" w14:textId="469D6A0B" w:rsidR="004B3E5F" w:rsidRDefault="004B3E5F" w:rsidP="00457D2E">
            <w:pPr>
              <w:pStyle w:val="ListParagraph"/>
              <w:numPr>
                <w:ilvl w:val="0"/>
                <w:numId w:val="9"/>
              </w:numPr>
              <w:ind w:left="317"/>
            </w:pP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 w:rsidR="00457D2E" w:rsidRPr="00457D2E">
              <w:rPr>
                <w:b/>
                <w:bCs/>
              </w:rPr>
              <w:t>pengujian</w:t>
            </w:r>
            <w:proofErr w:type="spellEnd"/>
            <w:r w:rsidR="00457D2E">
              <w:t xml:space="preserve"> </w:t>
            </w:r>
            <w:proofErr w:type="spellStart"/>
            <w:r w:rsidR="00457D2E" w:rsidRPr="00457D2E">
              <w:rPr>
                <w:b/>
                <w:bCs/>
              </w:rPr>
              <w:t>untuk</w:t>
            </w:r>
            <w:proofErr w:type="spellEnd"/>
            <w:r w:rsidR="00457D2E" w:rsidRPr="00457D2E">
              <w:rPr>
                <w:b/>
                <w:bCs/>
              </w:rPr>
              <w:t xml:space="preserve"> </w:t>
            </w:r>
            <w:proofErr w:type="spellStart"/>
            <w:r w:rsidR="00457D2E" w:rsidRPr="00457D2E">
              <w:rPr>
                <w:b/>
                <w:bCs/>
              </w:rPr>
              <w:t>semua</w:t>
            </w:r>
            <w:proofErr w:type="spellEnd"/>
            <w:r w:rsidR="00457D2E" w:rsidRPr="00457D2E">
              <w:rPr>
                <w:b/>
                <w:bCs/>
              </w:rPr>
              <w:t xml:space="preserve"> </w:t>
            </w:r>
            <w:proofErr w:type="spellStart"/>
            <w:r w:rsidR="00457D2E" w:rsidRPr="00457D2E">
              <w:rPr>
                <w:b/>
                <w:bCs/>
              </w:rPr>
              <w:t>operasi</w:t>
            </w:r>
            <w:proofErr w:type="spellEnd"/>
            <w:r w:rsidR="00457D2E">
              <w:t xml:space="preserve"> </w:t>
            </w:r>
            <w:proofErr w:type="spellStart"/>
            <w:r w:rsidR="00457D2E">
              <w:t>atas</w:t>
            </w:r>
            <w:proofErr w:type="spellEnd"/>
            <w:r w:rsidR="00457D2E">
              <w:t xml:space="preserve"> </w:t>
            </w:r>
            <w:proofErr w:type="spellStart"/>
            <w:r w:rsidR="00457D2E">
              <w:t>penerapan</w:t>
            </w:r>
            <w:proofErr w:type="spellEnd"/>
            <w:r w:rsidR="00457D2E">
              <w:t xml:space="preserve"> </w:t>
            </w:r>
            <w:proofErr w:type="spellStart"/>
            <w:r w:rsidR="00457D2E">
              <w:t>solusi</w:t>
            </w:r>
            <w:proofErr w:type="spellEnd"/>
            <w:r w:rsidR="00457D2E">
              <w:t xml:space="preserve"> </w:t>
            </w:r>
            <w:proofErr w:type="spellStart"/>
            <w:r w:rsidR="00457D2E">
              <w:t>menggunakan</w:t>
            </w:r>
            <w:proofErr w:type="spellEnd"/>
            <w:r w:rsidR="00457D2E">
              <w:t xml:space="preserve"> CONSTRAINT CHECK!</w:t>
            </w:r>
          </w:p>
          <w:p w14:paraId="4A9A945A" w14:textId="77777777" w:rsidR="004B3E5F" w:rsidRDefault="004B3E5F" w:rsidP="004B3E5F"/>
          <w:p w14:paraId="5FEABD8D" w14:textId="43D2ADD2" w:rsidR="00457D2E" w:rsidRPr="00457D2E" w:rsidRDefault="00457D2E" w:rsidP="00457D2E">
            <w:pPr>
              <w:pStyle w:val="ListParagraph"/>
              <w:numPr>
                <w:ilvl w:val="0"/>
                <w:numId w:val="9"/>
              </w:numPr>
              <w:ind w:left="317"/>
            </w:pPr>
            <w:r w:rsidRPr="00457D2E">
              <w:t xml:space="preserve">Buatlah </w:t>
            </w:r>
            <w:proofErr w:type="spellStart"/>
            <w:r w:rsidRPr="00457D2E">
              <w:rPr>
                <w:b/>
                <w:bCs/>
              </w:rPr>
              <w:t>solusi</w:t>
            </w:r>
            <w:proofErr w:type="spellEnd"/>
            <w:r w:rsidRPr="00457D2E">
              <w:rPr>
                <w:b/>
                <w:bCs/>
              </w:rPr>
              <w:t xml:space="preserve"> </w:t>
            </w:r>
            <w:proofErr w:type="spellStart"/>
            <w:r w:rsidRPr="00457D2E">
              <w:rPr>
                <w:b/>
                <w:bCs/>
              </w:rPr>
              <w:t>untuk</w:t>
            </w:r>
            <w:proofErr w:type="spellEnd"/>
            <w:r w:rsidRPr="00457D2E">
              <w:rPr>
                <w:b/>
                <w:bCs/>
              </w:rPr>
              <w:t xml:space="preserve"> </w:t>
            </w:r>
            <w:proofErr w:type="spellStart"/>
            <w:r w:rsidRPr="00457D2E">
              <w:rPr>
                <w:b/>
                <w:bCs/>
              </w:rPr>
              <w:t>semua</w:t>
            </w:r>
            <w:proofErr w:type="spellEnd"/>
            <w:r w:rsidRPr="00457D2E">
              <w:rPr>
                <w:b/>
                <w:bCs/>
              </w:rPr>
              <w:t xml:space="preserve"> </w:t>
            </w:r>
            <w:proofErr w:type="spellStart"/>
            <w:r w:rsidRPr="00457D2E">
              <w:rPr>
                <w:b/>
                <w:bCs/>
              </w:rPr>
              <w:t>operasi</w:t>
            </w:r>
            <w:proofErr w:type="spellEnd"/>
            <w:r w:rsidRPr="00457D2E">
              <w:t xml:space="preserve"> </w:t>
            </w:r>
            <w:proofErr w:type="spellStart"/>
            <w:r w:rsidRPr="00457D2E">
              <w:t>dalam</w:t>
            </w:r>
            <w:proofErr w:type="spellEnd"/>
            <w:r w:rsidRPr="00457D2E">
              <w:t xml:space="preserve"> </w:t>
            </w:r>
            <w:proofErr w:type="spellStart"/>
            <w:r w:rsidRPr="00457D2E">
              <w:t>menyelesaikan</w:t>
            </w:r>
            <w:proofErr w:type="spellEnd"/>
            <w:r w:rsidRPr="00457D2E">
              <w:t xml:space="preserve"> </w:t>
            </w:r>
            <w:proofErr w:type="spellStart"/>
            <w:r w:rsidRPr="00457D2E">
              <w:t>masalah</w:t>
            </w:r>
            <w:proofErr w:type="spellEnd"/>
            <w:r w:rsidRPr="00457D2E">
              <w:t xml:space="preserve"> di </w:t>
            </w:r>
            <w:proofErr w:type="spellStart"/>
            <w:r w:rsidRPr="00457D2E">
              <w:t>atas</w:t>
            </w:r>
            <w:proofErr w:type="spellEnd"/>
            <w:r w:rsidRPr="00457D2E">
              <w:t xml:space="preserve"> </w:t>
            </w:r>
            <w:proofErr w:type="spellStart"/>
            <w:r w:rsidRPr="00457D2E">
              <w:t>menggunakan</w:t>
            </w:r>
            <w:proofErr w:type="spellEnd"/>
            <w:r w:rsidRPr="00457D2E">
              <w:t xml:space="preserve"> conditional (IF</w:t>
            </w:r>
            <w:r>
              <w:t>-ELSE</w:t>
            </w:r>
            <w:r w:rsidRPr="00457D2E">
              <w:t>)</w:t>
            </w:r>
            <w:r>
              <w:t xml:space="preserve"> dan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error </w:t>
            </w:r>
            <w:proofErr w:type="spellStart"/>
            <w:r>
              <w:t>ketika</w:t>
            </w:r>
            <w:proofErr w:type="spellEnd"/>
            <w:r>
              <w:t xml:space="preserve"> </w:t>
            </w:r>
            <w:proofErr w:type="spellStart"/>
            <w:r>
              <w:t>stok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sedia</w:t>
            </w:r>
            <w:proofErr w:type="spellEnd"/>
            <w:r w:rsidRPr="00457D2E">
              <w:t>!</w:t>
            </w:r>
          </w:p>
          <w:p w14:paraId="66E54199" w14:textId="77777777" w:rsidR="004B3E5F" w:rsidRPr="00457D2E" w:rsidRDefault="004B3E5F" w:rsidP="004B3E5F">
            <w:pPr>
              <w:pStyle w:val="ListParagraph"/>
            </w:pPr>
          </w:p>
          <w:p w14:paraId="3AF1143F" w14:textId="0E64E1E9" w:rsidR="004B3E5F" w:rsidRPr="002C404F" w:rsidRDefault="00457D2E" w:rsidP="00457D2E">
            <w:pPr>
              <w:pStyle w:val="ListParagraph"/>
              <w:numPr>
                <w:ilvl w:val="0"/>
                <w:numId w:val="9"/>
              </w:numPr>
              <w:ind w:left="317"/>
            </w:pP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 w:rsidRPr="00457D2E">
              <w:rPr>
                <w:b/>
                <w:bCs/>
              </w:rPr>
              <w:t>pengujian</w:t>
            </w:r>
            <w:proofErr w:type="spellEnd"/>
            <w:r>
              <w:t xml:space="preserve"> </w:t>
            </w:r>
            <w:proofErr w:type="spellStart"/>
            <w:r w:rsidRPr="00457D2E">
              <w:rPr>
                <w:b/>
                <w:bCs/>
              </w:rPr>
              <w:t>untuk</w:t>
            </w:r>
            <w:proofErr w:type="spellEnd"/>
            <w:r w:rsidRPr="00457D2E">
              <w:rPr>
                <w:b/>
                <w:bCs/>
              </w:rPr>
              <w:t xml:space="preserve"> </w:t>
            </w:r>
            <w:proofErr w:type="spellStart"/>
            <w:r w:rsidRPr="00457D2E">
              <w:rPr>
                <w:b/>
                <w:bCs/>
              </w:rPr>
              <w:t>semua</w:t>
            </w:r>
            <w:proofErr w:type="spellEnd"/>
            <w:r w:rsidRPr="00457D2E">
              <w:rPr>
                <w:b/>
                <w:bCs/>
              </w:rPr>
              <w:t xml:space="preserve"> </w:t>
            </w:r>
            <w:proofErr w:type="spellStart"/>
            <w:r w:rsidRPr="00457D2E">
              <w:rPr>
                <w:b/>
                <w:bCs/>
              </w:rPr>
              <w:t>operasi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penerap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 w:rsidRPr="00457D2E">
              <w:t>menggunakan</w:t>
            </w:r>
            <w:proofErr w:type="spellEnd"/>
            <w:r w:rsidRPr="00457D2E">
              <w:t xml:space="preserve"> conditional (IF</w:t>
            </w:r>
            <w:r>
              <w:t>-ELSE</w:t>
            </w:r>
            <w:r w:rsidRPr="00457D2E">
              <w:t>)</w:t>
            </w:r>
            <w:r>
              <w:t xml:space="preserve"> dan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error </w:t>
            </w:r>
            <w:proofErr w:type="spellStart"/>
            <w:r>
              <w:t>ketika</w:t>
            </w:r>
            <w:proofErr w:type="spellEnd"/>
            <w:r>
              <w:t xml:space="preserve"> </w:t>
            </w:r>
            <w:proofErr w:type="spellStart"/>
            <w:r>
              <w:t>stok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sedia</w:t>
            </w:r>
            <w:proofErr w:type="spellEnd"/>
            <w:r w:rsidRPr="00457D2E">
              <w:t>!</w:t>
            </w:r>
          </w:p>
        </w:tc>
      </w:tr>
      <w:tr w:rsidR="002D0727" w14:paraId="76F82EFA" w14:textId="77777777" w:rsidTr="004B338C">
        <w:tc>
          <w:tcPr>
            <w:tcW w:w="9016" w:type="dxa"/>
            <w:shd w:val="clear" w:color="auto" w:fill="F2F2F2" w:themeFill="background1" w:themeFillShade="F2"/>
          </w:tcPr>
          <w:p w14:paraId="6D33CACE" w14:textId="1FF133CA" w:rsidR="002D0727" w:rsidRPr="004D4D79" w:rsidRDefault="00D23423" w:rsidP="004B338C">
            <w:pPr>
              <w:jc w:val="center"/>
              <w:rPr>
                <w:b/>
                <w:bCs/>
              </w:rPr>
            </w:pPr>
            <w:proofErr w:type="spellStart"/>
            <w:r w:rsidRPr="004D4D79">
              <w:rPr>
                <w:b/>
                <w:bCs/>
              </w:rPr>
              <w:t>Jawaban</w:t>
            </w:r>
            <w:proofErr w:type="spellEnd"/>
            <w:r w:rsidRPr="004D4D79"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Penjelasan</w:t>
            </w:r>
            <w:proofErr w:type="spellEnd"/>
            <w:r>
              <w:rPr>
                <w:b/>
                <w:bCs/>
              </w:rPr>
              <w:t xml:space="preserve"> dan </w:t>
            </w:r>
            <w:r w:rsidRPr="004D4D79">
              <w:rPr>
                <w:b/>
                <w:bCs/>
              </w:rPr>
              <w:t>Syntax)</w:t>
            </w:r>
          </w:p>
        </w:tc>
      </w:tr>
      <w:tr w:rsidR="002D0727" w14:paraId="6EF60FE4" w14:textId="77777777" w:rsidTr="004B338C">
        <w:tc>
          <w:tcPr>
            <w:tcW w:w="9016" w:type="dxa"/>
          </w:tcPr>
          <w:p w14:paraId="15D40E33" w14:textId="77777777" w:rsidR="002D0727" w:rsidRDefault="00CC4387" w:rsidP="004B338C">
            <w:r>
              <w:t>2.a</w:t>
            </w:r>
          </w:p>
          <w:p w14:paraId="7524FF1A" w14:textId="69DBC21A" w:rsidR="00CC4387" w:rsidRPr="00CC4387" w:rsidRDefault="00CC4387" w:rsidP="00CC4387">
            <w:pPr>
              <w:rPr>
                <w:b/>
                <w:bCs/>
              </w:rPr>
            </w:pPr>
            <w:r w:rsidRPr="00CC4387">
              <w:rPr>
                <w:b/>
                <w:bCs/>
              </w:rPr>
              <w:t xml:space="preserve"> </w:t>
            </w:r>
            <w:proofErr w:type="spellStart"/>
            <w:r w:rsidRPr="00CC4387">
              <w:rPr>
                <w:b/>
                <w:bCs/>
              </w:rPr>
              <w:t>Penjelasan</w:t>
            </w:r>
            <w:proofErr w:type="spellEnd"/>
            <w:r w:rsidRPr="00CC4387">
              <w:rPr>
                <w:b/>
                <w:bCs/>
              </w:rPr>
              <w:t>:</w:t>
            </w:r>
          </w:p>
          <w:p w14:paraId="275B8FC5" w14:textId="77777777" w:rsidR="00CC4387" w:rsidRPr="00CC4387" w:rsidRDefault="00CC4387" w:rsidP="00CC4387">
            <w:r w:rsidRPr="00CC4387">
              <w:t xml:space="preserve">CHECK </w:t>
            </w:r>
            <w:proofErr w:type="spellStart"/>
            <w:r w:rsidRPr="00CC4387">
              <w:t>digunakan</w:t>
            </w:r>
            <w:proofErr w:type="spellEnd"/>
            <w:r w:rsidRPr="00CC4387">
              <w:t xml:space="preserve"> agar </w:t>
            </w:r>
            <w:proofErr w:type="spellStart"/>
            <w:r w:rsidRPr="00CC4387">
              <w:t>kolom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tok</w:t>
            </w:r>
            <w:proofErr w:type="spellEnd"/>
            <w:r w:rsidRPr="00CC4387">
              <w:t xml:space="preserve"> pada </w:t>
            </w:r>
            <w:proofErr w:type="spellStart"/>
            <w:r w:rsidRPr="00CC4387">
              <w:t>tabel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rodu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tida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pernah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bisa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memilik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nilai</w:t>
            </w:r>
            <w:proofErr w:type="spellEnd"/>
            <w:r w:rsidRPr="00CC4387">
              <w:t xml:space="preserve"> di </w:t>
            </w:r>
            <w:proofErr w:type="spellStart"/>
            <w:r w:rsidRPr="00CC4387">
              <w:t>bawah</w:t>
            </w:r>
            <w:proofErr w:type="spellEnd"/>
            <w:r w:rsidRPr="00CC4387">
              <w:t xml:space="preserve"> 0.</w:t>
            </w:r>
            <w:r w:rsidRPr="00CC4387">
              <w:br/>
              <w:t xml:space="preserve">Jadi </w:t>
            </w:r>
            <w:proofErr w:type="spellStart"/>
            <w:r w:rsidRPr="00CC4387">
              <w:t>kalau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ada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operasi</w:t>
            </w:r>
            <w:proofErr w:type="spellEnd"/>
            <w:r w:rsidRPr="00CC4387">
              <w:t xml:space="preserve"> (trigger) yang </w:t>
            </w:r>
            <w:proofErr w:type="spellStart"/>
            <w:r w:rsidRPr="00CC4387">
              <w:t>menyebabk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stok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jadi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negatif</w:t>
            </w:r>
            <w:proofErr w:type="spellEnd"/>
            <w:r w:rsidRPr="00CC4387">
              <w:t xml:space="preserve">, database </w:t>
            </w:r>
            <w:proofErr w:type="spellStart"/>
            <w:r w:rsidRPr="00CC4387">
              <w:t>akan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otomatis</w:t>
            </w:r>
            <w:proofErr w:type="spellEnd"/>
            <w:r w:rsidRPr="00CC4387">
              <w:t xml:space="preserve"> </w:t>
            </w:r>
            <w:proofErr w:type="spellStart"/>
            <w:r w:rsidRPr="00CC4387">
              <w:t>menolak</w:t>
            </w:r>
            <w:proofErr w:type="spellEnd"/>
            <w:r w:rsidRPr="00CC4387">
              <w:t xml:space="preserve"> dan </w:t>
            </w:r>
            <w:proofErr w:type="spellStart"/>
            <w:r w:rsidRPr="00CC4387">
              <w:t>memunculkan</w:t>
            </w:r>
            <w:proofErr w:type="spellEnd"/>
            <w:r w:rsidRPr="00CC4387">
              <w:t xml:space="preserve"> error.</w:t>
            </w:r>
          </w:p>
          <w:p w14:paraId="646A7176" w14:textId="77777777" w:rsidR="00CC4387" w:rsidRDefault="00CC4387" w:rsidP="004B338C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Syntax :</w:t>
            </w:r>
            <w:proofErr w:type="gramEnd"/>
          </w:p>
          <w:p w14:paraId="605345DD" w14:textId="77777777" w:rsidR="00CC4387" w:rsidRDefault="00CC4387" w:rsidP="00CC4387">
            <w:r>
              <w:t xml:space="preserve">ALTER TABLE </w:t>
            </w:r>
            <w:proofErr w:type="spellStart"/>
            <w:r>
              <w:t>produk</w:t>
            </w:r>
            <w:proofErr w:type="spellEnd"/>
          </w:p>
          <w:p w14:paraId="74F5F155" w14:textId="77777777" w:rsidR="00CC4387" w:rsidRDefault="00CC4387" w:rsidP="00CC4387">
            <w:r>
              <w:t xml:space="preserve">ADD CONSTRAINT </w:t>
            </w:r>
            <w:proofErr w:type="spellStart"/>
            <w:r>
              <w:t>chk_stok_non_negatif</w:t>
            </w:r>
            <w:proofErr w:type="spellEnd"/>
            <w:r>
              <w:t xml:space="preserve"> CHECK (</w:t>
            </w:r>
            <w:proofErr w:type="spellStart"/>
            <w:r>
              <w:t>stok</w:t>
            </w:r>
            <w:proofErr w:type="spellEnd"/>
            <w:r>
              <w:t xml:space="preserve"> &gt;= 0);</w:t>
            </w:r>
          </w:p>
          <w:p w14:paraId="7943158C" w14:textId="77777777" w:rsidR="00CC4387" w:rsidRDefault="00CC4387" w:rsidP="00CC4387"/>
          <w:p w14:paraId="0BB6642B" w14:textId="77777777" w:rsidR="00CC4387" w:rsidRDefault="00CC4387" w:rsidP="00CC4387">
            <w:r>
              <w:t>2.b</w:t>
            </w:r>
          </w:p>
          <w:p w14:paraId="6F4E6C4A" w14:textId="77777777" w:rsidR="00E60941" w:rsidRPr="00E60941" w:rsidRDefault="00E60941" w:rsidP="00E60941">
            <w:pPr>
              <w:rPr>
                <w:b/>
                <w:bCs/>
              </w:rPr>
            </w:pPr>
            <w:r w:rsidRPr="00E60941">
              <w:rPr>
                <w:b/>
                <w:bCs/>
              </w:rPr>
              <w:t xml:space="preserve">Uji Coba 1 (valid – </w:t>
            </w:r>
            <w:proofErr w:type="spellStart"/>
            <w:r w:rsidRPr="00E60941">
              <w:rPr>
                <w:b/>
                <w:bCs/>
              </w:rPr>
              <w:t>stok</w:t>
            </w:r>
            <w:proofErr w:type="spellEnd"/>
            <w:r w:rsidRPr="00E60941">
              <w:rPr>
                <w:b/>
                <w:bCs/>
              </w:rPr>
              <w:t xml:space="preserve"> </w:t>
            </w:r>
            <w:proofErr w:type="spellStart"/>
            <w:r w:rsidRPr="00E60941">
              <w:rPr>
                <w:b/>
                <w:bCs/>
              </w:rPr>
              <w:t>cukup</w:t>
            </w:r>
            <w:proofErr w:type="spellEnd"/>
            <w:r w:rsidRPr="00E60941">
              <w:rPr>
                <w:b/>
                <w:bCs/>
              </w:rPr>
              <w:t>):</w:t>
            </w:r>
          </w:p>
          <w:p w14:paraId="2E9D46A6" w14:textId="77777777" w:rsidR="00E60941" w:rsidRPr="00E60941" w:rsidRDefault="00E60941" w:rsidP="00E60941">
            <w:r w:rsidRPr="00E60941">
              <w:t xml:space="preserve">INSERT INTO </w:t>
            </w:r>
            <w:proofErr w:type="spellStart"/>
            <w:r w:rsidRPr="00E60941">
              <w:t>pesanan</w:t>
            </w:r>
            <w:proofErr w:type="spellEnd"/>
            <w:r w:rsidRPr="00E60941">
              <w:t xml:space="preserve"> VALUES (201, 2, 5, CURRENT_DATE);</w:t>
            </w:r>
          </w:p>
          <w:p w14:paraId="62AC1A35" w14:textId="77777777" w:rsidR="00E60941" w:rsidRPr="00E60941" w:rsidRDefault="00E60941" w:rsidP="00E60941">
            <w:r w:rsidRPr="00E60941">
              <w:rPr>
                <w:b/>
                <w:bCs/>
              </w:rPr>
              <w:t>Output:</w:t>
            </w:r>
          </w:p>
          <w:p w14:paraId="7F763D2A" w14:textId="77777777" w:rsidR="00E60941" w:rsidRPr="00E60941" w:rsidRDefault="00E60941" w:rsidP="00E60941">
            <w:r w:rsidRPr="00E60941">
              <w:lastRenderedPageBreak/>
              <w:t>INSERT 0 1</w:t>
            </w:r>
          </w:p>
          <w:p w14:paraId="2FF3A6AF" w14:textId="145B0DB1" w:rsidR="00E60941" w:rsidRPr="00E60941" w:rsidRDefault="00E60941" w:rsidP="00E60941">
            <w:proofErr w:type="spellStart"/>
            <w:r w:rsidRPr="00E60941">
              <w:rPr>
                <w:b/>
                <w:bCs/>
              </w:rPr>
              <w:t>Penjelasan</w:t>
            </w:r>
            <w:proofErr w:type="spellEnd"/>
            <w:r w:rsidRPr="00E60941">
              <w:rPr>
                <w:b/>
                <w:bCs/>
              </w:rPr>
              <w:t>:</w:t>
            </w:r>
            <w:r w:rsidRPr="00E60941">
              <w:t xml:space="preserve"> </w:t>
            </w:r>
            <w:proofErr w:type="spellStart"/>
            <w:r w:rsidRPr="00E60941">
              <w:t>stok</w:t>
            </w:r>
            <w:proofErr w:type="spellEnd"/>
            <w:r w:rsidRPr="00E60941">
              <w:t xml:space="preserve"> </w:t>
            </w:r>
            <w:proofErr w:type="spellStart"/>
            <w:r w:rsidRPr="00E60941">
              <w:t>awal</w:t>
            </w:r>
            <w:proofErr w:type="spellEnd"/>
            <w:r w:rsidRPr="00E60941">
              <w:t xml:space="preserve"> Potato Stick = 15 → 10, </w:t>
            </w:r>
            <w:proofErr w:type="spellStart"/>
            <w:r w:rsidRPr="00E60941">
              <w:t>masih</w:t>
            </w:r>
            <w:proofErr w:type="spellEnd"/>
            <w:r w:rsidRPr="00E60941">
              <w:t xml:space="preserve"> valid (&gt;=0).</w:t>
            </w:r>
          </w:p>
          <w:p w14:paraId="314E5D38" w14:textId="0140AF99" w:rsidR="00E60941" w:rsidRPr="00E60941" w:rsidRDefault="00E60941" w:rsidP="00E60941">
            <w:pPr>
              <w:rPr>
                <w:b/>
                <w:bCs/>
              </w:rPr>
            </w:pPr>
            <w:r w:rsidRPr="00E60941">
              <w:rPr>
                <w:b/>
                <w:bCs/>
              </w:rPr>
              <w:t>Uji Coba 2 (</w:t>
            </w:r>
            <w:proofErr w:type="spellStart"/>
            <w:r w:rsidRPr="00E60941">
              <w:rPr>
                <w:b/>
                <w:bCs/>
              </w:rPr>
              <w:t>tidak</w:t>
            </w:r>
            <w:proofErr w:type="spellEnd"/>
            <w:r w:rsidRPr="00E60941">
              <w:rPr>
                <w:b/>
                <w:bCs/>
              </w:rPr>
              <w:t xml:space="preserve"> valid – </w:t>
            </w:r>
            <w:proofErr w:type="spellStart"/>
            <w:r w:rsidRPr="00E60941">
              <w:rPr>
                <w:b/>
                <w:bCs/>
              </w:rPr>
              <w:t>stok</w:t>
            </w:r>
            <w:proofErr w:type="spellEnd"/>
            <w:r w:rsidRPr="00E60941">
              <w:rPr>
                <w:b/>
                <w:bCs/>
              </w:rPr>
              <w:t xml:space="preserve"> </w:t>
            </w:r>
            <w:proofErr w:type="spellStart"/>
            <w:r w:rsidRPr="00E60941">
              <w:rPr>
                <w:b/>
                <w:bCs/>
              </w:rPr>
              <w:t>jadi</w:t>
            </w:r>
            <w:proofErr w:type="spellEnd"/>
            <w:r w:rsidRPr="00E60941">
              <w:rPr>
                <w:b/>
                <w:bCs/>
              </w:rPr>
              <w:t xml:space="preserve"> </w:t>
            </w:r>
            <w:proofErr w:type="spellStart"/>
            <w:r w:rsidRPr="00E60941">
              <w:rPr>
                <w:b/>
                <w:bCs/>
              </w:rPr>
              <w:t>negatif</w:t>
            </w:r>
            <w:proofErr w:type="spellEnd"/>
            <w:r w:rsidRPr="00E60941">
              <w:rPr>
                <w:b/>
                <w:bCs/>
              </w:rPr>
              <w:t>):</w:t>
            </w:r>
          </w:p>
          <w:p w14:paraId="265AF86C" w14:textId="77777777" w:rsidR="00E60941" w:rsidRPr="00E60941" w:rsidRDefault="00E60941" w:rsidP="00E60941">
            <w:r w:rsidRPr="00E60941">
              <w:t xml:space="preserve">INSERT INTO </w:t>
            </w:r>
            <w:proofErr w:type="spellStart"/>
            <w:r w:rsidRPr="00E60941">
              <w:t>pesanan</w:t>
            </w:r>
            <w:proofErr w:type="spellEnd"/>
            <w:r w:rsidRPr="00E60941">
              <w:t xml:space="preserve"> VALUES (202, 4, 10, CURRENT_DATE);</w:t>
            </w:r>
          </w:p>
          <w:p w14:paraId="0AF9213A" w14:textId="77777777" w:rsidR="00E60941" w:rsidRPr="00E60941" w:rsidRDefault="00E60941" w:rsidP="00E60941">
            <w:r w:rsidRPr="00E60941">
              <w:rPr>
                <w:b/>
                <w:bCs/>
              </w:rPr>
              <w:t xml:space="preserve">Output error </w:t>
            </w:r>
            <w:proofErr w:type="spellStart"/>
            <w:r w:rsidRPr="00E60941">
              <w:rPr>
                <w:b/>
                <w:bCs/>
              </w:rPr>
              <w:t>dari</w:t>
            </w:r>
            <w:proofErr w:type="spellEnd"/>
            <w:r w:rsidRPr="00E60941">
              <w:rPr>
                <w:b/>
                <w:bCs/>
              </w:rPr>
              <w:t xml:space="preserve"> PostgreSQL:</w:t>
            </w:r>
          </w:p>
          <w:p w14:paraId="127C6752" w14:textId="77777777" w:rsidR="00E60941" w:rsidRPr="00E60941" w:rsidRDefault="00E60941" w:rsidP="00E60941">
            <w:r w:rsidRPr="00E60941">
              <w:t>ERROR:  new row for relation "</w:t>
            </w:r>
            <w:proofErr w:type="spellStart"/>
            <w:r w:rsidRPr="00E60941">
              <w:t>produk</w:t>
            </w:r>
            <w:proofErr w:type="spellEnd"/>
            <w:r w:rsidRPr="00E60941">
              <w:t>" violates check constraint "</w:t>
            </w:r>
            <w:proofErr w:type="spellStart"/>
            <w:r w:rsidRPr="00E60941">
              <w:t>chk_stok_non_negatif</w:t>
            </w:r>
            <w:proofErr w:type="spellEnd"/>
            <w:r w:rsidRPr="00E60941">
              <w:t>"</w:t>
            </w:r>
          </w:p>
          <w:p w14:paraId="49945F93" w14:textId="77777777" w:rsidR="00E60941" w:rsidRPr="00E60941" w:rsidRDefault="00E60941" w:rsidP="00E60941">
            <w:r w:rsidRPr="00E60941">
              <w:t>DETAIL:  Failing row contains (4, Pocky, -5, box).</w:t>
            </w:r>
          </w:p>
          <w:p w14:paraId="5C235960" w14:textId="5C872BA2" w:rsidR="00E60941" w:rsidRDefault="00E60941" w:rsidP="00E60941">
            <w:proofErr w:type="spellStart"/>
            <w:r w:rsidRPr="00E60941">
              <w:rPr>
                <w:b/>
                <w:bCs/>
              </w:rPr>
              <w:t>Penjelasan</w:t>
            </w:r>
            <w:proofErr w:type="spellEnd"/>
            <w:r w:rsidRPr="00E60941">
              <w:rPr>
                <w:b/>
                <w:bCs/>
              </w:rPr>
              <w:t>:</w:t>
            </w:r>
            <w:r w:rsidRPr="00E60941">
              <w:t xml:space="preserve"> </w:t>
            </w:r>
            <w:proofErr w:type="spellStart"/>
            <w:r w:rsidRPr="00E60941">
              <w:t>stok</w:t>
            </w:r>
            <w:proofErr w:type="spellEnd"/>
            <w:r w:rsidRPr="00E60941">
              <w:t xml:space="preserve"> Pocky </w:t>
            </w:r>
            <w:proofErr w:type="spellStart"/>
            <w:r w:rsidRPr="00E60941">
              <w:t>cuma</w:t>
            </w:r>
            <w:proofErr w:type="spellEnd"/>
            <w:r w:rsidRPr="00E60941">
              <w:t xml:space="preserve"> 5 box, </w:t>
            </w:r>
            <w:proofErr w:type="spellStart"/>
            <w:r w:rsidRPr="00E60941">
              <w:t>tapi</w:t>
            </w:r>
            <w:proofErr w:type="spellEnd"/>
            <w:r w:rsidRPr="00E60941">
              <w:t xml:space="preserve"> </w:t>
            </w:r>
            <w:proofErr w:type="spellStart"/>
            <w:r w:rsidRPr="00E60941">
              <w:t>dipesan</w:t>
            </w:r>
            <w:proofErr w:type="spellEnd"/>
            <w:r w:rsidRPr="00E60941">
              <w:t xml:space="preserve"> 10, </w:t>
            </w:r>
            <w:proofErr w:type="spellStart"/>
            <w:r w:rsidRPr="00E60941">
              <w:t>sehingga</w:t>
            </w:r>
            <w:proofErr w:type="spellEnd"/>
            <w:r w:rsidRPr="00E60941">
              <w:t xml:space="preserve"> </w:t>
            </w:r>
            <w:proofErr w:type="spellStart"/>
            <w:r w:rsidRPr="00E60941">
              <w:t>hasil</w:t>
            </w:r>
            <w:proofErr w:type="spellEnd"/>
            <w:r w:rsidRPr="00E60941">
              <w:t xml:space="preserve"> </w:t>
            </w:r>
            <w:proofErr w:type="spellStart"/>
            <w:r w:rsidRPr="00E60941">
              <w:t>perhitungan</w:t>
            </w:r>
            <w:proofErr w:type="spellEnd"/>
            <w:r w:rsidRPr="00E60941">
              <w:t xml:space="preserve"> (5–10 = -5) </w:t>
            </w:r>
            <w:proofErr w:type="spellStart"/>
            <w:r w:rsidRPr="00E60941">
              <w:t>tidak</w:t>
            </w:r>
            <w:proofErr w:type="spellEnd"/>
            <w:r w:rsidRPr="00E60941">
              <w:t xml:space="preserve"> lolos CHECK (</w:t>
            </w:r>
            <w:proofErr w:type="spellStart"/>
            <w:r w:rsidRPr="00E60941">
              <w:t>stok</w:t>
            </w:r>
            <w:proofErr w:type="spellEnd"/>
            <w:r w:rsidRPr="00E60941">
              <w:t xml:space="preserve"> &gt;= 0) dan </w:t>
            </w:r>
            <w:proofErr w:type="spellStart"/>
            <w:r w:rsidRPr="00E60941">
              <w:t>sistem</w:t>
            </w:r>
            <w:proofErr w:type="spellEnd"/>
            <w:r w:rsidRPr="00E60941">
              <w:t xml:space="preserve"> </w:t>
            </w:r>
            <w:proofErr w:type="spellStart"/>
            <w:r w:rsidRPr="00E60941">
              <w:t>menolak</w:t>
            </w:r>
            <w:proofErr w:type="spellEnd"/>
            <w:r w:rsidRPr="00E60941">
              <w:t xml:space="preserve"> </w:t>
            </w:r>
            <w:proofErr w:type="spellStart"/>
            <w:r w:rsidRPr="00E60941">
              <w:t>transaksi</w:t>
            </w:r>
            <w:proofErr w:type="spellEnd"/>
            <w:r w:rsidRPr="00E60941">
              <w:t>.</w:t>
            </w:r>
          </w:p>
          <w:p w14:paraId="51C34671" w14:textId="77777777" w:rsidR="004E4D06" w:rsidRDefault="004E4D06" w:rsidP="00E60941"/>
          <w:p w14:paraId="77A7FAE3" w14:textId="412F6418" w:rsidR="004E4D06" w:rsidRPr="00E60941" w:rsidRDefault="004E4D06" w:rsidP="00E6094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emah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gramStart"/>
            <w:r>
              <w:rPr>
                <w:b/>
                <w:bCs/>
              </w:rPr>
              <w:t>CHECK :</w:t>
            </w:r>
            <w:proofErr w:type="gramEnd"/>
          </w:p>
          <w:p w14:paraId="35E78093" w14:textId="521FC7E8" w:rsidR="00CC4387" w:rsidRDefault="004E4D06" w:rsidP="00E60941">
            <w:r w:rsidRPr="004E4D06">
              <w:t xml:space="preserve">CHECK </w:t>
            </w:r>
            <w:proofErr w:type="spellStart"/>
            <w:r w:rsidRPr="004E4D06">
              <w:t>hanya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bekerja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etelah</w:t>
            </w:r>
            <w:proofErr w:type="spellEnd"/>
            <w:r w:rsidRPr="004E4D06">
              <w:t xml:space="preserve"> trigger </w:t>
            </w:r>
            <w:proofErr w:type="spellStart"/>
            <w:r w:rsidRPr="004E4D06">
              <w:t>dijalankan</w:t>
            </w:r>
            <w:proofErr w:type="spellEnd"/>
            <w:r w:rsidRPr="004E4D06">
              <w:t xml:space="preserve">, </w:t>
            </w:r>
            <w:proofErr w:type="spellStart"/>
            <w:r w:rsidRPr="004E4D06">
              <w:t>jadi</w:t>
            </w:r>
            <w:proofErr w:type="spellEnd"/>
            <w:r w:rsidRPr="004E4D06">
              <w:t xml:space="preserve"> database </w:t>
            </w:r>
            <w:proofErr w:type="spellStart"/>
            <w:r w:rsidRPr="004E4D06">
              <w:t>akan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memunculkan</w:t>
            </w:r>
            <w:proofErr w:type="spellEnd"/>
            <w:r w:rsidRPr="004E4D06">
              <w:t xml:space="preserve"> error </w:t>
            </w:r>
            <w:proofErr w:type="spellStart"/>
            <w:r w:rsidRPr="004E4D06">
              <w:t>setelah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to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berubah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negatif</w:t>
            </w:r>
            <w:proofErr w:type="spellEnd"/>
            <w:r w:rsidRPr="004E4D06">
              <w:t xml:space="preserve">, </w:t>
            </w:r>
            <w:proofErr w:type="spellStart"/>
            <w:r w:rsidRPr="004E4D06">
              <w:t>bukan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mencegah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perhitungan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dari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awal</w:t>
            </w:r>
            <w:proofErr w:type="spellEnd"/>
            <w:r w:rsidRPr="004E4D06">
              <w:t>.</w:t>
            </w:r>
            <w:r w:rsidRPr="004E4D06">
              <w:br/>
            </w:r>
            <w:proofErr w:type="spellStart"/>
            <w:r w:rsidRPr="004E4D06">
              <w:t>Untu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validasi</w:t>
            </w:r>
            <w:proofErr w:type="spellEnd"/>
            <w:r w:rsidRPr="004E4D06">
              <w:t xml:space="preserve"> yang </w:t>
            </w:r>
            <w:proofErr w:type="spellStart"/>
            <w:r w:rsidRPr="004E4D06">
              <w:t>lebih</w:t>
            </w:r>
            <w:proofErr w:type="spellEnd"/>
            <w:r w:rsidRPr="004E4D06">
              <w:t xml:space="preserve"> “</w:t>
            </w:r>
            <w:proofErr w:type="spellStart"/>
            <w:r w:rsidRPr="004E4D06">
              <w:t>cerdas</w:t>
            </w:r>
            <w:proofErr w:type="spellEnd"/>
            <w:r w:rsidRPr="004E4D06">
              <w:t>” (</w:t>
            </w:r>
            <w:proofErr w:type="spellStart"/>
            <w:r w:rsidRPr="004E4D06">
              <w:t>misalnya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langsung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menola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ebelum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to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berkurang</w:t>
            </w:r>
            <w:proofErr w:type="spellEnd"/>
            <w:r w:rsidRPr="004E4D06">
              <w:t xml:space="preserve">), </w:t>
            </w:r>
            <w:proofErr w:type="spellStart"/>
            <w:r w:rsidRPr="004E4D06">
              <w:t>kita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perlu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pakai</w:t>
            </w:r>
            <w:proofErr w:type="spellEnd"/>
            <w:r w:rsidRPr="004E4D06">
              <w:t xml:space="preserve"> IF–ELSE di function trigger</w:t>
            </w:r>
          </w:p>
          <w:p w14:paraId="6DD8173C" w14:textId="77777777" w:rsidR="004E4D06" w:rsidRDefault="004E4D06" w:rsidP="00E60941"/>
          <w:p w14:paraId="4FEAE3F8" w14:textId="77777777" w:rsidR="00E60941" w:rsidRDefault="00E60941" w:rsidP="00E60941">
            <w:r>
              <w:t>2.c</w:t>
            </w:r>
          </w:p>
          <w:p w14:paraId="6BF27E1D" w14:textId="4119FEAD" w:rsidR="00E60941" w:rsidRDefault="004E4D06" w:rsidP="00E60941">
            <w:r>
              <w:t xml:space="preserve">Saya </w:t>
            </w:r>
            <w:r w:rsidRPr="004E4D06">
              <w:t xml:space="preserve">buat function </w:t>
            </w:r>
            <w:proofErr w:type="spellStart"/>
            <w:r w:rsidRPr="004E4D06">
              <w:t>baru</w:t>
            </w:r>
            <w:proofErr w:type="spellEnd"/>
            <w:r w:rsidRPr="004E4D06">
              <w:t xml:space="preserve"> yang </w:t>
            </w:r>
            <w:proofErr w:type="spellStart"/>
            <w:r w:rsidRPr="004E4D06">
              <w:t>memeriksa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tok</w:t>
            </w:r>
            <w:proofErr w:type="spellEnd"/>
            <w:r w:rsidRPr="004E4D06">
              <w:t xml:space="preserve"> </w:t>
            </w:r>
            <w:proofErr w:type="spellStart"/>
            <w:r w:rsidRPr="004E4D06">
              <w:rPr>
                <w:b/>
                <w:bCs/>
              </w:rPr>
              <w:t>sebelum</w:t>
            </w:r>
            <w:proofErr w:type="spellEnd"/>
            <w:r w:rsidRPr="004E4D06">
              <w:t xml:space="preserve"> update </w:t>
            </w:r>
            <w:proofErr w:type="spellStart"/>
            <w:r w:rsidRPr="004E4D06">
              <w:t>terjadi</w:t>
            </w:r>
            <w:proofErr w:type="spellEnd"/>
            <w:r w:rsidRPr="004E4D06">
              <w:t>.</w:t>
            </w:r>
            <w:r w:rsidRPr="004E4D06">
              <w:br/>
              <w:t xml:space="preserve">Jika </w:t>
            </w:r>
            <w:proofErr w:type="spellStart"/>
            <w:r w:rsidRPr="004E4D06">
              <w:t>sto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tida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cukup</w:t>
            </w:r>
            <w:proofErr w:type="spellEnd"/>
            <w:r w:rsidRPr="004E4D06">
              <w:t xml:space="preserve">, </w:t>
            </w:r>
            <w:proofErr w:type="spellStart"/>
            <w:r w:rsidRPr="004E4D06">
              <w:t>maka</w:t>
            </w:r>
            <w:proofErr w:type="spellEnd"/>
            <w:r w:rsidRPr="004E4D06">
              <w:t xml:space="preserve"> trigger </w:t>
            </w:r>
            <w:proofErr w:type="spellStart"/>
            <w:r w:rsidRPr="004E4D06">
              <w:t>akan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menghentikan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eksekusi</w:t>
            </w:r>
            <w:proofErr w:type="spellEnd"/>
            <w:r w:rsidRPr="004E4D06">
              <w:t xml:space="preserve"> dan </w:t>
            </w:r>
            <w:proofErr w:type="spellStart"/>
            <w:r w:rsidRPr="004E4D06">
              <w:t>memunculkan</w:t>
            </w:r>
            <w:proofErr w:type="spellEnd"/>
            <w:r w:rsidRPr="004E4D06">
              <w:t xml:space="preserve"> error </w:t>
            </w:r>
            <w:proofErr w:type="spellStart"/>
            <w:r w:rsidRPr="004E4D06">
              <w:t>dengan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pesan</w:t>
            </w:r>
            <w:proofErr w:type="spellEnd"/>
            <w:r w:rsidRPr="004E4D06">
              <w:t xml:space="preserve"> yang </w:t>
            </w:r>
            <w:proofErr w:type="spellStart"/>
            <w:r w:rsidRPr="004E4D06">
              <w:t>kita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tentukan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endiri</w:t>
            </w:r>
            <w:proofErr w:type="spellEnd"/>
          </w:p>
          <w:p w14:paraId="08C376CC" w14:textId="77777777" w:rsidR="004E4D06" w:rsidRDefault="004E4D06" w:rsidP="00E60941"/>
          <w:p w14:paraId="240F2449" w14:textId="77777777" w:rsidR="004E4D06" w:rsidRDefault="004E4D06" w:rsidP="00E60941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Syntax :</w:t>
            </w:r>
            <w:proofErr w:type="gramEnd"/>
          </w:p>
          <w:p w14:paraId="3229B003" w14:textId="77777777" w:rsidR="004E4D06" w:rsidRDefault="004E4D06" w:rsidP="004E4D06">
            <w:r>
              <w:t xml:space="preserve">CREATE OR REPLACE FUNCTION </w:t>
            </w:r>
            <w:proofErr w:type="spellStart"/>
            <w:r>
              <w:t>fn_update_stok_</w:t>
            </w:r>
            <w:proofErr w:type="gramStart"/>
            <w:r>
              <w:t>validasi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04523E6E" w14:textId="77777777" w:rsidR="004E4D06" w:rsidRDefault="004E4D06" w:rsidP="004E4D06">
            <w:r>
              <w:t>RETURNS TRIGGER</w:t>
            </w:r>
          </w:p>
          <w:p w14:paraId="6231C58B" w14:textId="77777777" w:rsidR="004E4D06" w:rsidRDefault="004E4D06" w:rsidP="004E4D06">
            <w:r>
              <w:t xml:space="preserve">LANGUAGE </w:t>
            </w:r>
            <w:proofErr w:type="spellStart"/>
            <w:r>
              <w:t>plpgsql</w:t>
            </w:r>
            <w:proofErr w:type="spellEnd"/>
          </w:p>
          <w:p w14:paraId="2A745F8E" w14:textId="77777777" w:rsidR="004E4D06" w:rsidRDefault="004E4D06" w:rsidP="004E4D06">
            <w:r>
              <w:t>AS $$</w:t>
            </w:r>
          </w:p>
          <w:p w14:paraId="4D82A04E" w14:textId="77777777" w:rsidR="004E4D06" w:rsidRDefault="004E4D06" w:rsidP="004E4D06">
            <w:r>
              <w:t>DECLARE</w:t>
            </w:r>
          </w:p>
          <w:p w14:paraId="274CA262" w14:textId="77777777" w:rsidR="004E4D06" w:rsidRDefault="004E4D06" w:rsidP="004E4D06">
            <w:r>
              <w:t xml:space="preserve">    </w:t>
            </w:r>
            <w:proofErr w:type="spellStart"/>
            <w:r>
              <w:t>stok_saat_ini</w:t>
            </w:r>
            <w:proofErr w:type="spellEnd"/>
            <w:r>
              <w:t xml:space="preserve"> NUMERIC;</w:t>
            </w:r>
          </w:p>
          <w:p w14:paraId="41FE5F78" w14:textId="77777777" w:rsidR="004E4D06" w:rsidRDefault="004E4D06" w:rsidP="004E4D06">
            <w:r>
              <w:t>BEGIN</w:t>
            </w:r>
          </w:p>
          <w:p w14:paraId="56A15E93" w14:textId="77777777" w:rsidR="004E4D06" w:rsidRDefault="004E4D06" w:rsidP="004E4D06">
            <w:r>
              <w:t xml:space="preserve">    IF TG_OP = 'INSERT' THEN</w:t>
            </w:r>
          </w:p>
          <w:p w14:paraId="07B62165" w14:textId="77777777" w:rsidR="004E4D06" w:rsidRDefault="004E4D06" w:rsidP="004E4D06">
            <w:r>
              <w:t xml:space="preserve">        SELECT </w:t>
            </w:r>
            <w:proofErr w:type="spellStart"/>
            <w:r>
              <w:t>stok</w:t>
            </w:r>
            <w:proofErr w:type="spellEnd"/>
            <w:r>
              <w:t xml:space="preserve"> INTO </w:t>
            </w:r>
            <w:proofErr w:type="spellStart"/>
            <w:r>
              <w:t>stok_saat_ini</w:t>
            </w:r>
            <w:proofErr w:type="spellEnd"/>
            <w:r>
              <w:t xml:space="preserve"> FROM </w:t>
            </w:r>
            <w:proofErr w:type="spellStart"/>
            <w:r>
              <w:t>produk</w:t>
            </w:r>
            <w:proofErr w:type="spellEnd"/>
            <w:r>
              <w:t xml:space="preserve"> WHERE </w:t>
            </w:r>
            <w:proofErr w:type="spellStart"/>
            <w:r>
              <w:t>id_produk</w:t>
            </w:r>
            <w:proofErr w:type="spellEnd"/>
            <w:r>
              <w:t xml:space="preserve"> = </w:t>
            </w:r>
            <w:proofErr w:type="spellStart"/>
            <w:r>
              <w:t>NEW.id_produk</w:t>
            </w:r>
            <w:proofErr w:type="spellEnd"/>
            <w:r>
              <w:t>;</w:t>
            </w:r>
          </w:p>
          <w:p w14:paraId="712BDA0F" w14:textId="77777777" w:rsidR="004E4D06" w:rsidRDefault="004E4D06" w:rsidP="004E4D06">
            <w:r>
              <w:t xml:space="preserve">        IF </w:t>
            </w:r>
            <w:proofErr w:type="spellStart"/>
            <w:r>
              <w:t>stok_saat_ini</w:t>
            </w:r>
            <w:proofErr w:type="spellEnd"/>
            <w:r>
              <w:t xml:space="preserve"> &lt; </w:t>
            </w:r>
            <w:proofErr w:type="spellStart"/>
            <w:r>
              <w:t>NEW.jumlah</w:t>
            </w:r>
            <w:proofErr w:type="spellEnd"/>
            <w:r>
              <w:t xml:space="preserve"> THEN</w:t>
            </w:r>
          </w:p>
          <w:p w14:paraId="3A595E65" w14:textId="77777777" w:rsidR="004E4D06" w:rsidRDefault="004E4D06" w:rsidP="004E4D06">
            <w:r>
              <w:t xml:space="preserve">            RAISE EXCEPTION 'Stok </w:t>
            </w:r>
            <w:proofErr w:type="spellStart"/>
            <w:r>
              <w:t>produk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cukupi</w:t>
            </w:r>
            <w:proofErr w:type="spellEnd"/>
            <w:r>
              <w:t>! (</w:t>
            </w:r>
            <w:proofErr w:type="spellStart"/>
            <w:r>
              <w:t>tersisa</w:t>
            </w:r>
            <w:proofErr w:type="spellEnd"/>
            <w:r>
              <w:t xml:space="preserve">: %, </w:t>
            </w:r>
            <w:proofErr w:type="spellStart"/>
            <w:r>
              <w:t>diminta</w:t>
            </w:r>
            <w:proofErr w:type="spellEnd"/>
            <w:r>
              <w:t xml:space="preserve">: %)', </w:t>
            </w:r>
            <w:proofErr w:type="spellStart"/>
            <w:r>
              <w:t>stok_saat_ini</w:t>
            </w:r>
            <w:proofErr w:type="spellEnd"/>
            <w:r>
              <w:t xml:space="preserve">, </w:t>
            </w:r>
            <w:proofErr w:type="spellStart"/>
            <w:r>
              <w:t>NEW.jumlah</w:t>
            </w:r>
            <w:proofErr w:type="spellEnd"/>
            <w:r>
              <w:t>;</w:t>
            </w:r>
          </w:p>
          <w:p w14:paraId="118726BB" w14:textId="77777777" w:rsidR="004E4D06" w:rsidRDefault="004E4D06" w:rsidP="004E4D06">
            <w:r>
              <w:t xml:space="preserve">        END IF;</w:t>
            </w:r>
          </w:p>
          <w:p w14:paraId="08E585D7" w14:textId="77777777" w:rsidR="004E4D06" w:rsidRDefault="004E4D06" w:rsidP="004E4D06">
            <w:r>
              <w:t xml:space="preserve">        UPDATE </w:t>
            </w:r>
            <w:proofErr w:type="spellStart"/>
            <w:r>
              <w:t>produk</w:t>
            </w:r>
            <w:proofErr w:type="spellEnd"/>
            <w:r>
              <w:t xml:space="preserve"> SET </w:t>
            </w:r>
            <w:proofErr w:type="spellStart"/>
            <w:r>
              <w:t>stok</w:t>
            </w:r>
            <w:proofErr w:type="spellEnd"/>
            <w:r>
              <w:t xml:space="preserve"> = </w:t>
            </w:r>
            <w:proofErr w:type="spellStart"/>
            <w:r>
              <w:t>stok</w:t>
            </w:r>
            <w:proofErr w:type="spellEnd"/>
            <w:r>
              <w:t xml:space="preserve"> - </w:t>
            </w:r>
            <w:proofErr w:type="spellStart"/>
            <w:r>
              <w:t>NEW.jumlah</w:t>
            </w:r>
            <w:proofErr w:type="spellEnd"/>
            <w:r>
              <w:t xml:space="preserve"> WHERE </w:t>
            </w:r>
            <w:proofErr w:type="spellStart"/>
            <w:r>
              <w:t>id_produk</w:t>
            </w:r>
            <w:proofErr w:type="spellEnd"/>
            <w:r>
              <w:t xml:space="preserve"> = </w:t>
            </w:r>
            <w:proofErr w:type="spellStart"/>
            <w:r>
              <w:t>NEW.id_produk</w:t>
            </w:r>
            <w:proofErr w:type="spellEnd"/>
            <w:r>
              <w:t>;</w:t>
            </w:r>
          </w:p>
          <w:p w14:paraId="684C3B88" w14:textId="77777777" w:rsidR="004E4D06" w:rsidRDefault="004E4D06" w:rsidP="004E4D06"/>
          <w:p w14:paraId="4F94B39C" w14:textId="77777777" w:rsidR="004E4D06" w:rsidRDefault="004E4D06" w:rsidP="004E4D06">
            <w:r>
              <w:t xml:space="preserve">    ELSIF TG_OP = 'UPDATE' THEN</w:t>
            </w:r>
          </w:p>
          <w:p w14:paraId="16BB5465" w14:textId="77777777" w:rsidR="004E4D06" w:rsidRDefault="004E4D06" w:rsidP="004E4D06">
            <w:r>
              <w:t xml:space="preserve">        SELECT </w:t>
            </w:r>
            <w:proofErr w:type="spellStart"/>
            <w:r>
              <w:t>stok</w:t>
            </w:r>
            <w:proofErr w:type="spellEnd"/>
            <w:r>
              <w:t xml:space="preserve"> INTO </w:t>
            </w:r>
            <w:proofErr w:type="spellStart"/>
            <w:r>
              <w:t>stok_saat_ini</w:t>
            </w:r>
            <w:proofErr w:type="spellEnd"/>
            <w:r>
              <w:t xml:space="preserve"> FROM </w:t>
            </w:r>
            <w:proofErr w:type="spellStart"/>
            <w:r>
              <w:t>produk</w:t>
            </w:r>
            <w:proofErr w:type="spellEnd"/>
            <w:r>
              <w:t xml:space="preserve"> WHERE </w:t>
            </w:r>
            <w:proofErr w:type="spellStart"/>
            <w:r>
              <w:t>id_produk</w:t>
            </w:r>
            <w:proofErr w:type="spellEnd"/>
            <w:r>
              <w:t xml:space="preserve"> = </w:t>
            </w:r>
            <w:proofErr w:type="spellStart"/>
            <w:r>
              <w:t>NEW.id_produk</w:t>
            </w:r>
            <w:proofErr w:type="spellEnd"/>
            <w:r>
              <w:t>;</w:t>
            </w:r>
          </w:p>
          <w:p w14:paraId="2BA16FAC" w14:textId="77777777" w:rsidR="004E4D06" w:rsidRDefault="004E4D06" w:rsidP="004E4D06">
            <w:r>
              <w:t xml:space="preserve">        IF (</w:t>
            </w:r>
            <w:proofErr w:type="spellStart"/>
            <w:r>
              <w:t>stok_saat_ini</w:t>
            </w:r>
            <w:proofErr w:type="spellEnd"/>
            <w:r>
              <w:t xml:space="preserve"> + </w:t>
            </w:r>
            <w:proofErr w:type="spellStart"/>
            <w:r>
              <w:t>OLD.jumlah</w:t>
            </w:r>
            <w:proofErr w:type="spellEnd"/>
            <w:r>
              <w:t xml:space="preserve">) &lt; </w:t>
            </w:r>
            <w:proofErr w:type="spellStart"/>
            <w:r>
              <w:t>NEW.jumlah</w:t>
            </w:r>
            <w:proofErr w:type="spellEnd"/>
            <w:r>
              <w:t xml:space="preserve"> THEN</w:t>
            </w:r>
          </w:p>
          <w:p w14:paraId="6B45F02D" w14:textId="77777777" w:rsidR="004E4D06" w:rsidRDefault="004E4D06" w:rsidP="004E4D06">
            <w:r>
              <w:t xml:space="preserve">            RAISE EXCEPTION 'Stok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cukup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update </w:t>
            </w:r>
            <w:proofErr w:type="spellStart"/>
            <w:r>
              <w:t>pesanan</w:t>
            </w:r>
            <w:proofErr w:type="spellEnd"/>
            <w:r>
              <w:t>!';</w:t>
            </w:r>
          </w:p>
          <w:p w14:paraId="751BCE41" w14:textId="77777777" w:rsidR="004E4D06" w:rsidRDefault="004E4D06" w:rsidP="004E4D06">
            <w:r>
              <w:t xml:space="preserve">        END IF;</w:t>
            </w:r>
          </w:p>
          <w:p w14:paraId="46C480A2" w14:textId="77777777" w:rsidR="004E4D06" w:rsidRDefault="004E4D06" w:rsidP="004E4D06">
            <w:r>
              <w:t xml:space="preserve">        UPDATE </w:t>
            </w:r>
            <w:proofErr w:type="spellStart"/>
            <w:r>
              <w:t>produk</w:t>
            </w:r>
            <w:proofErr w:type="spellEnd"/>
            <w:r>
              <w:t xml:space="preserve"> SET </w:t>
            </w:r>
            <w:proofErr w:type="spellStart"/>
            <w:r>
              <w:t>stok</w:t>
            </w:r>
            <w:proofErr w:type="spellEnd"/>
            <w:r>
              <w:t xml:space="preserve"> = </w:t>
            </w:r>
            <w:proofErr w:type="spellStart"/>
            <w:r>
              <w:t>stok</w:t>
            </w:r>
            <w:proofErr w:type="spellEnd"/>
            <w:r>
              <w:t xml:space="preserve"> + </w:t>
            </w:r>
            <w:proofErr w:type="spellStart"/>
            <w:r>
              <w:t>OLD.jumlah</w:t>
            </w:r>
            <w:proofErr w:type="spellEnd"/>
            <w:r>
              <w:t xml:space="preserve"> - </w:t>
            </w:r>
            <w:proofErr w:type="spellStart"/>
            <w:r>
              <w:t>NEW.jumlah</w:t>
            </w:r>
            <w:proofErr w:type="spellEnd"/>
            <w:r>
              <w:t xml:space="preserve"> WHERE </w:t>
            </w:r>
            <w:proofErr w:type="spellStart"/>
            <w:r>
              <w:t>id_produk</w:t>
            </w:r>
            <w:proofErr w:type="spellEnd"/>
            <w:r>
              <w:t xml:space="preserve"> = </w:t>
            </w:r>
            <w:proofErr w:type="spellStart"/>
            <w:r>
              <w:t>NEW.id_produk</w:t>
            </w:r>
            <w:proofErr w:type="spellEnd"/>
            <w:r>
              <w:t>;</w:t>
            </w:r>
          </w:p>
          <w:p w14:paraId="7B87ABC7" w14:textId="77777777" w:rsidR="004E4D06" w:rsidRDefault="004E4D06" w:rsidP="004E4D06"/>
          <w:p w14:paraId="1ED5E4D6" w14:textId="77777777" w:rsidR="004E4D06" w:rsidRDefault="004E4D06" w:rsidP="004E4D06">
            <w:r>
              <w:t xml:space="preserve">    ELSIF TG_OP = 'DELETE' THEN</w:t>
            </w:r>
          </w:p>
          <w:p w14:paraId="0EB89CD1" w14:textId="77777777" w:rsidR="004E4D06" w:rsidRDefault="004E4D06" w:rsidP="004E4D06">
            <w:r>
              <w:t xml:space="preserve">        UPDATE </w:t>
            </w:r>
            <w:proofErr w:type="spellStart"/>
            <w:r>
              <w:t>produk</w:t>
            </w:r>
            <w:proofErr w:type="spellEnd"/>
            <w:r>
              <w:t xml:space="preserve"> SET </w:t>
            </w:r>
            <w:proofErr w:type="spellStart"/>
            <w:r>
              <w:t>stok</w:t>
            </w:r>
            <w:proofErr w:type="spellEnd"/>
            <w:r>
              <w:t xml:space="preserve"> = </w:t>
            </w:r>
            <w:proofErr w:type="spellStart"/>
            <w:r>
              <w:t>stok</w:t>
            </w:r>
            <w:proofErr w:type="spellEnd"/>
            <w:r>
              <w:t xml:space="preserve"> + </w:t>
            </w:r>
            <w:proofErr w:type="spellStart"/>
            <w:r>
              <w:t>OLD.jumlah</w:t>
            </w:r>
            <w:proofErr w:type="spellEnd"/>
            <w:r>
              <w:t xml:space="preserve"> WHERE </w:t>
            </w:r>
            <w:proofErr w:type="spellStart"/>
            <w:r>
              <w:t>id_produk</w:t>
            </w:r>
            <w:proofErr w:type="spellEnd"/>
            <w:r>
              <w:t xml:space="preserve"> = </w:t>
            </w:r>
            <w:proofErr w:type="spellStart"/>
            <w:r>
              <w:t>OLD.id_produk</w:t>
            </w:r>
            <w:proofErr w:type="spellEnd"/>
            <w:r>
              <w:t>;</w:t>
            </w:r>
          </w:p>
          <w:p w14:paraId="5B64C4CE" w14:textId="77777777" w:rsidR="004E4D06" w:rsidRDefault="004E4D06" w:rsidP="004E4D06">
            <w:r>
              <w:t xml:space="preserve">    END IF;</w:t>
            </w:r>
          </w:p>
          <w:p w14:paraId="43DF0C98" w14:textId="77777777" w:rsidR="004E4D06" w:rsidRDefault="004E4D06" w:rsidP="004E4D06"/>
          <w:p w14:paraId="5EF3036D" w14:textId="77777777" w:rsidR="004E4D06" w:rsidRDefault="004E4D06" w:rsidP="004E4D06">
            <w:r>
              <w:t xml:space="preserve">    RETURN NULL;</w:t>
            </w:r>
          </w:p>
          <w:p w14:paraId="2BD74F21" w14:textId="77777777" w:rsidR="004E4D06" w:rsidRDefault="004E4D06" w:rsidP="004E4D06">
            <w:r>
              <w:t>END;</w:t>
            </w:r>
          </w:p>
          <w:p w14:paraId="2D4D7363" w14:textId="77777777" w:rsidR="004E4D06" w:rsidRDefault="004E4D06" w:rsidP="004E4D06">
            <w:r>
              <w:lastRenderedPageBreak/>
              <w:t>$$;</w:t>
            </w:r>
          </w:p>
          <w:p w14:paraId="181F25BC" w14:textId="77777777" w:rsidR="004E4D06" w:rsidRDefault="004E4D06" w:rsidP="004E4D06"/>
          <w:p w14:paraId="7A37D07C" w14:textId="77777777" w:rsidR="004E4D06" w:rsidRPr="004E4D06" w:rsidRDefault="004E4D06" w:rsidP="004E4D06">
            <w:pPr>
              <w:rPr>
                <w:b/>
                <w:bCs/>
              </w:rPr>
            </w:pPr>
            <w:proofErr w:type="spellStart"/>
            <w:r w:rsidRPr="004E4D06">
              <w:rPr>
                <w:b/>
                <w:bCs/>
              </w:rPr>
              <w:t>Membuat</w:t>
            </w:r>
            <w:proofErr w:type="spellEnd"/>
            <w:r w:rsidRPr="004E4D06">
              <w:rPr>
                <w:b/>
                <w:bCs/>
              </w:rPr>
              <w:t xml:space="preserve"> Trigger </w:t>
            </w:r>
            <w:proofErr w:type="spellStart"/>
            <w:r w:rsidRPr="004E4D06">
              <w:rPr>
                <w:b/>
                <w:bCs/>
              </w:rPr>
              <w:t>baru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untuk</w:t>
            </w:r>
            <w:proofErr w:type="spellEnd"/>
            <w:r w:rsidRPr="004E4D06">
              <w:rPr>
                <w:b/>
                <w:bCs/>
              </w:rPr>
              <w:t xml:space="preserve"> function </w:t>
            </w:r>
            <w:proofErr w:type="spellStart"/>
            <w:proofErr w:type="gramStart"/>
            <w:r w:rsidRPr="004E4D06">
              <w:rPr>
                <w:b/>
                <w:bCs/>
              </w:rPr>
              <w:t>tersebut</w:t>
            </w:r>
            <w:proofErr w:type="spellEnd"/>
            <w:r w:rsidRPr="004E4D06">
              <w:rPr>
                <w:b/>
                <w:bCs/>
              </w:rPr>
              <w:t xml:space="preserve"> :</w:t>
            </w:r>
            <w:proofErr w:type="gramEnd"/>
          </w:p>
          <w:p w14:paraId="3C90EB02" w14:textId="77777777" w:rsidR="004E4D06" w:rsidRDefault="004E4D06" w:rsidP="004E4D06">
            <w:r>
              <w:t xml:space="preserve">CREATE OR REPLACE TRIGGER </w:t>
            </w:r>
            <w:proofErr w:type="spellStart"/>
            <w:r>
              <w:t>trg_update_stok_validasi</w:t>
            </w:r>
            <w:proofErr w:type="spellEnd"/>
          </w:p>
          <w:p w14:paraId="1E9486FE" w14:textId="77777777" w:rsidR="004E4D06" w:rsidRDefault="004E4D06" w:rsidP="004E4D06">
            <w:r>
              <w:t>BEFORE INSERT OR UPDATE OR DELETE</w:t>
            </w:r>
          </w:p>
          <w:p w14:paraId="430B7AE4" w14:textId="77777777" w:rsidR="004E4D06" w:rsidRDefault="004E4D06" w:rsidP="004E4D06">
            <w:r>
              <w:t xml:space="preserve">ON </w:t>
            </w:r>
            <w:proofErr w:type="spellStart"/>
            <w:r>
              <w:t>pesanan</w:t>
            </w:r>
            <w:proofErr w:type="spellEnd"/>
          </w:p>
          <w:p w14:paraId="2A7654A5" w14:textId="77777777" w:rsidR="004E4D06" w:rsidRDefault="004E4D06" w:rsidP="004E4D06">
            <w:r>
              <w:t>FOR EACH ROW</w:t>
            </w:r>
          </w:p>
          <w:p w14:paraId="38170F77" w14:textId="77777777" w:rsidR="004E4D06" w:rsidRDefault="004E4D06" w:rsidP="004E4D06">
            <w:r>
              <w:t xml:space="preserve">EXECUTE FUNCTION </w:t>
            </w:r>
            <w:proofErr w:type="spellStart"/>
            <w:r>
              <w:t>fn_update_stok_</w:t>
            </w:r>
            <w:proofErr w:type="gramStart"/>
            <w:r>
              <w:t>validasi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55DF2BAB" w14:textId="77777777" w:rsidR="004E4D06" w:rsidRDefault="004E4D06" w:rsidP="004E4D06"/>
          <w:p w14:paraId="0D08A2C7" w14:textId="77777777" w:rsidR="004E4D06" w:rsidRDefault="004E4D06" w:rsidP="004E4D06">
            <w:r>
              <w:t>2.d</w:t>
            </w:r>
          </w:p>
          <w:p w14:paraId="1B2A774B" w14:textId="77777777" w:rsidR="004E4D06" w:rsidRPr="004E4D06" w:rsidRDefault="004E4D06" w:rsidP="004E4D06">
            <w:pPr>
              <w:rPr>
                <w:b/>
                <w:bCs/>
              </w:rPr>
            </w:pPr>
            <w:r w:rsidRPr="004E4D06">
              <w:rPr>
                <w:b/>
                <w:bCs/>
              </w:rPr>
              <w:t>Uji Coba dan Hasil</w:t>
            </w:r>
          </w:p>
          <w:p w14:paraId="472F3DEE" w14:textId="42865C07" w:rsidR="004E4D06" w:rsidRPr="004E4D06" w:rsidRDefault="004E4D06" w:rsidP="004E4D06">
            <w:pPr>
              <w:pStyle w:val="ListParagraph"/>
              <w:rPr>
                <w:b/>
                <w:bCs/>
              </w:rPr>
            </w:pPr>
            <w:r w:rsidRPr="004E4D06">
              <w:rPr>
                <w:b/>
                <w:bCs/>
              </w:rPr>
              <w:t xml:space="preserve">1. INSERT </w:t>
            </w:r>
            <w:proofErr w:type="spellStart"/>
            <w:r w:rsidRPr="004E4D06">
              <w:rPr>
                <w:b/>
                <w:bCs/>
              </w:rPr>
              <w:t>pesanan</w:t>
            </w:r>
            <w:proofErr w:type="spellEnd"/>
            <w:r w:rsidRPr="004E4D06">
              <w:rPr>
                <w:b/>
                <w:bCs/>
              </w:rPr>
              <w:t xml:space="preserve"> valid (</w:t>
            </w:r>
            <w:proofErr w:type="spellStart"/>
            <w:r w:rsidRPr="004E4D06">
              <w:rPr>
                <w:b/>
                <w:bCs/>
              </w:rPr>
              <w:t>stok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cukup</w:t>
            </w:r>
            <w:proofErr w:type="spellEnd"/>
            <w:r w:rsidRPr="004E4D06">
              <w:rPr>
                <w:b/>
                <w:bCs/>
              </w:rPr>
              <w:t>):</w:t>
            </w:r>
          </w:p>
          <w:p w14:paraId="7A67AA73" w14:textId="77777777" w:rsidR="004E4D06" w:rsidRPr="004E4D06" w:rsidRDefault="004E4D06" w:rsidP="004E4D06">
            <w:r w:rsidRPr="004E4D06">
              <w:t xml:space="preserve">INSERT INTO </w:t>
            </w:r>
            <w:proofErr w:type="spellStart"/>
            <w:r w:rsidRPr="004E4D06">
              <w:t>pesanan</w:t>
            </w:r>
            <w:proofErr w:type="spellEnd"/>
            <w:r w:rsidRPr="004E4D06">
              <w:t xml:space="preserve"> VALUES (203, 3, 5, CURRENT_DATE);</w:t>
            </w:r>
          </w:p>
          <w:p w14:paraId="3B903627" w14:textId="77777777" w:rsidR="004E4D06" w:rsidRDefault="004E4D06" w:rsidP="004E4D06">
            <w:pPr>
              <w:rPr>
                <w:b/>
                <w:bCs/>
              </w:rPr>
            </w:pPr>
          </w:p>
          <w:p w14:paraId="2EBADE7A" w14:textId="3B3D591B" w:rsidR="004E4D06" w:rsidRDefault="004E4D06" w:rsidP="004E4D06">
            <w:proofErr w:type="spellStart"/>
            <w:r w:rsidRPr="004E4D06">
              <w:rPr>
                <w:b/>
                <w:bCs/>
              </w:rPr>
              <w:t>Penjelasan</w:t>
            </w:r>
            <w:proofErr w:type="spellEnd"/>
            <w:r w:rsidRPr="004E4D06">
              <w:rPr>
                <w:b/>
                <w:bCs/>
              </w:rPr>
              <w:t>:</w:t>
            </w:r>
            <w:r w:rsidRPr="004E4D06">
              <w:br/>
            </w:r>
            <w:proofErr w:type="spellStart"/>
            <w:r w:rsidRPr="004E4D06">
              <w:t>Produk</w:t>
            </w:r>
            <w:proofErr w:type="spellEnd"/>
            <w:r w:rsidRPr="004E4D06">
              <w:t xml:space="preserve"> "Silver Queen" </w:t>
            </w:r>
            <w:proofErr w:type="spellStart"/>
            <w:r w:rsidRPr="004E4D06">
              <w:t>stok</w:t>
            </w:r>
            <w:proofErr w:type="spellEnd"/>
            <w:r w:rsidRPr="004E4D06">
              <w:t xml:space="preserve"> 25 → </w:t>
            </w:r>
            <w:proofErr w:type="spellStart"/>
            <w:r w:rsidRPr="004E4D06">
              <w:t>berkurang</w:t>
            </w:r>
            <w:proofErr w:type="spellEnd"/>
            <w:r w:rsidRPr="004E4D06">
              <w:t xml:space="preserve"> 5 </w:t>
            </w:r>
            <w:proofErr w:type="spellStart"/>
            <w:r w:rsidRPr="004E4D06">
              <w:t>jadi</w:t>
            </w:r>
            <w:proofErr w:type="spellEnd"/>
            <w:r w:rsidRPr="004E4D06">
              <w:t xml:space="preserve"> 20. Tidak </w:t>
            </w:r>
            <w:proofErr w:type="spellStart"/>
            <w:r w:rsidRPr="004E4D06">
              <w:t>ada</w:t>
            </w:r>
            <w:proofErr w:type="spellEnd"/>
            <w:r w:rsidRPr="004E4D06">
              <w:t xml:space="preserve"> error</w:t>
            </w:r>
          </w:p>
          <w:p w14:paraId="4E129DD2" w14:textId="77777777" w:rsidR="004E4D06" w:rsidRPr="004E4D06" w:rsidRDefault="004E4D06" w:rsidP="004E4D06"/>
          <w:p w14:paraId="590D4C9B" w14:textId="154FD581" w:rsidR="004E4D06" w:rsidRDefault="004E4D06" w:rsidP="004E4D06">
            <w:pPr>
              <w:pStyle w:val="ListParagraph"/>
              <w:rPr>
                <w:b/>
                <w:bCs/>
              </w:rPr>
            </w:pPr>
            <w:r>
              <w:rPr>
                <w:b/>
                <w:bCs/>
              </w:rPr>
              <w:t xml:space="preserve">2. </w:t>
            </w:r>
            <w:r w:rsidRPr="004E4D06">
              <w:rPr>
                <w:b/>
                <w:bCs/>
              </w:rPr>
              <w:t xml:space="preserve">INSERT </w:t>
            </w:r>
            <w:proofErr w:type="spellStart"/>
            <w:r w:rsidRPr="004E4D06">
              <w:rPr>
                <w:b/>
                <w:bCs/>
              </w:rPr>
              <w:t>pesanan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tidak</w:t>
            </w:r>
            <w:proofErr w:type="spellEnd"/>
            <w:r w:rsidRPr="004E4D06">
              <w:rPr>
                <w:b/>
                <w:bCs/>
              </w:rPr>
              <w:t xml:space="preserve"> valid (</w:t>
            </w:r>
            <w:proofErr w:type="spellStart"/>
            <w:r w:rsidRPr="004E4D06">
              <w:rPr>
                <w:b/>
                <w:bCs/>
              </w:rPr>
              <w:t>stok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kurang</w:t>
            </w:r>
            <w:proofErr w:type="spellEnd"/>
            <w:r w:rsidRPr="004E4D06">
              <w:rPr>
                <w:b/>
                <w:bCs/>
              </w:rPr>
              <w:t>):</w:t>
            </w:r>
          </w:p>
          <w:p w14:paraId="154468B9" w14:textId="77777777" w:rsidR="004E4D06" w:rsidRPr="004E4D06" w:rsidRDefault="004E4D06" w:rsidP="004E4D06">
            <w:pPr>
              <w:pStyle w:val="ListParagraph"/>
            </w:pPr>
          </w:p>
          <w:p w14:paraId="6E40B8FD" w14:textId="77777777" w:rsidR="004E4D06" w:rsidRDefault="004E4D06" w:rsidP="004E4D06">
            <w:r w:rsidRPr="004E4D06">
              <w:t xml:space="preserve">INSERT INTO </w:t>
            </w:r>
            <w:proofErr w:type="spellStart"/>
            <w:r w:rsidRPr="004E4D06">
              <w:t>pesanan</w:t>
            </w:r>
            <w:proofErr w:type="spellEnd"/>
            <w:r w:rsidRPr="004E4D06">
              <w:t xml:space="preserve"> VALUES (204, 4, 50, CURRENT_DATE);</w:t>
            </w:r>
          </w:p>
          <w:p w14:paraId="10376F75" w14:textId="77777777" w:rsidR="004E4D06" w:rsidRPr="004E4D06" w:rsidRDefault="004E4D06" w:rsidP="004E4D06"/>
          <w:p w14:paraId="4405A437" w14:textId="77777777" w:rsidR="004E4D06" w:rsidRPr="004E4D06" w:rsidRDefault="004E4D06" w:rsidP="004E4D06">
            <w:r w:rsidRPr="004E4D06">
              <w:rPr>
                <w:b/>
                <w:bCs/>
              </w:rPr>
              <w:t xml:space="preserve">Output error (custom </w:t>
            </w:r>
            <w:proofErr w:type="spellStart"/>
            <w:r w:rsidRPr="004E4D06">
              <w:rPr>
                <w:b/>
                <w:bCs/>
              </w:rPr>
              <w:t>dari</w:t>
            </w:r>
            <w:proofErr w:type="spellEnd"/>
            <w:r w:rsidRPr="004E4D06">
              <w:rPr>
                <w:b/>
                <w:bCs/>
              </w:rPr>
              <w:t xml:space="preserve"> trigger):</w:t>
            </w:r>
          </w:p>
          <w:p w14:paraId="2779B7CF" w14:textId="77777777" w:rsidR="004E4D06" w:rsidRPr="004E4D06" w:rsidRDefault="004E4D06" w:rsidP="004E4D06">
            <w:r w:rsidRPr="004E4D06">
              <w:t xml:space="preserve">ERROR:  Stok </w:t>
            </w:r>
            <w:proofErr w:type="spellStart"/>
            <w:r w:rsidRPr="004E4D06">
              <w:t>produ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tida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mencukupi</w:t>
            </w:r>
            <w:proofErr w:type="spellEnd"/>
            <w:r w:rsidRPr="004E4D06">
              <w:t>! (</w:t>
            </w:r>
            <w:proofErr w:type="spellStart"/>
            <w:r w:rsidRPr="004E4D06">
              <w:t>tersisa</w:t>
            </w:r>
            <w:proofErr w:type="spellEnd"/>
            <w:r w:rsidRPr="004E4D06">
              <w:t xml:space="preserve">: 5, </w:t>
            </w:r>
            <w:proofErr w:type="spellStart"/>
            <w:r w:rsidRPr="004E4D06">
              <w:t>diminta</w:t>
            </w:r>
            <w:proofErr w:type="spellEnd"/>
            <w:r w:rsidRPr="004E4D06">
              <w:t>: 50)</w:t>
            </w:r>
          </w:p>
          <w:p w14:paraId="038D5446" w14:textId="77777777" w:rsidR="004E4D06" w:rsidRDefault="004E4D06" w:rsidP="004E4D06">
            <w:r w:rsidRPr="004E4D06">
              <w:t>CONTEXT: PL/</w:t>
            </w:r>
            <w:proofErr w:type="spellStart"/>
            <w:r w:rsidRPr="004E4D06">
              <w:t>pgSQL</w:t>
            </w:r>
            <w:proofErr w:type="spellEnd"/>
            <w:r w:rsidRPr="004E4D06">
              <w:t xml:space="preserve"> function </w:t>
            </w:r>
            <w:proofErr w:type="spellStart"/>
            <w:r w:rsidRPr="004E4D06">
              <w:t>fn_update_stok_</w:t>
            </w:r>
            <w:proofErr w:type="gramStart"/>
            <w:r w:rsidRPr="004E4D06">
              <w:t>validasi</w:t>
            </w:r>
            <w:proofErr w:type="spellEnd"/>
            <w:r w:rsidRPr="004E4D06">
              <w:t>(</w:t>
            </w:r>
            <w:proofErr w:type="gramEnd"/>
            <w:r w:rsidRPr="004E4D06">
              <w:t>) line 8 at RAISE</w:t>
            </w:r>
          </w:p>
          <w:p w14:paraId="77D07A4B" w14:textId="77777777" w:rsidR="004E4D06" w:rsidRPr="004E4D06" w:rsidRDefault="004E4D06" w:rsidP="004E4D06"/>
          <w:p w14:paraId="5FE6AD43" w14:textId="06BF44AE" w:rsidR="004E4D06" w:rsidRPr="004E4D06" w:rsidRDefault="004E4D06" w:rsidP="004E4D06">
            <w:proofErr w:type="spellStart"/>
            <w:r w:rsidRPr="004E4D06">
              <w:rPr>
                <w:b/>
                <w:bCs/>
              </w:rPr>
              <w:t>Penjelasan</w:t>
            </w:r>
            <w:proofErr w:type="spellEnd"/>
            <w:r w:rsidRPr="004E4D06">
              <w:rPr>
                <w:b/>
                <w:bCs/>
              </w:rPr>
              <w:t>:</w:t>
            </w:r>
            <w:r w:rsidRPr="004E4D06">
              <w:br/>
              <w:t xml:space="preserve">Trigger </w:t>
            </w:r>
            <w:proofErr w:type="spellStart"/>
            <w:r w:rsidRPr="004E4D06">
              <w:t>menghentikan</w:t>
            </w:r>
            <w:proofErr w:type="spellEnd"/>
            <w:r w:rsidRPr="004E4D06">
              <w:t xml:space="preserve"> proses </w:t>
            </w:r>
            <w:proofErr w:type="spellStart"/>
            <w:r w:rsidRPr="004E4D06">
              <w:t>sebelum</w:t>
            </w:r>
            <w:proofErr w:type="spellEnd"/>
            <w:r w:rsidRPr="004E4D06">
              <w:t xml:space="preserve"> data </w:t>
            </w:r>
            <w:proofErr w:type="spellStart"/>
            <w:r w:rsidRPr="004E4D06">
              <w:t>masuk</w:t>
            </w:r>
            <w:proofErr w:type="spellEnd"/>
            <w:r w:rsidRPr="004E4D06">
              <w:t xml:space="preserve">, </w:t>
            </w:r>
            <w:proofErr w:type="spellStart"/>
            <w:r w:rsidRPr="004E4D06">
              <w:t>karena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to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tida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cukup</w:t>
            </w:r>
            <w:proofErr w:type="spellEnd"/>
            <w:r w:rsidRPr="004E4D06">
              <w:t>.</w:t>
            </w:r>
            <w:r w:rsidRPr="004E4D06">
              <w:br/>
              <w:t xml:space="preserve">Data </w:t>
            </w:r>
            <w:proofErr w:type="spellStart"/>
            <w:r w:rsidRPr="004E4D06">
              <w:t>pesanan</w:t>
            </w:r>
            <w:proofErr w:type="spellEnd"/>
            <w:r w:rsidRPr="004E4D06">
              <w:t xml:space="preserve"> </w:t>
            </w:r>
            <w:proofErr w:type="spellStart"/>
            <w:r w:rsidRPr="004E4D06">
              <w:rPr>
                <w:b/>
                <w:bCs/>
              </w:rPr>
              <w:t>tidak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jadi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ditambahkan</w:t>
            </w:r>
            <w:proofErr w:type="spellEnd"/>
            <w:r w:rsidRPr="004E4D06">
              <w:t xml:space="preserve">, dan </w:t>
            </w:r>
            <w:proofErr w:type="spellStart"/>
            <w:r w:rsidRPr="004E4D06">
              <w:t>sto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produ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tetap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ama</w:t>
            </w:r>
            <w:proofErr w:type="spellEnd"/>
            <w:r w:rsidRPr="004E4D06">
              <w:t>.</w:t>
            </w:r>
          </w:p>
          <w:p w14:paraId="2F91C725" w14:textId="267A4BBD" w:rsidR="004E4D06" w:rsidRPr="004E4D06" w:rsidRDefault="004E4D06" w:rsidP="004E4D06"/>
          <w:p w14:paraId="0691AE30" w14:textId="66BF9DF3" w:rsidR="004E4D06" w:rsidRPr="004E4D06" w:rsidRDefault="004E4D06" w:rsidP="004E4D06">
            <w:pPr>
              <w:pStyle w:val="ListParagraph"/>
              <w:ind w:left="770"/>
              <w:rPr>
                <w:b/>
                <w:bCs/>
              </w:rPr>
            </w:pPr>
            <w:r w:rsidRPr="004E4D06">
              <w:rPr>
                <w:b/>
                <w:bCs/>
              </w:rPr>
              <w:t xml:space="preserve">3. </w:t>
            </w:r>
            <w:r w:rsidRPr="004E4D06">
              <w:rPr>
                <w:b/>
                <w:bCs/>
              </w:rPr>
              <w:t xml:space="preserve">UPDATE </w:t>
            </w:r>
            <w:proofErr w:type="spellStart"/>
            <w:r w:rsidRPr="004E4D06">
              <w:rPr>
                <w:b/>
                <w:bCs/>
              </w:rPr>
              <w:t>pesanan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ke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jumlah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terlalu</w:t>
            </w:r>
            <w:proofErr w:type="spellEnd"/>
            <w:r w:rsidRPr="004E4D06">
              <w:rPr>
                <w:b/>
                <w:bCs/>
              </w:rPr>
              <w:t xml:space="preserve"> </w:t>
            </w:r>
            <w:proofErr w:type="spellStart"/>
            <w:r w:rsidRPr="004E4D06">
              <w:rPr>
                <w:b/>
                <w:bCs/>
              </w:rPr>
              <w:t>besar</w:t>
            </w:r>
            <w:proofErr w:type="spellEnd"/>
            <w:r w:rsidRPr="004E4D06">
              <w:rPr>
                <w:b/>
                <w:bCs/>
              </w:rPr>
              <w:t>:</w:t>
            </w:r>
          </w:p>
          <w:p w14:paraId="4866C0B0" w14:textId="77777777" w:rsidR="004E4D06" w:rsidRPr="004E4D06" w:rsidRDefault="004E4D06" w:rsidP="004E4D06">
            <w:pPr>
              <w:pStyle w:val="ListParagraph"/>
              <w:ind w:left="770"/>
              <w:rPr>
                <w:b/>
                <w:bCs/>
              </w:rPr>
            </w:pPr>
          </w:p>
          <w:p w14:paraId="1DD40F74" w14:textId="77777777" w:rsidR="004E4D06" w:rsidRPr="004E4D06" w:rsidRDefault="004E4D06" w:rsidP="004E4D06">
            <w:r w:rsidRPr="004E4D06">
              <w:t xml:space="preserve">UPDATE </w:t>
            </w:r>
            <w:proofErr w:type="spellStart"/>
            <w:r w:rsidRPr="004E4D06">
              <w:t>pesanan</w:t>
            </w:r>
            <w:proofErr w:type="spellEnd"/>
            <w:r w:rsidRPr="004E4D06">
              <w:t xml:space="preserve"> SET </w:t>
            </w:r>
            <w:proofErr w:type="spellStart"/>
            <w:r w:rsidRPr="004E4D06">
              <w:t>jumlah</w:t>
            </w:r>
            <w:proofErr w:type="spellEnd"/>
            <w:r w:rsidRPr="004E4D06">
              <w:t xml:space="preserve"> = 30 WHERE </w:t>
            </w:r>
            <w:proofErr w:type="spellStart"/>
            <w:r w:rsidRPr="004E4D06">
              <w:t>id_pesanan</w:t>
            </w:r>
            <w:proofErr w:type="spellEnd"/>
            <w:r w:rsidRPr="004E4D06">
              <w:t xml:space="preserve"> = 203;</w:t>
            </w:r>
          </w:p>
          <w:p w14:paraId="6B618877" w14:textId="77777777" w:rsidR="004E4D06" w:rsidRPr="004E4D06" w:rsidRDefault="004E4D06" w:rsidP="004E4D06">
            <w:r w:rsidRPr="004E4D06">
              <w:rPr>
                <w:b/>
                <w:bCs/>
              </w:rPr>
              <w:t>Output:</w:t>
            </w:r>
          </w:p>
          <w:p w14:paraId="17BD2755" w14:textId="77777777" w:rsidR="004E4D06" w:rsidRPr="004E4D06" w:rsidRDefault="004E4D06" w:rsidP="004E4D06">
            <w:r w:rsidRPr="004E4D06">
              <w:t xml:space="preserve">ERROR:  Stok </w:t>
            </w:r>
            <w:proofErr w:type="spellStart"/>
            <w:r w:rsidRPr="004E4D06">
              <w:t>tida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cukup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untuk</w:t>
            </w:r>
            <w:proofErr w:type="spellEnd"/>
            <w:r w:rsidRPr="004E4D06">
              <w:t xml:space="preserve"> update </w:t>
            </w:r>
            <w:proofErr w:type="spellStart"/>
            <w:r w:rsidRPr="004E4D06">
              <w:t>pesanan</w:t>
            </w:r>
            <w:proofErr w:type="spellEnd"/>
            <w:r w:rsidRPr="004E4D06">
              <w:t>!</w:t>
            </w:r>
          </w:p>
          <w:p w14:paraId="4E9AA326" w14:textId="77777777" w:rsidR="004E4D06" w:rsidRDefault="004E4D06" w:rsidP="004E4D06">
            <w:r w:rsidRPr="004E4D06">
              <w:t>CONTEXT: PL/</w:t>
            </w:r>
            <w:proofErr w:type="spellStart"/>
            <w:r w:rsidRPr="004E4D06">
              <w:t>pgSQL</w:t>
            </w:r>
            <w:proofErr w:type="spellEnd"/>
            <w:r w:rsidRPr="004E4D06">
              <w:t xml:space="preserve"> function </w:t>
            </w:r>
            <w:proofErr w:type="spellStart"/>
            <w:r w:rsidRPr="004E4D06">
              <w:t>fn_update_stok_</w:t>
            </w:r>
            <w:proofErr w:type="gramStart"/>
            <w:r w:rsidRPr="004E4D06">
              <w:t>validasi</w:t>
            </w:r>
            <w:proofErr w:type="spellEnd"/>
            <w:r w:rsidRPr="004E4D06">
              <w:t>(</w:t>
            </w:r>
            <w:proofErr w:type="gramEnd"/>
            <w:r w:rsidRPr="004E4D06">
              <w:t>) line 14 at RAISE</w:t>
            </w:r>
          </w:p>
          <w:p w14:paraId="412483C1" w14:textId="77777777" w:rsidR="004E4D06" w:rsidRPr="004E4D06" w:rsidRDefault="004E4D06" w:rsidP="004E4D06"/>
          <w:p w14:paraId="1D71B648" w14:textId="061FF5BF" w:rsidR="004E4D06" w:rsidRPr="004E4D06" w:rsidRDefault="004E4D06" w:rsidP="004E4D06">
            <w:proofErr w:type="spellStart"/>
            <w:r w:rsidRPr="004E4D06">
              <w:rPr>
                <w:b/>
                <w:bCs/>
              </w:rPr>
              <w:t>Penjelasan</w:t>
            </w:r>
            <w:proofErr w:type="spellEnd"/>
            <w:r w:rsidRPr="004E4D06">
              <w:rPr>
                <w:b/>
                <w:bCs/>
              </w:rPr>
              <w:t>:</w:t>
            </w:r>
            <w:r w:rsidRPr="004E4D06">
              <w:br/>
              <w:t xml:space="preserve">Trigger </w:t>
            </w:r>
            <w:proofErr w:type="spellStart"/>
            <w:r w:rsidRPr="004E4D06">
              <w:t>menolak</w:t>
            </w:r>
            <w:proofErr w:type="spellEnd"/>
            <w:r w:rsidRPr="004E4D06">
              <w:t xml:space="preserve"> update </w:t>
            </w:r>
            <w:proofErr w:type="spellStart"/>
            <w:r w:rsidRPr="004E4D06">
              <w:t>karena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tok</w:t>
            </w:r>
            <w:proofErr w:type="spellEnd"/>
            <w:r w:rsidRPr="004E4D06">
              <w:t xml:space="preserve"> yang </w:t>
            </w:r>
            <w:proofErr w:type="spellStart"/>
            <w:r w:rsidRPr="004E4D06">
              <w:t>tersedia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tidak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mencukupi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jumlah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baru</w:t>
            </w:r>
            <w:proofErr w:type="spellEnd"/>
            <w:r w:rsidRPr="004E4D06">
              <w:t>.</w:t>
            </w:r>
          </w:p>
          <w:p w14:paraId="2E6ABAF4" w14:textId="132343AE" w:rsidR="004E4D06" w:rsidRPr="004E4D06" w:rsidRDefault="004E4D06" w:rsidP="004E4D06"/>
          <w:p w14:paraId="4F92F177" w14:textId="2F9ED5D0" w:rsidR="004E4D06" w:rsidRDefault="004E4D06" w:rsidP="004E4D06">
            <w:pPr>
              <w:pStyle w:val="ListParagraph"/>
              <w:rPr>
                <w:b/>
                <w:bCs/>
              </w:rPr>
            </w:pPr>
            <w:r w:rsidRPr="004E4D06">
              <w:rPr>
                <w:b/>
                <w:bCs/>
              </w:rPr>
              <w:t xml:space="preserve">4. </w:t>
            </w:r>
            <w:r w:rsidRPr="004E4D06">
              <w:rPr>
                <w:b/>
                <w:bCs/>
              </w:rPr>
              <w:t xml:space="preserve">DELETE </w:t>
            </w:r>
            <w:proofErr w:type="spellStart"/>
            <w:r w:rsidRPr="004E4D06">
              <w:rPr>
                <w:b/>
                <w:bCs/>
              </w:rPr>
              <w:t>pesanan</w:t>
            </w:r>
            <w:proofErr w:type="spellEnd"/>
            <w:r w:rsidRPr="004E4D06">
              <w:rPr>
                <w:b/>
                <w:bCs/>
              </w:rPr>
              <w:t>:</w:t>
            </w:r>
          </w:p>
          <w:p w14:paraId="142D5656" w14:textId="77777777" w:rsidR="004E4D06" w:rsidRPr="004E4D06" w:rsidRDefault="004E4D06" w:rsidP="004E4D06">
            <w:pPr>
              <w:pStyle w:val="ListParagraph"/>
              <w:rPr>
                <w:b/>
                <w:bCs/>
              </w:rPr>
            </w:pPr>
          </w:p>
          <w:p w14:paraId="53463F5E" w14:textId="77777777" w:rsidR="004E4D06" w:rsidRDefault="004E4D06" w:rsidP="004E4D06">
            <w:r w:rsidRPr="004E4D06">
              <w:t xml:space="preserve">DELETE FROM </w:t>
            </w:r>
            <w:proofErr w:type="spellStart"/>
            <w:r w:rsidRPr="004E4D06">
              <w:t>pesanan</w:t>
            </w:r>
            <w:proofErr w:type="spellEnd"/>
            <w:r w:rsidRPr="004E4D06">
              <w:t xml:space="preserve"> WHERE </w:t>
            </w:r>
            <w:proofErr w:type="spellStart"/>
            <w:r w:rsidRPr="004E4D06">
              <w:t>id_pesanan</w:t>
            </w:r>
            <w:proofErr w:type="spellEnd"/>
            <w:r w:rsidRPr="004E4D06">
              <w:t xml:space="preserve"> = 203;</w:t>
            </w:r>
          </w:p>
          <w:p w14:paraId="38E36401" w14:textId="77777777" w:rsidR="004E4D06" w:rsidRPr="004E4D06" w:rsidRDefault="004E4D06" w:rsidP="004E4D06"/>
          <w:p w14:paraId="48F9CA85" w14:textId="77777777" w:rsidR="004E4D06" w:rsidRPr="004E4D06" w:rsidRDefault="004E4D06" w:rsidP="004E4D06">
            <w:r w:rsidRPr="004E4D06">
              <w:rPr>
                <w:b/>
                <w:bCs/>
              </w:rPr>
              <w:t>Output:</w:t>
            </w:r>
          </w:p>
          <w:p w14:paraId="31DB3432" w14:textId="77777777" w:rsidR="004E4D06" w:rsidRDefault="004E4D06" w:rsidP="004E4D06">
            <w:r w:rsidRPr="004E4D06">
              <w:t>DELETE 1</w:t>
            </w:r>
          </w:p>
          <w:p w14:paraId="39D9E800" w14:textId="77777777" w:rsidR="004E4D06" w:rsidRPr="004E4D06" w:rsidRDefault="004E4D06" w:rsidP="004E4D06"/>
          <w:p w14:paraId="416E40E0" w14:textId="77777777" w:rsidR="004E4D06" w:rsidRPr="004E4D06" w:rsidRDefault="004E4D06" w:rsidP="004E4D06">
            <w:proofErr w:type="spellStart"/>
            <w:r w:rsidRPr="004E4D06">
              <w:rPr>
                <w:b/>
                <w:bCs/>
              </w:rPr>
              <w:t>Penjelasan</w:t>
            </w:r>
            <w:proofErr w:type="spellEnd"/>
            <w:r w:rsidRPr="004E4D06">
              <w:rPr>
                <w:b/>
                <w:bCs/>
              </w:rPr>
              <w:t>:</w:t>
            </w:r>
            <w:r w:rsidRPr="004E4D06">
              <w:br/>
              <w:t xml:space="preserve">Stok </w:t>
            </w:r>
            <w:proofErr w:type="spellStart"/>
            <w:r w:rsidRPr="004E4D06">
              <w:t>kembali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bertambah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sesuai</w:t>
            </w:r>
            <w:proofErr w:type="spellEnd"/>
            <w:r w:rsidRPr="004E4D06">
              <w:t xml:space="preserve"> </w:t>
            </w:r>
            <w:proofErr w:type="spellStart"/>
            <w:r w:rsidRPr="004E4D06">
              <w:t>jumlah</w:t>
            </w:r>
            <w:proofErr w:type="spellEnd"/>
            <w:r w:rsidRPr="004E4D06">
              <w:t xml:space="preserve"> yang </w:t>
            </w:r>
            <w:proofErr w:type="spellStart"/>
            <w:r w:rsidRPr="004E4D06">
              <w:t>dihapus</w:t>
            </w:r>
            <w:proofErr w:type="spellEnd"/>
            <w:r w:rsidRPr="004E4D06">
              <w:t>.</w:t>
            </w:r>
          </w:p>
          <w:p w14:paraId="2A2F2DA0" w14:textId="1A1BC537" w:rsidR="004E4D06" w:rsidRPr="004E4D06" w:rsidRDefault="004E4D06" w:rsidP="004E4D06"/>
        </w:tc>
      </w:tr>
      <w:tr w:rsidR="002D0727" w14:paraId="70E0B861" w14:textId="77777777" w:rsidTr="004B338C">
        <w:tc>
          <w:tcPr>
            <w:tcW w:w="9016" w:type="dxa"/>
            <w:shd w:val="clear" w:color="auto" w:fill="F2F2F2" w:themeFill="background1" w:themeFillShade="F2"/>
          </w:tcPr>
          <w:p w14:paraId="70CC8394" w14:textId="77777777" w:rsidR="002D0727" w:rsidRPr="004D4D79" w:rsidRDefault="002D0727" w:rsidP="004B338C">
            <w:pPr>
              <w:jc w:val="center"/>
              <w:rPr>
                <w:b/>
                <w:bCs/>
                <w:noProof/>
              </w:rPr>
            </w:pPr>
            <w:r w:rsidRPr="004D4D79">
              <w:rPr>
                <w:b/>
                <w:bCs/>
              </w:rPr>
              <w:lastRenderedPageBreak/>
              <w:t xml:space="preserve">Hasil </w:t>
            </w:r>
            <w:proofErr w:type="spellStart"/>
            <w:r w:rsidRPr="004D4D79">
              <w:rPr>
                <w:b/>
                <w:bCs/>
              </w:rPr>
              <w:t>Eksekusi</w:t>
            </w:r>
            <w:proofErr w:type="spellEnd"/>
            <w:r w:rsidRPr="004D4D79">
              <w:rPr>
                <w:b/>
                <w:bCs/>
              </w:rPr>
              <w:t xml:space="preserve"> (Screenshot)</w:t>
            </w:r>
          </w:p>
        </w:tc>
      </w:tr>
      <w:tr w:rsidR="002D0727" w14:paraId="568FADE8" w14:textId="77777777" w:rsidTr="004B338C">
        <w:tc>
          <w:tcPr>
            <w:tcW w:w="9016" w:type="dxa"/>
          </w:tcPr>
          <w:p w14:paraId="7BEBB27E" w14:textId="77777777" w:rsidR="002D0727" w:rsidRDefault="00CC4387" w:rsidP="004B338C">
            <w:pPr>
              <w:rPr>
                <w:noProof/>
              </w:rPr>
            </w:pPr>
            <w:r>
              <w:rPr>
                <w:noProof/>
              </w:rPr>
              <w:t>2.a</w:t>
            </w:r>
          </w:p>
          <w:p w14:paraId="040EA3CA" w14:textId="77777777" w:rsidR="00CC4387" w:rsidRDefault="00CC4387" w:rsidP="004B338C">
            <w:pPr>
              <w:rPr>
                <w:noProof/>
              </w:rPr>
            </w:pPr>
            <w:r w:rsidRPr="00CC4387">
              <w:rPr>
                <w:noProof/>
              </w:rPr>
              <w:lastRenderedPageBreak/>
              <w:drawing>
                <wp:inline distT="0" distB="0" distL="0" distR="0" wp14:anchorId="33359738" wp14:editId="533DBDD0">
                  <wp:extent cx="5560060" cy="3126225"/>
                  <wp:effectExtent l="0" t="0" r="2540" b="0"/>
                  <wp:docPr id="40640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64048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5380" cy="3129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7C88BE" w14:textId="77777777" w:rsidR="00E60941" w:rsidRDefault="00E60941" w:rsidP="004B338C">
            <w:pPr>
              <w:rPr>
                <w:noProof/>
              </w:rPr>
            </w:pPr>
            <w:r>
              <w:rPr>
                <w:noProof/>
              </w:rPr>
              <w:t>2.b</w:t>
            </w:r>
          </w:p>
          <w:p w14:paraId="15C95D79" w14:textId="6F5BE86D" w:rsidR="00E60941" w:rsidRPr="00E60941" w:rsidRDefault="00E60941" w:rsidP="004B338C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valid</w:t>
            </w:r>
          </w:p>
          <w:p w14:paraId="586D328D" w14:textId="77777777" w:rsidR="00E60941" w:rsidRDefault="00E60941" w:rsidP="004B338C">
            <w:pPr>
              <w:rPr>
                <w:noProof/>
              </w:rPr>
            </w:pPr>
            <w:r w:rsidRPr="00E60941">
              <w:rPr>
                <w:noProof/>
              </w:rPr>
              <w:drawing>
                <wp:inline distT="0" distB="0" distL="0" distR="0" wp14:anchorId="2974034E" wp14:editId="4E8FE458">
                  <wp:extent cx="5516931" cy="3101975"/>
                  <wp:effectExtent l="0" t="0" r="7620" b="3175"/>
                  <wp:docPr id="1538912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891238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7159" cy="3102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B189E9" w14:textId="479CBB87" w:rsidR="00E60941" w:rsidRDefault="00E60941" w:rsidP="004B338C">
            <w:pPr>
              <w:rPr>
                <w:noProof/>
              </w:rPr>
            </w:pPr>
            <w:r>
              <w:rPr>
                <w:b/>
                <w:bCs/>
                <w:noProof/>
              </w:rPr>
              <w:t>Tidak valid</w:t>
            </w:r>
          </w:p>
          <w:p w14:paraId="51CD835B" w14:textId="36BB922D" w:rsidR="00E60941" w:rsidRPr="00E60941" w:rsidRDefault="00E60941" w:rsidP="004B338C">
            <w:pPr>
              <w:rPr>
                <w:noProof/>
              </w:rPr>
            </w:pPr>
            <w:r w:rsidRPr="00E60941">
              <w:rPr>
                <w:noProof/>
              </w:rPr>
              <w:lastRenderedPageBreak/>
              <w:drawing>
                <wp:inline distT="0" distB="0" distL="0" distR="0" wp14:anchorId="54E395E6" wp14:editId="06383E04">
                  <wp:extent cx="5547360" cy="3119084"/>
                  <wp:effectExtent l="0" t="0" r="0" b="5715"/>
                  <wp:docPr id="19183672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836720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2442" cy="31219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002064" w14:textId="77777777" w:rsidR="00E60941" w:rsidRDefault="00E60941" w:rsidP="004B338C">
            <w:pPr>
              <w:rPr>
                <w:noProof/>
              </w:rPr>
            </w:pPr>
            <w:r>
              <w:rPr>
                <w:noProof/>
              </w:rPr>
              <w:t>2.c</w:t>
            </w:r>
          </w:p>
          <w:p w14:paraId="097CB811" w14:textId="77777777" w:rsidR="00E60941" w:rsidRDefault="004E4D06" w:rsidP="004B338C">
            <w:pPr>
              <w:rPr>
                <w:noProof/>
              </w:rPr>
            </w:pPr>
            <w:r w:rsidRPr="004E4D06">
              <w:rPr>
                <w:noProof/>
              </w:rPr>
              <w:drawing>
                <wp:inline distT="0" distB="0" distL="0" distR="0" wp14:anchorId="2F1CF9DB" wp14:editId="13AC5E6A">
                  <wp:extent cx="5553710" cy="3122654"/>
                  <wp:effectExtent l="0" t="0" r="0" b="1905"/>
                  <wp:docPr id="19002754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27541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1519" cy="3127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00B6D7" w14:textId="76082B91" w:rsidR="004E4D06" w:rsidRDefault="004E4D06" w:rsidP="004B338C">
            <w:pPr>
              <w:rPr>
                <w:noProof/>
              </w:rPr>
            </w:pPr>
            <w:r w:rsidRPr="004E4D06">
              <w:rPr>
                <w:noProof/>
              </w:rPr>
              <w:lastRenderedPageBreak/>
              <w:drawing>
                <wp:inline distT="0" distB="0" distL="0" distR="0" wp14:anchorId="327C510A" wp14:editId="6D3F81E2">
                  <wp:extent cx="5483860" cy="3083380"/>
                  <wp:effectExtent l="0" t="0" r="2540" b="3175"/>
                  <wp:docPr id="18306466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646648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918" cy="3085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59FF3A" w14:textId="77777777" w:rsidR="004E4D06" w:rsidRDefault="004E4D06" w:rsidP="004B338C">
            <w:pPr>
              <w:rPr>
                <w:noProof/>
              </w:rPr>
            </w:pPr>
            <w:r>
              <w:rPr>
                <w:noProof/>
              </w:rPr>
              <w:t>2.d</w:t>
            </w:r>
          </w:p>
          <w:p w14:paraId="41203138" w14:textId="70D5E121" w:rsidR="00424810" w:rsidRDefault="00424810" w:rsidP="004B338C">
            <w:pPr>
              <w:rPr>
                <w:noProof/>
              </w:rPr>
            </w:pPr>
            <w:r>
              <w:rPr>
                <w:noProof/>
              </w:rPr>
              <w:t xml:space="preserve"> 1.</w:t>
            </w:r>
          </w:p>
          <w:p w14:paraId="6B32FBBD" w14:textId="77777777" w:rsidR="004E4D06" w:rsidRDefault="00424810" w:rsidP="004B338C">
            <w:pPr>
              <w:rPr>
                <w:noProof/>
              </w:rPr>
            </w:pPr>
            <w:r w:rsidRPr="00424810">
              <w:rPr>
                <w:noProof/>
              </w:rPr>
              <w:drawing>
                <wp:inline distT="0" distB="0" distL="0" distR="0" wp14:anchorId="581E7EC4" wp14:editId="5B166C4A">
                  <wp:extent cx="5483860" cy="3083380"/>
                  <wp:effectExtent l="0" t="0" r="2540" b="3175"/>
                  <wp:docPr id="3142380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23804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2114" cy="3088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E3444E" w14:textId="450C1E22" w:rsidR="00424810" w:rsidRDefault="00424810" w:rsidP="004B338C">
            <w:pPr>
              <w:rPr>
                <w:noProof/>
              </w:rPr>
            </w:pPr>
            <w:r>
              <w:rPr>
                <w:noProof/>
              </w:rPr>
              <w:t xml:space="preserve"> 2. </w:t>
            </w:r>
          </w:p>
          <w:p w14:paraId="19CD5777" w14:textId="77777777" w:rsidR="00424810" w:rsidRDefault="00424810" w:rsidP="004B338C">
            <w:pPr>
              <w:rPr>
                <w:noProof/>
              </w:rPr>
            </w:pPr>
            <w:r w:rsidRPr="00424810">
              <w:rPr>
                <w:noProof/>
              </w:rPr>
              <w:lastRenderedPageBreak/>
              <w:drawing>
                <wp:inline distT="0" distB="0" distL="0" distR="0" wp14:anchorId="76696188" wp14:editId="5A078E9E">
                  <wp:extent cx="5471160" cy="3076239"/>
                  <wp:effectExtent l="0" t="0" r="0" b="0"/>
                  <wp:docPr id="2421224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122437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7763" cy="3079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111E34" w14:textId="77777777" w:rsidR="00424810" w:rsidRDefault="00424810" w:rsidP="004B338C">
            <w:pPr>
              <w:rPr>
                <w:noProof/>
              </w:rPr>
            </w:pPr>
            <w:r>
              <w:rPr>
                <w:noProof/>
              </w:rPr>
              <w:t xml:space="preserve"> 3. </w:t>
            </w:r>
          </w:p>
          <w:p w14:paraId="6C3A0B03" w14:textId="77777777" w:rsidR="00424810" w:rsidRDefault="00424810" w:rsidP="004B338C">
            <w:pPr>
              <w:rPr>
                <w:noProof/>
              </w:rPr>
            </w:pPr>
            <w:r w:rsidRPr="00424810">
              <w:rPr>
                <w:noProof/>
              </w:rPr>
              <w:drawing>
                <wp:inline distT="0" distB="0" distL="0" distR="0" wp14:anchorId="49FDA047" wp14:editId="365B104E">
                  <wp:extent cx="5464810" cy="3072669"/>
                  <wp:effectExtent l="0" t="0" r="2540" b="0"/>
                  <wp:docPr id="18822145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21455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3087" cy="3077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002941" w14:textId="77777777" w:rsidR="00424810" w:rsidRDefault="00424810" w:rsidP="004B338C">
            <w:pPr>
              <w:rPr>
                <w:noProof/>
              </w:rPr>
            </w:pPr>
            <w:r>
              <w:rPr>
                <w:noProof/>
              </w:rPr>
              <w:t xml:space="preserve"> 4. </w:t>
            </w:r>
          </w:p>
          <w:p w14:paraId="780E4590" w14:textId="3FA415F1" w:rsidR="00424810" w:rsidRDefault="00424810" w:rsidP="004B338C">
            <w:pPr>
              <w:rPr>
                <w:noProof/>
              </w:rPr>
            </w:pPr>
            <w:r w:rsidRPr="00424810">
              <w:rPr>
                <w:noProof/>
              </w:rPr>
              <w:lastRenderedPageBreak/>
              <w:drawing>
                <wp:inline distT="0" distB="0" distL="0" distR="0" wp14:anchorId="14EA9BFD" wp14:editId="4531309D">
                  <wp:extent cx="5521960" cy="3104802"/>
                  <wp:effectExtent l="0" t="0" r="2540" b="635"/>
                  <wp:docPr id="19913968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1396895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7732" cy="3108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F98686" w14:textId="77777777" w:rsidR="002D0727" w:rsidRDefault="002D0727" w:rsidP="0011174D"/>
    <w:p w14:paraId="3BC017C8" w14:textId="57541C2E" w:rsidR="002D0727" w:rsidRPr="002C404F" w:rsidRDefault="002D0727" w:rsidP="002D0727">
      <w:pPr>
        <w:pStyle w:val="Heading1"/>
      </w:pPr>
      <w:r>
        <w:t>Soal No.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727" w14:paraId="34FB3D19" w14:textId="77777777" w:rsidTr="004B338C">
        <w:tc>
          <w:tcPr>
            <w:tcW w:w="9016" w:type="dxa"/>
            <w:shd w:val="clear" w:color="auto" w:fill="F2F2F2" w:themeFill="background1" w:themeFillShade="F2"/>
          </w:tcPr>
          <w:p w14:paraId="535D14FE" w14:textId="77777777" w:rsidR="002D0727" w:rsidRPr="004D4D79" w:rsidRDefault="002D0727" w:rsidP="004B338C">
            <w:pPr>
              <w:jc w:val="center"/>
              <w:rPr>
                <w:b/>
                <w:bCs/>
              </w:rPr>
            </w:pPr>
            <w:r w:rsidRPr="004D4D79">
              <w:rPr>
                <w:b/>
                <w:bCs/>
              </w:rPr>
              <w:t>Soal</w:t>
            </w:r>
          </w:p>
        </w:tc>
      </w:tr>
      <w:tr w:rsidR="003A621B" w14:paraId="7FBCE4C6" w14:textId="77777777" w:rsidTr="004B338C">
        <w:tc>
          <w:tcPr>
            <w:tcW w:w="9016" w:type="dxa"/>
          </w:tcPr>
          <w:p w14:paraId="02B6E7C8" w14:textId="6E28FB81" w:rsidR="005E0B28" w:rsidRDefault="005E0B28" w:rsidP="00B752BB">
            <w:pPr>
              <w:pStyle w:val="ListParagraph"/>
              <w:numPr>
                <w:ilvl w:val="0"/>
                <w:numId w:val="12"/>
              </w:numPr>
              <w:ind w:left="314" w:hanging="314"/>
            </w:pPr>
            <w:proofErr w:type="spellStart"/>
            <w:r>
              <w:t>Apakah</w:t>
            </w:r>
            <w:proofErr w:type="spellEnd"/>
            <w:r>
              <w:t xml:space="preserve"> Trigge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anggil</w:t>
            </w:r>
            <w:proofErr w:type="spellEnd"/>
            <w:r>
              <w:t xml:space="preserve"> Function? </w:t>
            </w:r>
            <w:proofErr w:type="spellStart"/>
            <w:r>
              <w:t>Sertakan</w:t>
            </w:r>
            <w:proofErr w:type="spellEnd"/>
            <w:r>
              <w:t xml:space="preserve"> </w:t>
            </w:r>
            <w:proofErr w:type="spellStart"/>
            <w:r>
              <w:t>referensinya</w:t>
            </w:r>
            <w:proofErr w:type="spellEnd"/>
            <w:r>
              <w:t>!</w:t>
            </w:r>
          </w:p>
          <w:p w14:paraId="3918C550" w14:textId="77777777" w:rsidR="005E0B28" w:rsidRDefault="005E0B28" w:rsidP="00B752BB">
            <w:pPr>
              <w:ind w:left="314" w:hanging="314"/>
            </w:pPr>
          </w:p>
          <w:p w14:paraId="2563C658" w14:textId="18594EBE" w:rsidR="000C7861" w:rsidRPr="000C7861" w:rsidRDefault="00E73FDB" w:rsidP="00B752BB">
            <w:pPr>
              <w:pStyle w:val="ListParagraph"/>
              <w:numPr>
                <w:ilvl w:val="0"/>
                <w:numId w:val="12"/>
              </w:numPr>
              <w:ind w:left="314" w:hanging="314"/>
            </w:pPr>
            <w:proofErr w:type="spellStart"/>
            <w:r>
              <w:t>Apakah</w:t>
            </w:r>
            <w:proofErr w:type="spellEnd"/>
            <w:r>
              <w:t xml:space="preserve"> Trigge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anggil</w:t>
            </w:r>
            <w:proofErr w:type="spellEnd"/>
            <w:r>
              <w:t xml:space="preserve"> Procedure?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jinya</w:t>
            </w:r>
            <w:proofErr w:type="spellEnd"/>
            <w:r>
              <w:t xml:space="preserve"> </w:t>
            </w:r>
            <w:proofErr w:type="spellStart"/>
            <w:r>
              <w:t>langsung</w:t>
            </w:r>
            <w:proofErr w:type="spellEnd"/>
            <w:r w:rsidR="005E0B28">
              <w:t xml:space="preserve">, dan </w:t>
            </w:r>
            <w:proofErr w:type="spellStart"/>
            <w:r w:rsidR="005E0B28">
              <w:t>sertakan</w:t>
            </w:r>
            <w:proofErr w:type="spellEnd"/>
            <w:r w:rsidR="005E0B28">
              <w:t xml:space="preserve"> </w:t>
            </w:r>
            <w:proofErr w:type="spellStart"/>
            <w:r w:rsidR="005E0B28">
              <w:t>referensinya</w:t>
            </w:r>
            <w:proofErr w:type="spellEnd"/>
            <w:r>
              <w:t>!</w:t>
            </w:r>
          </w:p>
        </w:tc>
      </w:tr>
      <w:tr w:rsidR="003A621B" w14:paraId="28BAE12D" w14:textId="77777777" w:rsidTr="004B338C">
        <w:tc>
          <w:tcPr>
            <w:tcW w:w="9016" w:type="dxa"/>
            <w:shd w:val="clear" w:color="auto" w:fill="F2F2F2" w:themeFill="background1" w:themeFillShade="F2"/>
          </w:tcPr>
          <w:p w14:paraId="0CA172B9" w14:textId="1B3C872D" w:rsidR="003A621B" w:rsidRPr="004D4D79" w:rsidRDefault="00D23423" w:rsidP="003A621B">
            <w:pPr>
              <w:jc w:val="center"/>
              <w:rPr>
                <w:b/>
                <w:bCs/>
              </w:rPr>
            </w:pPr>
            <w:proofErr w:type="spellStart"/>
            <w:r w:rsidRPr="004D4D79">
              <w:rPr>
                <w:b/>
                <w:bCs/>
              </w:rPr>
              <w:t>Jawaban</w:t>
            </w:r>
            <w:proofErr w:type="spellEnd"/>
            <w:r w:rsidRPr="004D4D79"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Penjelasan</w:t>
            </w:r>
            <w:proofErr w:type="spellEnd"/>
            <w:r>
              <w:rPr>
                <w:b/>
                <w:bCs/>
              </w:rPr>
              <w:t xml:space="preserve"> dan </w:t>
            </w:r>
            <w:r w:rsidRPr="004D4D79">
              <w:rPr>
                <w:b/>
                <w:bCs/>
              </w:rPr>
              <w:t>Syntax)</w:t>
            </w:r>
          </w:p>
        </w:tc>
      </w:tr>
      <w:tr w:rsidR="003A621B" w14:paraId="271937F9" w14:textId="77777777" w:rsidTr="004B338C">
        <w:tc>
          <w:tcPr>
            <w:tcW w:w="9016" w:type="dxa"/>
          </w:tcPr>
          <w:p w14:paraId="76D4230E" w14:textId="36D302E7" w:rsidR="00CD0202" w:rsidRPr="00CD0202" w:rsidRDefault="00CD0202" w:rsidP="00CD0202">
            <w:r>
              <w:t xml:space="preserve">3.a. </w:t>
            </w:r>
            <w:proofErr w:type="spellStart"/>
            <w:r w:rsidRPr="00CD0202">
              <w:rPr>
                <w:b/>
                <w:bCs/>
              </w:rPr>
              <w:t>Apakah</w:t>
            </w:r>
            <w:proofErr w:type="spellEnd"/>
            <w:r w:rsidRPr="00CD0202">
              <w:rPr>
                <w:b/>
                <w:bCs/>
              </w:rPr>
              <w:t xml:space="preserve"> Trigger </w:t>
            </w:r>
            <w:proofErr w:type="spellStart"/>
            <w:r w:rsidRPr="00CD0202">
              <w:rPr>
                <w:b/>
                <w:bCs/>
              </w:rPr>
              <w:t>dapat</w:t>
            </w:r>
            <w:proofErr w:type="spellEnd"/>
            <w:r w:rsidRPr="00CD0202">
              <w:rPr>
                <w:b/>
                <w:bCs/>
              </w:rPr>
              <w:t xml:space="preserve"> </w:t>
            </w:r>
            <w:proofErr w:type="spellStart"/>
            <w:r w:rsidRPr="00CD0202">
              <w:rPr>
                <w:b/>
                <w:bCs/>
              </w:rPr>
              <w:t>memanggil</w:t>
            </w:r>
            <w:proofErr w:type="spellEnd"/>
            <w:r w:rsidRPr="00CD0202">
              <w:rPr>
                <w:b/>
                <w:bCs/>
              </w:rPr>
              <w:t xml:space="preserve"> Function?</w:t>
            </w:r>
          </w:p>
          <w:p w14:paraId="09B200AE" w14:textId="77777777" w:rsidR="00CD0202" w:rsidRDefault="00AC3113" w:rsidP="00AC3113">
            <w:pPr>
              <w:rPr>
                <w:b/>
                <w:bCs/>
              </w:rPr>
            </w:pPr>
            <w:proofErr w:type="spellStart"/>
            <w:r w:rsidRPr="00AC3113">
              <w:rPr>
                <w:b/>
                <w:bCs/>
              </w:rPr>
              <w:t>Jawaban</w:t>
            </w:r>
            <w:proofErr w:type="spellEnd"/>
            <w:r w:rsidRPr="00AC3113">
              <w:rPr>
                <w:b/>
                <w:bCs/>
              </w:rPr>
              <w:t>:</w:t>
            </w:r>
            <w:r w:rsidRPr="00AC3113">
              <w:t xml:space="preserve"> Ya. </w:t>
            </w:r>
            <w:proofErr w:type="spellStart"/>
            <w:r w:rsidRPr="00AC3113">
              <w:rPr>
                <w:b/>
                <w:bCs/>
              </w:rPr>
              <w:t>Penjelasan</w:t>
            </w:r>
            <w:proofErr w:type="spellEnd"/>
            <w:r w:rsidRPr="00AC3113">
              <w:rPr>
                <w:b/>
                <w:bCs/>
              </w:rPr>
              <w:t>:</w:t>
            </w:r>
            <w:r w:rsidRPr="00AC3113">
              <w:t xml:space="preserve"> Ini </w:t>
            </w:r>
            <w:proofErr w:type="spellStart"/>
            <w:r w:rsidRPr="00AC3113">
              <w:t>adalah</w:t>
            </w:r>
            <w:proofErr w:type="spellEnd"/>
            <w:r w:rsidRPr="00AC3113">
              <w:t xml:space="preserve"> </w:t>
            </w:r>
            <w:proofErr w:type="spellStart"/>
            <w:r w:rsidRPr="00AC3113">
              <w:t>mekanisme</w:t>
            </w:r>
            <w:proofErr w:type="spellEnd"/>
            <w:r w:rsidRPr="00AC3113">
              <w:t xml:space="preserve"> </w:t>
            </w:r>
            <w:proofErr w:type="spellStart"/>
            <w:r w:rsidRPr="00AC3113">
              <w:t>standar</w:t>
            </w:r>
            <w:proofErr w:type="spellEnd"/>
            <w:r w:rsidRPr="00AC3113">
              <w:t xml:space="preserve"> di PostgreSQL. Trigger </w:t>
            </w:r>
            <w:proofErr w:type="spellStart"/>
            <w:r w:rsidRPr="00AC3113">
              <w:rPr>
                <w:i/>
                <w:iCs/>
              </w:rPr>
              <w:t>harus</w:t>
            </w:r>
            <w:proofErr w:type="spellEnd"/>
            <w:r w:rsidRPr="00AC3113">
              <w:t xml:space="preserve"> </w:t>
            </w:r>
            <w:proofErr w:type="spellStart"/>
            <w:r w:rsidRPr="00AC3113">
              <w:t>memanggil</w:t>
            </w:r>
            <w:proofErr w:type="spellEnd"/>
            <w:r w:rsidRPr="00AC3113">
              <w:t xml:space="preserve"> function yang RETURNS TRIGGER. </w:t>
            </w:r>
            <w:r w:rsidRPr="00AC3113">
              <w:rPr>
                <w:b/>
                <w:bCs/>
              </w:rPr>
              <w:t>Code Syntax (</w:t>
            </w:r>
            <w:proofErr w:type="spellStart"/>
            <w:r w:rsidRPr="00AC3113">
              <w:rPr>
                <w:b/>
                <w:bCs/>
              </w:rPr>
              <w:t>Contoh</w:t>
            </w:r>
            <w:proofErr w:type="spellEnd"/>
            <w:r w:rsidRPr="00AC3113">
              <w:rPr>
                <w:b/>
                <w:bCs/>
              </w:rPr>
              <w:t>):</w:t>
            </w:r>
            <w:r w:rsidRPr="00AC3113">
              <w:t xml:space="preserve"> Code syntax </w:t>
            </w:r>
            <w:proofErr w:type="spellStart"/>
            <w:r w:rsidRPr="00AC3113">
              <w:t>untuk</w:t>
            </w:r>
            <w:proofErr w:type="spellEnd"/>
            <w:r w:rsidRPr="00AC3113">
              <w:t xml:space="preserve"> </w:t>
            </w:r>
            <w:proofErr w:type="spellStart"/>
            <w:r w:rsidRPr="00AC3113">
              <w:t>ini</w:t>
            </w:r>
            <w:proofErr w:type="spellEnd"/>
            <w:r w:rsidRPr="00AC3113">
              <w:t xml:space="preserve"> </w:t>
            </w:r>
            <w:proofErr w:type="spellStart"/>
            <w:r w:rsidRPr="00AC3113">
              <w:t>sudah</w:t>
            </w:r>
            <w:proofErr w:type="spellEnd"/>
            <w:r w:rsidRPr="00AC3113">
              <w:t xml:space="preserve"> </w:t>
            </w:r>
            <w:proofErr w:type="spellStart"/>
            <w:r w:rsidRPr="00AC3113">
              <w:t>disediakan</w:t>
            </w:r>
            <w:proofErr w:type="spellEnd"/>
            <w:r w:rsidRPr="00AC3113">
              <w:t xml:space="preserve"> dan </w:t>
            </w:r>
            <w:proofErr w:type="spellStart"/>
            <w:r w:rsidRPr="00AC3113">
              <w:t>berhasil</w:t>
            </w:r>
            <w:proofErr w:type="spellEnd"/>
            <w:r w:rsidRPr="00AC3113">
              <w:t xml:space="preserve"> </w:t>
            </w:r>
            <w:proofErr w:type="spellStart"/>
            <w:r w:rsidRPr="00AC3113">
              <w:t>dijalankan</w:t>
            </w:r>
            <w:proofErr w:type="spellEnd"/>
            <w:r w:rsidRPr="00AC3113">
              <w:t xml:space="preserve"> pada </w:t>
            </w:r>
            <w:r w:rsidRPr="00AC3113">
              <w:rPr>
                <w:b/>
                <w:bCs/>
              </w:rPr>
              <w:t>Soal No. 1</w:t>
            </w:r>
          </w:p>
          <w:p w14:paraId="5A337921" w14:textId="77777777" w:rsidR="00CF0B28" w:rsidRPr="00CF0B28" w:rsidRDefault="00CF0B28" w:rsidP="00CF0B28">
            <w:pPr>
              <w:rPr>
                <w:b/>
                <w:bCs/>
              </w:rPr>
            </w:pPr>
            <w:proofErr w:type="spellStart"/>
            <w:r w:rsidRPr="00CF0B28">
              <w:rPr>
                <w:b/>
                <w:bCs/>
              </w:rPr>
              <w:t>Referensi</w:t>
            </w:r>
            <w:proofErr w:type="spellEnd"/>
            <w:r w:rsidRPr="00CF0B28">
              <w:rPr>
                <w:b/>
                <w:bCs/>
              </w:rPr>
              <w:t>:</w:t>
            </w:r>
          </w:p>
          <w:p w14:paraId="03BAD656" w14:textId="77777777" w:rsidR="00CF0B28" w:rsidRPr="00CF0B28" w:rsidRDefault="00CF0B28" w:rsidP="00CF0B28">
            <w:pPr>
              <w:pStyle w:val="ListParagraph"/>
              <w:numPr>
                <w:ilvl w:val="0"/>
                <w:numId w:val="20"/>
              </w:numPr>
            </w:pPr>
            <w:proofErr w:type="spellStart"/>
            <w:r w:rsidRPr="00CF0B28">
              <w:rPr>
                <w:b/>
                <w:bCs/>
              </w:rPr>
              <w:t>Referensi</w:t>
            </w:r>
            <w:proofErr w:type="spellEnd"/>
            <w:r w:rsidRPr="00CF0B28">
              <w:rPr>
                <w:b/>
                <w:bCs/>
              </w:rPr>
              <w:t xml:space="preserve"> Internal (Soal No. 1):</w:t>
            </w:r>
            <w:r w:rsidRPr="00CF0B28">
              <w:t xml:space="preserve"> </w:t>
            </w:r>
            <w:proofErr w:type="spellStart"/>
            <w:r w:rsidRPr="00CF0B28">
              <w:t>Pengerjaan</w:t>
            </w:r>
            <w:proofErr w:type="spellEnd"/>
            <w:r w:rsidRPr="00CF0B28">
              <w:t xml:space="preserve"> pada Soal No. 1 di </w:t>
            </w:r>
            <w:proofErr w:type="spellStart"/>
            <w:r w:rsidRPr="00CF0B28">
              <w:t>dokume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ini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adalah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bukti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langsung</w:t>
            </w:r>
            <w:proofErr w:type="spellEnd"/>
            <w:r w:rsidRPr="00CF0B28">
              <w:t xml:space="preserve">. Trigger </w:t>
            </w:r>
            <w:proofErr w:type="spellStart"/>
            <w:r w:rsidRPr="00CF0B28">
              <w:t>trg_update_stok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dibuat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menggunaka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sintaks</w:t>
            </w:r>
            <w:proofErr w:type="spellEnd"/>
            <w:r w:rsidRPr="00CF0B28">
              <w:t xml:space="preserve"> EXECUTE FUNCTION </w:t>
            </w:r>
            <w:proofErr w:type="spellStart"/>
            <w:r w:rsidRPr="00CF0B28">
              <w:t>fn_update_</w:t>
            </w:r>
            <w:proofErr w:type="gramStart"/>
            <w:r w:rsidRPr="00CF0B28">
              <w:t>stok</w:t>
            </w:r>
            <w:proofErr w:type="spellEnd"/>
            <w:r w:rsidRPr="00CF0B28">
              <w:t>(</w:t>
            </w:r>
            <w:proofErr w:type="gramEnd"/>
            <w:r w:rsidRPr="00CF0B28">
              <w:t>);.</w:t>
            </w:r>
          </w:p>
          <w:p w14:paraId="351DEBF7" w14:textId="1FF9CCA2" w:rsidR="00CF0B28" w:rsidRPr="00CF0B28" w:rsidRDefault="00CF0B28" w:rsidP="00CF0B28">
            <w:pPr>
              <w:pStyle w:val="ListParagraph"/>
              <w:numPr>
                <w:ilvl w:val="0"/>
                <w:numId w:val="20"/>
              </w:numPr>
              <w:rPr>
                <w:b/>
                <w:bCs/>
              </w:rPr>
            </w:pPr>
            <w:proofErr w:type="spellStart"/>
            <w:r w:rsidRPr="00CF0B28">
              <w:rPr>
                <w:b/>
                <w:bCs/>
              </w:rPr>
              <w:t>Referensi</w:t>
            </w:r>
            <w:proofErr w:type="spellEnd"/>
            <w:r w:rsidRPr="00CF0B28">
              <w:rPr>
                <w:b/>
                <w:bCs/>
              </w:rPr>
              <w:t xml:space="preserve"> Eksternal: </w:t>
            </w:r>
            <w:proofErr w:type="spellStart"/>
            <w:r w:rsidRPr="00CF0B28">
              <w:t>Dokumentasi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resmi</w:t>
            </w:r>
            <w:proofErr w:type="spellEnd"/>
            <w:r w:rsidRPr="00CF0B28">
              <w:t xml:space="preserve"> PostgreSQL dan </w:t>
            </w:r>
            <w:proofErr w:type="spellStart"/>
            <w:r w:rsidRPr="00CF0B28">
              <w:t>referensi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dari</w:t>
            </w:r>
            <w:proofErr w:type="spellEnd"/>
            <w:r w:rsidRPr="00CF0B28">
              <w:t xml:space="preserve"> Neon </w:t>
            </w:r>
            <w:proofErr w:type="spellStart"/>
            <w:r w:rsidRPr="00CF0B28">
              <w:t>secara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eksplisit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menyataka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sintaks</w:t>
            </w:r>
            <w:proofErr w:type="spellEnd"/>
            <w:r w:rsidRPr="00CF0B28">
              <w:t xml:space="preserve"> CREATE TRIGGER ... EXECUTE FUNCTION </w:t>
            </w:r>
            <w:proofErr w:type="spellStart"/>
            <w:r w:rsidRPr="00CF0B28">
              <w:t>function_</w:t>
            </w:r>
            <w:proofErr w:type="gramStart"/>
            <w:r w:rsidRPr="00CF0B28">
              <w:t>name</w:t>
            </w:r>
            <w:proofErr w:type="spellEnd"/>
            <w:r w:rsidRPr="00CF0B28">
              <w:t>(</w:t>
            </w:r>
            <w:proofErr w:type="gramEnd"/>
            <w:r w:rsidRPr="00CF0B28">
              <w:t>).</w:t>
            </w:r>
          </w:p>
          <w:p w14:paraId="2AD35698" w14:textId="77777777" w:rsidR="00AC3113" w:rsidRDefault="00AC3113" w:rsidP="00AC3113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Syntax :</w:t>
            </w:r>
            <w:proofErr w:type="gramEnd"/>
          </w:p>
          <w:p w14:paraId="60F35D24" w14:textId="77777777" w:rsidR="00AC3113" w:rsidRDefault="00AC3113" w:rsidP="00AC3113">
            <w:r>
              <w:t xml:space="preserve">-- Function </w:t>
            </w:r>
            <w:proofErr w:type="spellStart"/>
            <w:r>
              <w:t>dari</w:t>
            </w:r>
            <w:proofErr w:type="spellEnd"/>
            <w:r>
              <w:t xml:space="preserve"> Soal 1 (</w:t>
            </w:r>
            <w:proofErr w:type="spellStart"/>
            <w:r>
              <w:t>Contoh</w:t>
            </w:r>
            <w:proofErr w:type="spellEnd"/>
            <w:r>
              <w:t xml:space="preserve"> Function)</w:t>
            </w:r>
          </w:p>
          <w:p w14:paraId="73491FAB" w14:textId="77777777" w:rsidR="00AC3113" w:rsidRDefault="00AC3113" w:rsidP="00AC3113">
            <w:r>
              <w:t xml:space="preserve">CREATE OR REPLACE FUNCTION </w:t>
            </w:r>
            <w:proofErr w:type="spellStart"/>
            <w:r>
              <w:t>fn_update_</w:t>
            </w:r>
            <w:proofErr w:type="gramStart"/>
            <w:r>
              <w:t>stok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5750CB0C" w14:textId="77777777" w:rsidR="00AC3113" w:rsidRDefault="00AC3113" w:rsidP="00AC3113">
            <w:r>
              <w:t xml:space="preserve">  RETURNS TRIGGER</w:t>
            </w:r>
          </w:p>
          <w:p w14:paraId="518A62CD" w14:textId="77777777" w:rsidR="00AC3113" w:rsidRDefault="00AC3113" w:rsidP="00AC3113">
            <w:r>
              <w:t xml:space="preserve">  LANGUAGE PLPGSQL</w:t>
            </w:r>
          </w:p>
          <w:p w14:paraId="44FD2B56" w14:textId="77777777" w:rsidR="00AC3113" w:rsidRDefault="00AC3113" w:rsidP="00AC3113">
            <w:r>
              <w:t xml:space="preserve">  AS</w:t>
            </w:r>
          </w:p>
          <w:p w14:paraId="3F746C6A" w14:textId="77777777" w:rsidR="00AC3113" w:rsidRDefault="00AC3113" w:rsidP="00AC3113">
            <w:r>
              <w:t>$$</w:t>
            </w:r>
          </w:p>
          <w:p w14:paraId="7070071B" w14:textId="77777777" w:rsidR="00AC3113" w:rsidRDefault="00AC3113" w:rsidP="00AC3113">
            <w:r>
              <w:t>BEGIN</w:t>
            </w:r>
          </w:p>
          <w:p w14:paraId="2BAEBC4A" w14:textId="77777777" w:rsidR="00AC3113" w:rsidRDefault="00AC3113" w:rsidP="00AC3113">
            <w:r>
              <w:tab/>
              <w:t>RETURN NULL;</w:t>
            </w:r>
          </w:p>
          <w:p w14:paraId="697A3527" w14:textId="77777777" w:rsidR="00AC3113" w:rsidRDefault="00AC3113" w:rsidP="00AC3113">
            <w:r>
              <w:t>END;</w:t>
            </w:r>
          </w:p>
          <w:p w14:paraId="105603F2" w14:textId="77777777" w:rsidR="00AC3113" w:rsidRDefault="00AC3113" w:rsidP="00AC3113">
            <w:r>
              <w:t>$$;</w:t>
            </w:r>
          </w:p>
          <w:p w14:paraId="4EE2082C" w14:textId="77777777" w:rsidR="00AC3113" w:rsidRDefault="00AC3113" w:rsidP="00AC3113"/>
          <w:p w14:paraId="50604EBC" w14:textId="77777777" w:rsidR="00AC3113" w:rsidRDefault="00AC3113" w:rsidP="00AC3113">
            <w:r>
              <w:t xml:space="preserve">-- Trigger </w:t>
            </w:r>
            <w:proofErr w:type="spellStart"/>
            <w:r>
              <w:t>dari</w:t>
            </w:r>
            <w:proofErr w:type="spellEnd"/>
            <w:r>
              <w:t xml:space="preserve"> Soal 1 (</w:t>
            </w:r>
            <w:proofErr w:type="spellStart"/>
            <w:r>
              <w:t>Memanggil</w:t>
            </w:r>
            <w:proofErr w:type="spellEnd"/>
            <w:r>
              <w:t xml:space="preserve"> Function)</w:t>
            </w:r>
          </w:p>
          <w:p w14:paraId="19B95878" w14:textId="77777777" w:rsidR="00AC3113" w:rsidRDefault="00AC3113" w:rsidP="00AC3113">
            <w:r>
              <w:lastRenderedPageBreak/>
              <w:t xml:space="preserve">CREATE OR REPLACE TRIGGER </w:t>
            </w:r>
            <w:proofErr w:type="spellStart"/>
            <w:r>
              <w:t>trg_update_stok</w:t>
            </w:r>
            <w:proofErr w:type="spellEnd"/>
          </w:p>
          <w:p w14:paraId="7683A2B8" w14:textId="77777777" w:rsidR="00AC3113" w:rsidRDefault="00AC3113" w:rsidP="00AC3113">
            <w:r>
              <w:t xml:space="preserve">  AFTER INSERT OR UPDATE OR DELETE on </w:t>
            </w:r>
            <w:proofErr w:type="spellStart"/>
            <w:r>
              <w:t>pesanan</w:t>
            </w:r>
            <w:proofErr w:type="spellEnd"/>
          </w:p>
          <w:p w14:paraId="330676B7" w14:textId="77777777" w:rsidR="00AC3113" w:rsidRDefault="00AC3113" w:rsidP="00AC3113">
            <w:r>
              <w:t xml:space="preserve">  FOR EACH ROW</w:t>
            </w:r>
          </w:p>
          <w:p w14:paraId="25F1F4D8" w14:textId="77777777" w:rsidR="00AC3113" w:rsidRDefault="00AC3113" w:rsidP="00AC3113">
            <w:r>
              <w:t xml:space="preserve">  EXECUTE FUNCTION </w:t>
            </w:r>
            <w:proofErr w:type="spellStart"/>
            <w:r>
              <w:t>fn_update_</w:t>
            </w:r>
            <w:proofErr w:type="gramStart"/>
            <w:r>
              <w:t>stok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235834E8" w14:textId="77777777" w:rsidR="00CF0B28" w:rsidRDefault="00CF0B28" w:rsidP="00AC3113"/>
          <w:p w14:paraId="5C3A10E1" w14:textId="77777777" w:rsidR="00CF0B28" w:rsidRDefault="00CF0B28" w:rsidP="00AC3113">
            <w:r>
              <w:t xml:space="preserve">3b. </w:t>
            </w:r>
          </w:p>
          <w:p w14:paraId="7B7EAD64" w14:textId="3AA67489" w:rsidR="00CF0B28" w:rsidRDefault="00CF0B28" w:rsidP="00AC3113">
            <w:r w:rsidRPr="00CF0B28">
              <w:rPr>
                <w:b/>
                <w:bCs/>
              </w:rPr>
              <w:t xml:space="preserve">Langkah 1: </w:t>
            </w:r>
            <w:proofErr w:type="spellStart"/>
            <w:r w:rsidRPr="00CF0B28">
              <w:rPr>
                <w:b/>
                <w:bCs/>
              </w:rPr>
              <w:t>Membuat</w:t>
            </w:r>
            <w:proofErr w:type="spellEnd"/>
            <w:r w:rsidRPr="00CF0B28">
              <w:rPr>
                <w:b/>
                <w:bCs/>
              </w:rPr>
              <w:t xml:space="preserve"> Procedure (Ini </w:t>
            </w:r>
            <w:proofErr w:type="spellStart"/>
            <w:r w:rsidRPr="00CF0B28">
              <w:rPr>
                <w:b/>
                <w:bCs/>
              </w:rPr>
              <w:t>akan</w:t>
            </w:r>
            <w:proofErr w:type="spellEnd"/>
            <w:r w:rsidRPr="00CF0B28">
              <w:rPr>
                <w:b/>
                <w:bCs/>
              </w:rPr>
              <w:t xml:space="preserve"> SUKSES)</w:t>
            </w:r>
            <w:r w:rsidRPr="00CF0B28">
              <w:t xml:space="preserve"> </w:t>
            </w:r>
            <w:proofErr w:type="spellStart"/>
            <w:r w:rsidRPr="00CF0B28">
              <w:t>Pertama</w:t>
            </w:r>
            <w:proofErr w:type="spellEnd"/>
            <w:r w:rsidRPr="00CF0B28">
              <w:t xml:space="preserve">, buat </w:t>
            </w:r>
            <w:proofErr w:type="spellStart"/>
            <w:r w:rsidRPr="00CF0B28">
              <w:t>sebuah</w:t>
            </w:r>
            <w:proofErr w:type="spellEnd"/>
            <w:r w:rsidRPr="00CF0B28">
              <w:t xml:space="preserve"> PROCEDURE </w:t>
            </w:r>
            <w:proofErr w:type="spellStart"/>
            <w:r w:rsidRPr="00CF0B28">
              <w:t>sederhana</w:t>
            </w:r>
            <w:proofErr w:type="spellEnd"/>
          </w:p>
          <w:p w14:paraId="6584146A" w14:textId="531FC318" w:rsidR="00CF0B28" w:rsidRDefault="00CF0B28" w:rsidP="00AC3113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Syntax :</w:t>
            </w:r>
            <w:proofErr w:type="gramEnd"/>
          </w:p>
          <w:p w14:paraId="62D1F744" w14:textId="77777777" w:rsidR="00CF0B28" w:rsidRDefault="00CF0B28" w:rsidP="00CF0B28">
            <w:r>
              <w:t xml:space="preserve">-- </w:t>
            </w:r>
            <w:proofErr w:type="spellStart"/>
            <w:r>
              <w:t>Membuat</w:t>
            </w:r>
            <w:proofErr w:type="spellEnd"/>
            <w:r>
              <w:t xml:space="preserve"> PROCEDURE (</w:t>
            </w:r>
            <w:proofErr w:type="spellStart"/>
            <w:r>
              <w:t>bukan</w:t>
            </w:r>
            <w:proofErr w:type="spellEnd"/>
            <w:r>
              <w:t xml:space="preserve"> function)</w:t>
            </w:r>
          </w:p>
          <w:p w14:paraId="2C07C432" w14:textId="77777777" w:rsidR="00CF0B28" w:rsidRDefault="00CF0B28" w:rsidP="00CF0B28">
            <w:r>
              <w:t xml:space="preserve">CREATE OR REPLACE PROCEDURE </w:t>
            </w:r>
            <w:proofErr w:type="spellStart"/>
            <w:r>
              <w:t>p_test_</w:t>
            </w:r>
            <w:proofErr w:type="gramStart"/>
            <w:r>
              <w:t>trigger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40FE797F" w14:textId="77777777" w:rsidR="00CF0B28" w:rsidRDefault="00CF0B28" w:rsidP="00CF0B28">
            <w:r>
              <w:t>LANGUAGE PLPGSQL</w:t>
            </w:r>
          </w:p>
          <w:p w14:paraId="7D87D3FA" w14:textId="77777777" w:rsidR="00CF0B28" w:rsidRDefault="00CF0B28" w:rsidP="00CF0B28">
            <w:r>
              <w:t>AS $$</w:t>
            </w:r>
          </w:p>
          <w:p w14:paraId="5EDC0BAA" w14:textId="77777777" w:rsidR="00CF0B28" w:rsidRDefault="00CF0B28" w:rsidP="00CF0B28">
            <w:r>
              <w:t>BEGIN</w:t>
            </w:r>
          </w:p>
          <w:p w14:paraId="3AB85DB0" w14:textId="77777777" w:rsidR="00CF0B28" w:rsidRDefault="00CF0B28" w:rsidP="00CF0B28">
            <w:r>
              <w:t xml:space="preserve">    -- Isi </w:t>
            </w:r>
            <w:proofErr w:type="spellStart"/>
            <w:r>
              <w:t>prosedu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penting</w:t>
            </w:r>
            <w:proofErr w:type="spellEnd"/>
            <w:r>
              <w:t xml:space="preserve">, </w:t>
            </w:r>
          </w:p>
          <w:p w14:paraId="4DEEF61D" w14:textId="77777777" w:rsidR="00CF0B28" w:rsidRDefault="00CF0B28" w:rsidP="00CF0B28">
            <w:r>
              <w:t xml:space="preserve">    --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ktikan</w:t>
            </w:r>
            <w:proofErr w:type="spellEnd"/>
            <w:r>
              <w:t xml:space="preserve"> </w:t>
            </w:r>
            <w:proofErr w:type="spellStart"/>
            <w:r>
              <w:t>i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'PROCEDURE'</w:t>
            </w:r>
          </w:p>
          <w:p w14:paraId="636493D2" w14:textId="77777777" w:rsidR="00CF0B28" w:rsidRDefault="00CF0B28" w:rsidP="00CF0B28">
            <w:r>
              <w:t>END;</w:t>
            </w:r>
          </w:p>
          <w:p w14:paraId="148D0905" w14:textId="2487BE9A" w:rsidR="00CF0B28" w:rsidRDefault="00CF0B28" w:rsidP="00CF0B28">
            <w:r>
              <w:t>$$;</w:t>
            </w:r>
          </w:p>
          <w:p w14:paraId="6EC576CD" w14:textId="77777777" w:rsidR="00CF0B28" w:rsidRPr="00CF0B28" w:rsidRDefault="00CF0B28" w:rsidP="00CF0B28"/>
          <w:p w14:paraId="212B2255" w14:textId="77777777" w:rsidR="00CF0B28" w:rsidRPr="00CF0B28" w:rsidRDefault="00CF0B28" w:rsidP="00CF0B28">
            <w:r w:rsidRPr="00CF0B28">
              <w:rPr>
                <w:b/>
                <w:bCs/>
              </w:rPr>
              <w:t xml:space="preserve">Langkah 2: </w:t>
            </w:r>
            <w:proofErr w:type="spellStart"/>
            <w:r w:rsidRPr="00CF0B28">
              <w:rPr>
                <w:b/>
                <w:bCs/>
              </w:rPr>
              <w:t>Percobaan</w:t>
            </w:r>
            <w:proofErr w:type="spellEnd"/>
            <w:r w:rsidRPr="00CF0B28">
              <w:rPr>
                <w:b/>
                <w:bCs/>
              </w:rPr>
              <w:t xml:space="preserve"> </w:t>
            </w:r>
            <w:proofErr w:type="spellStart"/>
            <w:r w:rsidRPr="00CF0B28">
              <w:rPr>
                <w:b/>
                <w:bCs/>
              </w:rPr>
              <w:t>membuat</w:t>
            </w:r>
            <w:proofErr w:type="spellEnd"/>
            <w:r w:rsidRPr="00CF0B28">
              <w:rPr>
                <w:b/>
                <w:bCs/>
              </w:rPr>
              <w:t xml:space="preserve"> Trigger </w:t>
            </w:r>
            <w:proofErr w:type="spellStart"/>
            <w:r w:rsidRPr="00CF0B28">
              <w:rPr>
                <w:b/>
                <w:bCs/>
              </w:rPr>
              <w:t>memanggil</w:t>
            </w:r>
            <w:proofErr w:type="spellEnd"/>
            <w:r w:rsidRPr="00CF0B28">
              <w:rPr>
                <w:b/>
                <w:bCs/>
              </w:rPr>
              <w:t xml:space="preserve"> Procedure (Ini </w:t>
            </w:r>
            <w:proofErr w:type="spellStart"/>
            <w:r w:rsidRPr="00CF0B28">
              <w:rPr>
                <w:b/>
                <w:bCs/>
              </w:rPr>
              <w:t>akan</w:t>
            </w:r>
            <w:proofErr w:type="spellEnd"/>
            <w:r w:rsidRPr="00CF0B28">
              <w:rPr>
                <w:b/>
                <w:bCs/>
              </w:rPr>
              <w:t xml:space="preserve"> GAGAL)</w:t>
            </w:r>
            <w:r w:rsidRPr="00CF0B28">
              <w:t xml:space="preserve"> </w:t>
            </w:r>
            <w:proofErr w:type="spellStart"/>
            <w:r w:rsidRPr="00CF0B28">
              <w:t>Selanjutnya</w:t>
            </w:r>
            <w:proofErr w:type="spellEnd"/>
            <w:r w:rsidRPr="00CF0B28">
              <w:t xml:space="preserve">, </w:t>
            </w:r>
            <w:proofErr w:type="spellStart"/>
            <w:r w:rsidRPr="00CF0B28">
              <w:t>coba</w:t>
            </w:r>
            <w:proofErr w:type="spellEnd"/>
            <w:r w:rsidRPr="00CF0B28">
              <w:t xml:space="preserve"> buat TRIGGER yang </w:t>
            </w:r>
            <w:proofErr w:type="spellStart"/>
            <w:r w:rsidRPr="00CF0B28">
              <w:t>memanggil</w:t>
            </w:r>
            <w:proofErr w:type="spellEnd"/>
            <w:r w:rsidRPr="00CF0B28">
              <w:t xml:space="preserve"> PROCEDURE </w:t>
            </w:r>
            <w:proofErr w:type="spellStart"/>
            <w:r w:rsidRPr="00CF0B28">
              <w:t>tersebut</w:t>
            </w:r>
            <w:proofErr w:type="spellEnd"/>
            <w:r w:rsidRPr="00CF0B28">
              <w:t>.</w:t>
            </w:r>
          </w:p>
          <w:p w14:paraId="0ED0D3CD" w14:textId="77777777" w:rsidR="00CF0B28" w:rsidRPr="00CF0B28" w:rsidRDefault="00CF0B28" w:rsidP="00CF0B28">
            <w:proofErr w:type="spellStart"/>
            <w:r w:rsidRPr="00CF0B28">
              <w:t>Sintaks</w:t>
            </w:r>
            <w:proofErr w:type="spellEnd"/>
            <w:r w:rsidRPr="00CF0B28">
              <w:t xml:space="preserve"> trigger yang valid </w:t>
            </w:r>
            <w:proofErr w:type="spellStart"/>
            <w:r w:rsidRPr="00CF0B28">
              <w:t>adalah</w:t>
            </w:r>
            <w:proofErr w:type="spellEnd"/>
            <w:r w:rsidRPr="00CF0B28">
              <w:t xml:space="preserve"> EXECUTE FUNCTION. Saat </w:t>
            </w:r>
            <w:proofErr w:type="spellStart"/>
            <w:r w:rsidRPr="00CF0B28">
              <w:t>kita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mencoba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mengarahka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sintaks</w:t>
            </w:r>
            <w:proofErr w:type="spellEnd"/>
            <w:r w:rsidRPr="00CF0B28">
              <w:t xml:space="preserve"> valid </w:t>
            </w:r>
            <w:proofErr w:type="spellStart"/>
            <w:r w:rsidRPr="00CF0B28">
              <w:t>tersebut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ke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nama</w:t>
            </w:r>
            <w:proofErr w:type="spellEnd"/>
            <w:r w:rsidRPr="00CF0B28">
              <w:t xml:space="preserve"> PROCEDURE (</w:t>
            </w:r>
            <w:proofErr w:type="spellStart"/>
            <w:r w:rsidRPr="00CF0B28">
              <w:t>p_test_trigger</w:t>
            </w:r>
            <w:proofErr w:type="spellEnd"/>
            <w:r w:rsidRPr="00CF0B28">
              <w:t xml:space="preserve">), Postgres </w:t>
            </w:r>
            <w:proofErr w:type="spellStart"/>
            <w:r w:rsidRPr="00CF0B28">
              <w:t>aka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mencari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sebuah</w:t>
            </w:r>
            <w:proofErr w:type="spellEnd"/>
            <w:r w:rsidRPr="00CF0B28">
              <w:t xml:space="preserve"> FUNCTION </w:t>
            </w:r>
            <w:proofErr w:type="spellStart"/>
            <w:r w:rsidRPr="00CF0B28">
              <w:t>denga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nama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itu</w:t>
            </w:r>
            <w:proofErr w:type="spellEnd"/>
            <w:r w:rsidRPr="00CF0B28">
              <w:t>.</w:t>
            </w:r>
          </w:p>
          <w:p w14:paraId="0263C056" w14:textId="77777777" w:rsidR="00CF0B28" w:rsidRDefault="00CF0B28" w:rsidP="00AC3113"/>
          <w:p w14:paraId="4AE3A45B" w14:textId="77777777" w:rsidR="00CF0B28" w:rsidRDefault="00CF0B28" w:rsidP="00AC3113">
            <w:proofErr w:type="gramStart"/>
            <w:r>
              <w:rPr>
                <w:b/>
                <w:bCs/>
              </w:rPr>
              <w:t>Syntax :</w:t>
            </w:r>
            <w:proofErr w:type="gramEnd"/>
          </w:p>
          <w:p w14:paraId="4FA6B0AC" w14:textId="77777777" w:rsidR="00CF0B28" w:rsidRDefault="00CF0B28" w:rsidP="00CF0B28">
            <w:r>
              <w:t xml:space="preserve">--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TRIGGER (Ini </w:t>
            </w:r>
            <w:proofErr w:type="spellStart"/>
            <w:r>
              <w:t>akan</w:t>
            </w:r>
            <w:proofErr w:type="spellEnd"/>
            <w:r>
              <w:t xml:space="preserve"> GAGAL)</w:t>
            </w:r>
          </w:p>
          <w:p w14:paraId="48D48396" w14:textId="77777777" w:rsidR="00CF0B28" w:rsidRDefault="00CF0B28" w:rsidP="00CF0B28">
            <w:r>
              <w:t xml:space="preserve">CREATE OR REPLACE TRIGGER </w:t>
            </w:r>
            <w:proofErr w:type="spellStart"/>
            <w:r>
              <w:t>trg_test_procedure</w:t>
            </w:r>
            <w:proofErr w:type="spellEnd"/>
          </w:p>
          <w:p w14:paraId="1BC8E7D0" w14:textId="77777777" w:rsidR="00CF0B28" w:rsidRDefault="00CF0B28" w:rsidP="00CF0B28">
            <w:r>
              <w:t xml:space="preserve">  AFTER INSERT ON </w:t>
            </w:r>
            <w:proofErr w:type="spellStart"/>
            <w:r>
              <w:t>pesanan</w:t>
            </w:r>
            <w:proofErr w:type="spellEnd"/>
          </w:p>
          <w:p w14:paraId="0571D3A2" w14:textId="77777777" w:rsidR="00CF0B28" w:rsidRDefault="00CF0B28" w:rsidP="00CF0B28">
            <w:r>
              <w:t xml:space="preserve">  FOR EACH ROW</w:t>
            </w:r>
          </w:p>
          <w:p w14:paraId="7BA417D2" w14:textId="77777777" w:rsidR="00CF0B28" w:rsidRDefault="00CF0B28" w:rsidP="00CF0B28">
            <w:r>
              <w:t xml:space="preserve">  EXECUTE FUNCTION </w:t>
            </w:r>
            <w:proofErr w:type="spellStart"/>
            <w:r>
              <w:t>p_test_</w:t>
            </w:r>
            <w:proofErr w:type="gramStart"/>
            <w:r>
              <w:t>trigger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7647362D" w14:textId="77777777" w:rsidR="00CF0B28" w:rsidRDefault="00CF0B28" w:rsidP="00CF0B28"/>
          <w:p w14:paraId="7D333572" w14:textId="77777777" w:rsidR="00CF0B28" w:rsidRPr="00CF0B28" w:rsidRDefault="00CF0B28" w:rsidP="00CF0B28">
            <w:pPr>
              <w:rPr>
                <w:b/>
                <w:bCs/>
              </w:rPr>
            </w:pPr>
            <w:proofErr w:type="spellStart"/>
            <w:r w:rsidRPr="00CF0B28">
              <w:rPr>
                <w:b/>
                <w:bCs/>
              </w:rPr>
              <w:t>Penjelasan</w:t>
            </w:r>
            <w:proofErr w:type="spellEnd"/>
            <w:r w:rsidRPr="00CF0B28">
              <w:rPr>
                <w:b/>
                <w:bCs/>
              </w:rPr>
              <w:t xml:space="preserve"> Error (SQL state: 42883)</w:t>
            </w:r>
          </w:p>
          <w:p w14:paraId="30965126" w14:textId="77777777" w:rsidR="00CF0B28" w:rsidRPr="00CF0B28" w:rsidRDefault="00CF0B28" w:rsidP="00CF0B28">
            <w:r w:rsidRPr="00CF0B28">
              <w:t xml:space="preserve">Saat </w:t>
            </w:r>
            <w:proofErr w:type="spellStart"/>
            <w:r w:rsidRPr="00CF0B28">
              <w:t>menjalankan</w:t>
            </w:r>
            <w:proofErr w:type="spellEnd"/>
            <w:r w:rsidRPr="00CF0B28">
              <w:t xml:space="preserve"> Langkah 2 (CREATE TRIGGER), </w:t>
            </w:r>
            <w:proofErr w:type="spellStart"/>
            <w:r w:rsidRPr="00CF0B28">
              <w:t>eksekusi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aka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gagal</w:t>
            </w:r>
            <w:proofErr w:type="spellEnd"/>
            <w:r w:rsidRPr="00CF0B28">
              <w:t xml:space="preserve"> dan </w:t>
            </w:r>
            <w:proofErr w:type="spellStart"/>
            <w:r w:rsidRPr="00CF0B28">
              <w:t>menghasilkan</w:t>
            </w:r>
            <w:proofErr w:type="spellEnd"/>
            <w:r w:rsidRPr="00CF0B28">
              <w:t xml:space="preserve"> error: ERROR: function </w:t>
            </w:r>
            <w:proofErr w:type="spellStart"/>
            <w:r w:rsidRPr="00CF0B28">
              <w:t>p_test_</w:t>
            </w:r>
            <w:proofErr w:type="gramStart"/>
            <w:r w:rsidRPr="00CF0B28">
              <w:t>trigger</w:t>
            </w:r>
            <w:proofErr w:type="spellEnd"/>
            <w:r w:rsidRPr="00CF0B28">
              <w:t>(</w:t>
            </w:r>
            <w:proofErr w:type="gramEnd"/>
            <w:r w:rsidRPr="00CF0B28">
              <w:t>) does not exist</w:t>
            </w:r>
          </w:p>
          <w:p w14:paraId="11B3E6AA" w14:textId="77777777" w:rsidR="00CF0B28" w:rsidRPr="00CF0B28" w:rsidRDefault="00CF0B28" w:rsidP="00CF0B28">
            <w:r w:rsidRPr="00CF0B28">
              <w:t xml:space="preserve">Ini </w:t>
            </w:r>
            <w:proofErr w:type="spellStart"/>
            <w:r w:rsidRPr="00CF0B28">
              <w:t>membuktika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bahwa</w:t>
            </w:r>
            <w:proofErr w:type="spellEnd"/>
            <w:r w:rsidRPr="00CF0B28">
              <w:t>:</w:t>
            </w:r>
          </w:p>
          <w:p w14:paraId="3DA4C2A7" w14:textId="77777777" w:rsidR="00CF0B28" w:rsidRPr="00CF0B28" w:rsidRDefault="00CF0B28" w:rsidP="00CF0B28">
            <w:pPr>
              <w:numPr>
                <w:ilvl w:val="0"/>
                <w:numId w:val="21"/>
              </w:numPr>
            </w:pPr>
            <w:r w:rsidRPr="00CF0B28">
              <w:t xml:space="preserve">Trigger </w:t>
            </w:r>
            <w:proofErr w:type="spellStart"/>
            <w:r w:rsidRPr="00CF0B28">
              <w:t>menggunaka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sintaks</w:t>
            </w:r>
            <w:proofErr w:type="spellEnd"/>
            <w:r w:rsidRPr="00CF0B28">
              <w:t xml:space="preserve"> EXECUTE FUNCTION.</w:t>
            </w:r>
          </w:p>
          <w:p w14:paraId="74CC51AA" w14:textId="77777777" w:rsidR="00CF0B28" w:rsidRPr="00CF0B28" w:rsidRDefault="00CF0B28" w:rsidP="00CF0B28">
            <w:pPr>
              <w:numPr>
                <w:ilvl w:val="0"/>
                <w:numId w:val="21"/>
              </w:numPr>
            </w:pPr>
            <w:r w:rsidRPr="00CF0B28">
              <w:t xml:space="preserve">Postgres </w:t>
            </w:r>
            <w:proofErr w:type="spellStart"/>
            <w:r w:rsidRPr="00CF0B28">
              <w:rPr>
                <w:i/>
                <w:iCs/>
              </w:rPr>
              <w:t>hanya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mencari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objek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bertipe</w:t>
            </w:r>
            <w:proofErr w:type="spellEnd"/>
            <w:r w:rsidRPr="00CF0B28">
              <w:t xml:space="preserve"> FUNCTION </w:t>
            </w:r>
            <w:proofErr w:type="spellStart"/>
            <w:r w:rsidRPr="00CF0B28">
              <w:t>untuk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dieksekusi</w:t>
            </w:r>
            <w:proofErr w:type="spellEnd"/>
            <w:r w:rsidRPr="00CF0B28">
              <w:t>.</w:t>
            </w:r>
          </w:p>
          <w:p w14:paraId="5D65CE28" w14:textId="77777777" w:rsidR="00CF0B28" w:rsidRPr="00CF0B28" w:rsidRDefault="00CF0B28" w:rsidP="00CF0B28">
            <w:pPr>
              <w:numPr>
                <w:ilvl w:val="0"/>
                <w:numId w:val="21"/>
              </w:numPr>
            </w:pPr>
            <w:proofErr w:type="spellStart"/>
            <w:r w:rsidRPr="00CF0B28">
              <w:t>Meskipun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ada</w:t>
            </w:r>
            <w:proofErr w:type="spellEnd"/>
            <w:r w:rsidRPr="00CF0B28">
              <w:t xml:space="preserve"> PROCEDURE </w:t>
            </w:r>
            <w:proofErr w:type="spellStart"/>
            <w:r w:rsidRPr="00CF0B28">
              <w:t>bernama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p_test_trigger</w:t>
            </w:r>
            <w:proofErr w:type="spellEnd"/>
            <w:r w:rsidRPr="00CF0B28">
              <w:t xml:space="preserve">, Postgres </w:t>
            </w:r>
            <w:proofErr w:type="spellStart"/>
            <w:r w:rsidRPr="00CF0B28">
              <w:t>tidak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dapat</w:t>
            </w:r>
            <w:proofErr w:type="spellEnd"/>
            <w:r w:rsidRPr="00CF0B28">
              <w:t xml:space="preserve"> "</w:t>
            </w:r>
            <w:proofErr w:type="spellStart"/>
            <w:r w:rsidRPr="00CF0B28">
              <w:t>melihat</w:t>
            </w:r>
            <w:proofErr w:type="spellEnd"/>
            <w:r w:rsidRPr="00CF0B28">
              <w:t xml:space="preserve">" </w:t>
            </w:r>
            <w:proofErr w:type="spellStart"/>
            <w:r w:rsidRPr="00CF0B28">
              <w:t>atau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menggunakannya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sebagai</w:t>
            </w:r>
            <w:proofErr w:type="spellEnd"/>
            <w:r w:rsidRPr="00CF0B28">
              <w:t xml:space="preserve"> FUNCTION, </w:t>
            </w:r>
            <w:proofErr w:type="spellStart"/>
            <w:r w:rsidRPr="00CF0B28">
              <w:t>sehingga</w:t>
            </w:r>
            <w:proofErr w:type="spellEnd"/>
            <w:r w:rsidRPr="00CF0B28">
              <w:t xml:space="preserve"> </w:t>
            </w:r>
            <w:proofErr w:type="spellStart"/>
            <w:r w:rsidRPr="00CF0B28">
              <w:t>menghasilkan</w:t>
            </w:r>
            <w:proofErr w:type="spellEnd"/>
            <w:r w:rsidRPr="00CF0B28">
              <w:t xml:space="preserve"> error "does not exist".</w:t>
            </w:r>
          </w:p>
          <w:p w14:paraId="245D3724" w14:textId="7AD0A2BF" w:rsidR="00CF0B28" w:rsidRPr="00CF0B28" w:rsidRDefault="00CF0B28" w:rsidP="00CF0B28"/>
        </w:tc>
      </w:tr>
      <w:tr w:rsidR="003A621B" w14:paraId="4293C43A" w14:textId="77777777" w:rsidTr="004B338C">
        <w:tc>
          <w:tcPr>
            <w:tcW w:w="9016" w:type="dxa"/>
            <w:shd w:val="clear" w:color="auto" w:fill="F2F2F2" w:themeFill="background1" w:themeFillShade="F2"/>
          </w:tcPr>
          <w:p w14:paraId="0D850169" w14:textId="77777777" w:rsidR="003A621B" w:rsidRPr="004D4D79" w:rsidRDefault="003A621B" w:rsidP="003A621B">
            <w:pPr>
              <w:jc w:val="center"/>
              <w:rPr>
                <w:b/>
                <w:bCs/>
                <w:noProof/>
              </w:rPr>
            </w:pPr>
            <w:r w:rsidRPr="004D4D79">
              <w:rPr>
                <w:b/>
                <w:bCs/>
              </w:rPr>
              <w:lastRenderedPageBreak/>
              <w:t xml:space="preserve">Hasil </w:t>
            </w:r>
            <w:proofErr w:type="spellStart"/>
            <w:r w:rsidRPr="004D4D79">
              <w:rPr>
                <w:b/>
                <w:bCs/>
              </w:rPr>
              <w:t>Eksekusi</w:t>
            </w:r>
            <w:proofErr w:type="spellEnd"/>
            <w:r w:rsidRPr="004D4D79">
              <w:rPr>
                <w:b/>
                <w:bCs/>
              </w:rPr>
              <w:t xml:space="preserve"> (Screenshot)</w:t>
            </w:r>
          </w:p>
        </w:tc>
      </w:tr>
      <w:tr w:rsidR="003A621B" w14:paraId="40C444F6" w14:textId="77777777" w:rsidTr="004B338C">
        <w:tc>
          <w:tcPr>
            <w:tcW w:w="9016" w:type="dxa"/>
          </w:tcPr>
          <w:p w14:paraId="0D813632" w14:textId="77777777" w:rsidR="003A621B" w:rsidRDefault="00CD0202" w:rsidP="003A621B">
            <w:pPr>
              <w:rPr>
                <w:noProof/>
              </w:rPr>
            </w:pPr>
            <w:r>
              <w:rPr>
                <w:noProof/>
              </w:rPr>
              <w:t>3.a</w:t>
            </w:r>
          </w:p>
          <w:p w14:paraId="099CBA8C" w14:textId="77777777" w:rsidR="00CD0202" w:rsidRDefault="00CF0B28" w:rsidP="003A621B">
            <w:pPr>
              <w:rPr>
                <w:noProof/>
              </w:rPr>
            </w:pPr>
            <w:r w:rsidRPr="00CF0B28">
              <w:rPr>
                <w:noProof/>
              </w:rPr>
              <w:lastRenderedPageBreak/>
              <w:drawing>
                <wp:inline distT="0" distB="0" distL="0" distR="0" wp14:anchorId="417A5A06" wp14:editId="0DDC6270">
                  <wp:extent cx="5731510" cy="3222625"/>
                  <wp:effectExtent l="0" t="0" r="2540" b="0"/>
                  <wp:docPr id="18938272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82724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22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782BB3" w14:textId="77777777" w:rsidR="00CF0B28" w:rsidRDefault="00CF0B28" w:rsidP="003A621B">
            <w:pPr>
              <w:rPr>
                <w:noProof/>
              </w:rPr>
            </w:pPr>
            <w:r>
              <w:rPr>
                <w:noProof/>
              </w:rPr>
              <w:t>3b.</w:t>
            </w:r>
          </w:p>
          <w:p w14:paraId="662A6F67" w14:textId="77777777" w:rsidR="00CF0B28" w:rsidRDefault="00CF0B28" w:rsidP="003A621B">
            <w:pPr>
              <w:rPr>
                <w:noProof/>
              </w:rPr>
            </w:pPr>
            <w:r>
              <w:rPr>
                <w:noProof/>
              </w:rPr>
              <w:t>Pembuktian sukses</w:t>
            </w:r>
          </w:p>
          <w:p w14:paraId="1FF68B86" w14:textId="77777777" w:rsidR="00CF0B28" w:rsidRDefault="00CF0B28" w:rsidP="003A621B">
            <w:pPr>
              <w:rPr>
                <w:noProof/>
              </w:rPr>
            </w:pPr>
            <w:r w:rsidRPr="00CF0B28">
              <w:rPr>
                <w:noProof/>
              </w:rPr>
              <w:drawing>
                <wp:inline distT="0" distB="0" distL="0" distR="0" wp14:anchorId="6430CD95" wp14:editId="746C1C52">
                  <wp:extent cx="5509260" cy="3097662"/>
                  <wp:effectExtent l="0" t="0" r="0" b="7620"/>
                  <wp:docPr id="20407306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0730664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1119" cy="3098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A11318" w14:textId="77777777" w:rsidR="00CF0B28" w:rsidRDefault="00CF0B28" w:rsidP="003A621B">
            <w:pPr>
              <w:rPr>
                <w:noProof/>
              </w:rPr>
            </w:pPr>
            <w:r>
              <w:rPr>
                <w:noProof/>
              </w:rPr>
              <w:t>Pembuktian gagal</w:t>
            </w:r>
          </w:p>
          <w:p w14:paraId="39DBCFEB" w14:textId="52E7217A" w:rsidR="00CF0B28" w:rsidRDefault="00CF0B28" w:rsidP="003A621B">
            <w:pPr>
              <w:rPr>
                <w:noProof/>
              </w:rPr>
            </w:pPr>
            <w:r w:rsidRPr="00CF0B28">
              <w:rPr>
                <w:noProof/>
              </w:rPr>
              <w:lastRenderedPageBreak/>
              <w:drawing>
                <wp:inline distT="0" distB="0" distL="0" distR="0" wp14:anchorId="07FC362B" wp14:editId="16ADB078">
                  <wp:extent cx="5579110" cy="3136936"/>
                  <wp:effectExtent l="0" t="0" r="2540" b="6350"/>
                  <wp:docPr id="14508252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0825228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5234" cy="3140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DDAF3F" w14:textId="77777777" w:rsidR="000D417C" w:rsidRDefault="000D417C" w:rsidP="00B752BB"/>
    <w:sectPr w:rsidR="000D417C" w:rsidSect="002C40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D155BA"/>
    <w:multiLevelType w:val="hybridMultilevel"/>
    <w:tmpl w:val="A99C47E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F6A90"/>
    <w:multiLevelType w:val="hybridMultilevel"/>
    <w:tmpl w:val="DCC62A82"/>
    <w:lvl w:ilvl="0" w:tplc="CED66EDE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E01BC"/>
    <w:multiLevelType w:val="hybridMultilevel"/>
    <w:tmpl w:val="8D58F4D8"/>
    <w:lvl w:ilvl="0" w:tplc="03867ADA">
      <w:numFmt w:val="bullet"/>
      <w:lvlText w:val="-"/>
      <w:lvlJc w:val="left"/>
      <w:pPr>
        <w:ind w:left="816" w:hanging="360"/>
      </w:pPr>
      <w:rPr>
        <w:rFonts w:ascii="Calibri" w:eastAsiaTheme="minorEastAsia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3" w15:restartNumberingAfterBreak="0">
    <w:nsid w:val="219330FC"/>
    <w:multiLevelType w:val="hybridMultilevel"/>
    <w:tmpl w:val="FB20BF3E"/>
    <w:lvl w:ilvl="0" w:tplc="CED66EDE">
      <w:start w:val="2"/>
      <w:numFmt w:val="bullet"/>
      <w:lvlText w:val="-"/>
      <w:lvlJc w:val="left"/>
      <w:pPr>
        <w:ind w:left="770" w:hanging="360"/>
      </w:pPr>
      <w:rPr>
        <w:rFonts w:ascii="Calibri" w:eastAsiaTheme="minorEastAsia" w:hAnsi="Calibri" w:cs="Calibri" w:hint="default"/>
        <w:i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58B56FB"/>
    <w:multiLevelType w:val="hybridMultilevel"/>
    <w:tmpl w:val="464647E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740970"/>
    <w:multiLevelType w:val="hybridMultilevel"/>
    <w:tmpl w:val="65CCDA7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11528"/>
    <w:multiLevelType w:val="hybridMultilevel"/>
    <w:tmpl w:val="CD327C0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378FB"/>
    <w:multiLevelType w:val="hybridMultilevel"/>
    <w:tmpl w:val="1614606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F2231"/>
    <w:multiLevelType w:val="hybridMultilevel"/>
    <w:tmpl w:val="1614606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35D1A"/>
    <w:multiLevelType w:val="hybridMultilevel"/>
    <w:tmpl w:val="91CA816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D06C5B"/>
    <w:multiLevelType w:val="hybridMultilevel"/>
    <w:tmpl w:val="62DE3726"/>
    <w:lvl w:ilvl="0" w:tplc="CED66EDE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94C75"/>
    <w:multiLevelType w:val="hybridMultilevel"/>
    <w:tmpl w:val="2AA8DE3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512FDD"/>
    <w:multiLevelType w:val="multilevel"/>
    <w:tmpl w:val="E62E2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13286F"/>
    <w:multiLevelType w:val="hybridMultilevel"/>
    <w:tmpl w:val="141A74D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CB73FD"/>
    <w:multiLevelType w:val="multilevel"/>
    <w:tmpl w:val="E14E0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0D015D"/>
    <w:multiLevelType w:val="hybridMultilevel"/>
    <w:tmpl w:val="85C43F8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7867EA"/>
    <w:multiLevelType w:val="multilevel"/>
    <w:tmpl w:val="6C8A8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99B3A5C"/>
    <w:multiLevelType w:val="hybridMultilevel"/>
    <w:tmpl w:val="F71C9704"/>
    <w:lvl w:ilvl="0" w:tplc="508A58B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727937"/>
    <w:multiLevelType w:val="hybridMultilevel"/>
    <w:tmpl w:val="AFE6ABA8"/>
    <w:lvl w:ilvl="0" w:tplc="CED66EDE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236CA6"/>
    <w:multiLevelType w:val="multilevel"/>
    <w:tmpl w:val="E3D26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D72B79"/>
    <w:multiLevelType w:val="hybridMultilevel"/>
    <w:tmpl w:val="FE7EEED2"/>
    <w:lvl w:ilvl="0" w:tplc="CED66EDE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045959">
    <w:abstractNumId w:val="15"/>
  </w:num>
  <w:num w:numId="2" w16cid:durableId="300504627">
    <w:abstractNumId w:val="5"/>
  </w:num>
  <w:num w:numId="3" w16cid:durableId="1196119453">
    <w:abstractNumId w:val="4"/>
  </w:num>
  <w:num w:numId="4" w16cid:durableId="1501189727">
    <w:abstractNumId w:val="9"/>
  </w:num>
  <w:num w:numId="5" w16cid:durableId="152723211">
    <w:abstractNumId w:val="2"/>
  </w:num>
  <w:num w:numId="6" w16cid:durableId="578715448">
    <w:abstractNumId w:val="6"/>
  </w:num>
  <w:num w:numId="7" w16cid:durableId="1904365617">
    <w:abstractNumId w:val="17"/>
  </w:num>
  <w:num w:numId="8" w16cid:durableId="1703748174">
    <w:abstractNumId w:val="0"/>
  </w:num>
  <w:num w:numId="9" w16cid:durableId="1393387437">
    <w:abstractNumId w:val="11"/>
  </w:num>
  <w:num w:numId="10" w16cid:durableId="1843279992">
    <w:abstractNumId w:val="8"/>
  </w:num>
  <w:num w:numId="11" w16cid:durableId="2090274057">
    <w:abstractNumId w:val="7"/>
  </w:num>
  <w:num w:numId="12" w16cid:durableId="352994838">
    <w:abstractNumId w:val="13"/>
  </w:num>
  <w:num w:numId="13" w16cid:durableId="1012494591">
    <w:abstractNumId w:val="14"/>
  </w:num>
  <w:num w:numId="14" w16cid:durableId="789593064">
    <w:abstractNumId w:val="18"/>
  </w:num>
  <w:num w:numId="15" w16cid:durableId="2035227349">
    <w:abstractNumId w:val="1"/>
  </w:num>
  <w:num w:numId="16" w16cid:durableId="1794059624">
    <w:abstractNumId w:val="3"/>
  </w:num>
  <w:num w:numId="17" w16cid:durableId="440491537">
    <w:abstractNumId w:val="20"/>
  </w:num>
  <w:num w:numId="18" w16cid:durableId="961765708">
    <w:abstractNumId w:val="12"/>
  </w:num>
  <w:num w:numId="19" w16cid:durableId="1588490511">
    <w:abstractNumId w:val="19"/>
  </w:num>
  <w:num w:numId="20" w16cid:durableId="2135631582">
    <w:abstractNumId w:val="10"/>
  </w:num>
  <w:num w:numId="21" w16cid:durableId="5559714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zA3MTY0tDAAMpR0lIJTi4sz8/NACgxNagHVH7n5LQAAAA=="/>
  </w:docVars>
  <w:rsids>
    <w:rsidRoot w:val="0011174D"/>
    <w:rsid w:val="00010454"/>
    <w:rsid w:val="0001717E"/>
    <w:rsid w:val="000249F9"/>
    <w:rsid w:val="000326DC"/>
    <w:rsid w:val="00034304"/>
    <w:rsid w:val="00036E4E"/>
    <w:rsid w:val="00042120"/>
    <w:rsid w:val="00046008"/>
    <w:rsid w:val="00050D31"/>
    <w:rsid w:val="0005221B"/>
    <w:rsid w:val="00055E09"/>
    <w:rsid w:val="000601F8"/>
    <w:rsid w:val="0006120C"/>
    <w:rsid w:val="000653D3"/>
    <w:rsid w:val="000661A1"/>
    <w:rsid w:val="00073099"/>
    <w:rsid w:val="00074523"/>
    <w:rsid w:val="00077E0D"/>
    <w:rsid w:val="000A5205"/>
    <w:rsid w:val="000B0C97"/>
    <w:rsid w:val="000B485B"/>
    <w:rsid w:val="000B578F"/>
    <w:rsid w:val="000C0AD6"/>
    <w:rsid w:val="000C448A"/>
    <w:rsid w:val="000C7861"/>
    <w:rsid w:val="000D417C"/>
    <w:rsid w:val="000D7866"/>
    <w:rsid w:val="000E0AE7"/>
    <w:rsid w:val="000E1EE9"/>
    <w:rsid w:val="000E56B5"/>
    <w:rsid w:val="000F1C43"/>
    <w:rsid w:val="000F76DD"/>
    <w:rsid w:val="00103F1B"/>
    <w:rsid w:val="00104977"/>
    <w:rsid w:val="0011174D"/>
    <w:rsid w:val="0011288F"/>
    <w:rsid w:val="001209FE"/>
    <w:rsid w:val="001220E3"/>
    <w:rsid w:val="0013103A"/>
    <w:rsid w:val="00147105"/>
    <w:rsid w:val="001518DC"/>
    <w:rsid w:val="00163A04"/>
    <w:rsid w:val="00170731"/>
    <w:rsid w:val="001752B4"/>
    <w:rsid w:val="0017731E"/>
    <w:rsid w:val="00192536"/>
    <w:rsid w:val="00193E56"/>
    <w:rsid w:val="001A72A3"/>
    <w:rsid w:val="001D2E45"/>
    <w:rsid w:val="001D2F30"/>
    <w:rsid w:val="001D38AD"/>
    <w:rsid w:val="001D5BE1"/>
    <w:rsid w:val="001E5396"/>
    <w:rsid w:val="00204026"/>
    <w:rsid w:val="002112EF"/>
    <w:rsid w:val="00222C19"/>
    <w:rsid w:val="0022707E"/>
    <w:rsid w:val="002344AD"/>
    <w:rsid w:val="00244496"/>
    <w:rsid w:val="0025301D"/>
    <w:rsid w:val="00257D88"/>
    <w:rsid w:val="00260B13"/>
    <w:rsid w:val="00267403"/>
    <w:rsid w:val="00276703"/>
    <w:rsid w:val="002A6456"/>
    <w:rsid w:val="002A7907"/>
    <w:rsid w:val="002B181F"/>
    <w:rsid w:val="002B56B6"/>
    <w:rsid w:val="002B6FAC"/>
    <w:rsid w:val="002C404F"/>
    <w:rsid w:val="002C7D20"/>
    <w:rsid w:val="002D0727"/>
    <w:rsid w:val="002D2C02"/>
    <w:rsid w:val="002E1977"/>
    <w:rsid w:val="002F675E"/>
    <w:rsid w:val="00301F6A"/>
    <w:rsid w:val="0030767F"/>
    <w:rsid w:val="00324598"/>
    <w:rsid w:val="003307F5"/>
    <w:rsid w:val="00347322"/>
    <w:rsid w:val="00347A82"/>
    <w:rsid w:val="00351BE8"/>
    <w:rsid w:val="0035406D"/>
    <w:rsid w:val="0036280F"/>
    <w:rsid w:val="0038193E"/>
    <w:rsid w:val="00394E09"/>
    <w:rsid w:val="003970C1"/>
    <w:rsid w:val="003A621B"/>
    <w:rsid w:val="003C2D5F"/>
    <w:rsid w:val="003C4F0D"/>
    <w:rsid w:val="003D4FAC"/>
    <w:rsid w:val="003E05EA"/>
    <w:rsid w:val="003E782B"/>
    <w:rsid w:val="003E7A33"/>
    <w:rsid w:val="003F18FE"/>
    <w:rsid w:val="0040220C"/>
    <w:rsid w:val="00403001"/>
    <w:rsid w:val="00403147"/>
    <w:rsid w:val="00421919"/>
    <w:rsid w:val="00421CA7"/>
    <w:rsid w:val="00424805"/>
    <w:rsid w:val="00424810"/>
    <w:rsid w:val="004308BE"/>
    <w:rsid w:val="00435F5C"/>
    <w:rsid w:val="00446351"/>
    <w:rsid w:val="0045427E"/>
    <w:rsid w:val="00457D2E"/>
    <w:rsid w:val="0046751C"/>
    <w:rsid w:val="00470190"/>
    <w:rsid w:val="00470D03"/>
    <w:rsid w:val="004852AF"/>
    <w:rsid w:val="0049166B"/>
    <w:rsid w:val="00492CF2"/>
    <w:rsid w:val="00497460"/>
    <w:rsid w:val="004A146E"/>
    <w:rsid w:val="004A76CB"/>
    <w:rsid w:val="004B3E5F"/>
    <w:rsid w:val="004D0D9A"/>
    <w:rsid w:val="004D4D79"/>
    <w:rsid w:val="004E4D06"/>
    <w:rsid w:val="004F020E"/>
    <w:rsid w:val="004F1A9F"/>
    <w:rsid w:val="004F32FD"/>
    <w:rsid w:val="00505553"/>
    <w:rsid w:val="005169B7"/>
    <w:rsid w:val="005172E4"/>
    <w:rsid w:val="00532B4E"/>
    <w:rsid w:val="00534619"/>
    <w:rsid w:val="00537857"/>
    <w:rsid w:val="00543609"/>
    <w:rsid w:val="00552404"/>
    <w:rsid w:val="00564A59"/>
    <w:rsid w:val="005652DC"/>
    <w:rsid w:val="00565A44"/>
    <w:rsid w:val="00566D08"/>
    <w:rsid w:val="00595746"/>
    <w:rsid w:val="005A68D3"/>
    <w:rsid w:val="005B6B17"/>
    <w:rsid w:val="005C660B"/>
    <w:rsid w:val="005D3AA3"/>
    <w:rsid w:val="005E0B28"/>
    <w:rsid w:val="005E39FA"/>
    <w:rsid w:val="005F3A6A"/>
    <w:rsid w:val="00610F84"/>
    <w:rsid w:val="00611920"/>
    <w:rsid w:val="006310CA"/>
    <w:rsid w:val="00641CF7"/>
    <w:rsid w:val="006461BC"/>
    <w:rsid w:val="006468AD"/>
    <w:rsid w:val="00657196"/>
    <w:rsid w:val="00672A0C"/>
    <w:rsid w:val="00672C48"/>
    <w:rsid w:val="006759CE"/>
    <w:rsid w:val="00677222"/>
    <w:rsid w:val="006878AC"/>
    <w:rsid w:val="00694FEC"/>
    <w:rsid w:val="00695B99"/>
    <w:rsid w:val="006B5C09"/>
    <w:rsid w:val="006E3F96"/>
    <w:rsid w:val="006E56F7"/>
    <w:rsid w:val="006F7DAD"/>
    <w:rsid w:val="007255EF"/>
    <w:rsid w:val="00737C32"/>
    <w:rsid w:val="00741A86"/>
    <w:rsid w:val="007447A6"/>
    <w:rsid w:val="007452F7"/>
    <w:rsid w:val="0076319D"/>
    <w:rsid w:val="00766594"/>
    <w:rsid w:val="00767673"/>
    <w:rsid w:val="007831BA"/>
    <w:rsid w:val="0078682D"/>
    <w:rsid w:val="00790AA6"/>
    <w:rsid w:val="007A2717"/>
    <w:rsid w:val="007A3511"/>
    <w:rsid w:val="007C5DE3"/>
    <w:rsid w:val="007D2FAD"/>
    <w:rsid w:val="007D530A"/>
    <w:rsid w:val="007E35BD"/>
    <w:rsid w:val="007E3FC0"/>
    <w:rsid w:val="007E42CA"/>
    <w:rsid w:val="007F2597"/>
    <w:rsid w:val="007F3B45"/>
    <w:rsid w:val="007F5383"/>
    <w:rsid w:val="00800C9A"/>
    <w:rsid w:val="00802417"/>
    <w:rsid w:val="008103D2"/>
    <w:rsid w:val="00810DE7"/>
    <w:rsid w:val="008129D7"/>
    <w:rsid w:val="008151D3"/>
    <w:rsid w:val="00815B48"/>
    <w:rsid w:val="00821860"/>
    <w:rsid w:val="008219B8"/>
    <w:rsid w:val="00824067"/>
    <w:rsid w:val="00825C43"/>
    <w:rsid w:val="00832F98"/>
    <w:rsid w:val="0083336A"/>
    <w:rsid w:val="00845CA5"/>
    <w:rsid w:val="008539D4"/>
    <w:rsid w:val="0085509D"/>
    <w:rsid w:val="00857C2D"/>
    <w:rsid w:val="008630FB"/>
    <w:rsid w:val="00866E45"/>
    <w:rsid w:val="008734D5"/>
    <w:rsid w:val="008736A1"/>
    <w:rsid w:val="00890CE3"/>
    <w:rsid w:val="0089437C"/>
    <w:rsid w:val="00894DBF"/>
    <w:rsid w:val="00894FEF"/>
    <w:rsid w:val="008A07FC"/>
    <w:rsid w:val="008A2DD5"/>
    <w:rsid w:val="008A6B33"/>
    <w:rsid w:val="008B122D"/>
    <w:rsid w:val="008E4EAB"/>
    <w:rsid w:val="009128AE"/>
    <w:rsid w:val="00924BAF"/>
    <w:rsid w:val="009428DE"/>
    <w:rsid w:val="0095052F"/>
    <w:rsid w:val="00954E99"/>
    <w:rsid w:val="00961C87"/>
    <w:rsid w:val="00964813"/>
    <w:rsid w:val="009654E0"/>
    <w:rsid w:val="00971327"/>
    <w:rsid w:val="0097317E"/>
    <w:rsid w:val="00980234"/>
    <w:rsid w:val="0098797B"/>
    <w:rsid w:val="00990DF2"/>
    <w:rsid w:val="0099102A"/>
    <w:rsid w:val="00992997"/>
    <w:rsid w:val="009C163B"/>
    <w:rsid w:val="009C27EC"/>
    <w:rsid w:val="009D0EE1"/>
    <w:rsid w:val="009D1D21"/>
    <w:rsid w:val="009D433A"/>
    <w:rsid w:val="009D5855"/>
    <w:rsid w:val="009E0565"/>
    <w:rsid w:val="009E3497"/>
    <w:rsid w:val="009F2A3E"/>
    <w:rsid w:val="00A02D17"/>
    <w:rsid w:val="00A032E0"/>
    <w:rsid w:val="00A12249"/>
    <w:rsid w:val="00A142DC"/>
    <w:rsid w:val="00A178AD"/>
    <w:rsid w:val="00A20363"/>
    <w:rsid w:val="00A4794A"/>
    <w:rsid w:val="00A50015"/>
    <w:rsid w:val="00A50033"/>
    <w:rsid w:val="00A53E3B"/>
    <w:rsid w:val="00A56625"/>
    <w:rsid w:val="00A66D0A"/>
    <w:rsid w:val="00A76689"/>
    <w:rsid w:val="00A831C4"/>
    <w:rsid w:val="00AB7E0B"/>
    <w:rsid w:val="00AC1514"/>
    <w:rsid w:val="00AC3113"/>
    <w:rsid w:val="00AC4ABA"/>
    <w:rsid w:val="00AC5FB7"/>
    <w:rsid w:val="00AD77C7"/>
    <w:rsid w:val="00AE2285"/>
    <w:rsid w:val="00B041B1"/>
    <w:rsid w:val="00B126D6"/>
    <w:rsid w:val="00B155AF"/>
    <w:rsid w:val="00B25AEF"/>
    <w:rsid w:val="00B30C7D"/>
    <w:rsid w:val="00B32573"/>
    <w:rsid w:val="00B3621F"/>
    <w:rsid w:val="00B40048"/>
    <w:rsid w:val="00B752BB"/>
    <w:rsid w:val="00B8176F"/>
    <w:rsid w:val="00B81A1F"/>
    <w:rsid w:val="00BA653A"/>
    <w:rsid w:val="00BB5134"/>
    <w:rsid w:val="00BC08A6"/>
    <w:rsid w:val="00BD24C5"/>
    <w:rsid w:val="00BD6F3D"/>
    <w:rsid w:val="00BE0CD5"/>
    <w:rsid w:val="00BE375B"/>
    <w:rsid w:val="00BE4426"/>
    <w:rsid w:val="00BE4EAA"/>
    <w:rsid w:val="00BE7944"/>
    <w:rsid w:val="00BF0984"/>
    <w:rsid w:val="00C11D30"/>
    <w:rsid w:val="00C24C30"/>
    <w:rsid w:val="00C52339"/>
    <w:rsid w:val="00C70663"/>
    <w:rsid w:val="00C82952"/>
    <w:rsid w:val="00CB6888"/>
    <w:rsid w:val="00CC4387"/>
    <w:rsid w:val="00CD0145"/>
    <w:rsid w:val="00CD0202"/>
    <w:rsid w:val="00CD41FA"/>
    <w:rsid w:val="00CD7687"/>
    <w:rsid w:val="00CF0212"/>
    <w:rsid w:val="00CF0B28"/>
    <w:rsid w:val="00CF29DA"/>
    <w:rsid w:val="00D20A07"/>
    <w:rsid w:val="00D22545"/>
    <w:rsid w:val="00D23423"/>
    <w:rsid w:val="00D3509D"/>
    <w:rsid w:val="00D44489"/>
    <w:rsid w:val="00D44C15"/>
    <w:rsid w:val="00D45D17"/>
    <w:rsid w:val="00D6377D"/>
    <w:rsid w:val="00D73BDE"/>
    <w:rsid w:val="00D758AB"/>
    <w:rsid w:val="00D82CF2"/>
    <w:rsid w:val="00D8498D"/>
    <w:rsid w:val="00DA318A"/>
    <w:rsid w:val="00DA3359"/>
    <w:rsid w:val="00DB4EEE"/>
    <w:rsid w:val="00DB78E1"/>
    <w:rsid w:val="00DC4E03"/>
    <w:rsid w:val="00DC61C1"/>
    <w:rsid w:val="00DD2AB3"/>
    <w:rsid w:val="00DD60EF"/>
    <w:rsid w:val="00DE6D1F"/>
    <w:rsid w:val="00E03884"/>
    <w:rsid w:val="00E047FF"/>
    <w:rsid w:val="00E06233"/>
    <w:rsid w:val="00E1115D"/>
    <w:rsid w:val="00E1194D"/>
    <w:rsid w:val="00E12011"/>
    <w:rsid w:val="00E202F0"/>
    <w:rsid w:val="00E238F2"/>
    <w:rsid w:val="00E278D0"/>
    <w:rsid w:val="00E3170F"/>
    <w:rsid w:val="00E32766"/>
    <w:rsid w:val="00E34ED6"/>
    <w:rsid w:val="00E40377"/>
    <w:rsid w:val="00E4728E"/>
    <w:rsid w:val="00E5785B"/>
    <w:rsid w:val="00E608EA"/>
    <w:rsid w:val="00E60941"/>
    <w:rsid w:val="00E61125"/>
    <w:rsid w:val="00E710FD"/>
    <w:rsid w:val="00E73FDB"/>
    <w:rsid w:val="00EA1494"/>
    <w:rsid w:val="00EA5C9A"/>
    <w:rsid w:val="00EA6CFF"/>
    <w:rsid w:val="00EB1521"/>
    <w:rsid w:val="00ED0051"/>
    <w:rsid w:val="00ED6B18"/>
    <w:rsid w:val="00EE3274"/>
    <w:rsid w:val="00F23E45"/>
    <w:rsid w:val="00F24FB2"/>
    <w:rsid w:val="00F43A72"/>
    <w:rsid w:val="00F47B86"/>
    <w:rsid w:val="00F57A0B"/>
    <w:rsid w:val="00F60B3D"/>
    <w:rsid w:val="00F6794B"/>
    <w:rsid w:val="00F7375B"/>
    <w:rsid w:val="00F74352"/>
    <w:rsid w:val="00F77B13"/>
    <w:rsid w:val="00F80D2B"/>
    <w:rsid w:val="00F8145F"/>
    <w:rsid w:val="00F95658"/>
    <w:rsid w:val="00F964B9"/>
    <w:rsid w:val="00FA19CE"/>
    <w:rsid w:val="00FA310D"/>
    <w:rsid w:val="00FB1DA0"/>
    <w:rsid w:val="00FC6461"/>
    <w:rsid w:val="00FC7010"/>
    <w:rsid w:val="00FD050D"/>
    <w:rsid w:val="00FD4735"/>
    <w:rsid w:val="00FE0E3D"/>
    <w:rsid w:val="00FE6114"/>
    <w:rsid w:val="00FF35D8"/>
    <w:rsid w:val="00FF4C7F"/>
    <w:rsid w:val="00FF7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CC4293"/>
  <w15:chartTrackingRefBased/>
  <w15:docId w15:val="{DDFF4A7C-1AE1-493B-B27D-0F9CEA20F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EAA"/>
  </w:style>
  <w:style w:type="paragraph" w:styleId="Heading1">
    <w:name w:val="heading 1"/>
    <w:basedOn w:val="Normal"/>
    <w:next w:val="Normal"/>
    <w:link w:val="Heading1Char"/>
    <w:uiPriority w:val="9"/>
    <w:qFormat/>
    <w:rsid w:val="002C40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4D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38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74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40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2C4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5A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5AEF"/>
    <w:rPr>
      <w:color w:val="605E5C"/>
      <w:shd w:val="clear" w:color="auto" w:fill="E1DFDD"/>
    </w:rPr>
  </w:style>
  <w:style w:type="character" w:customStyle="1" w:styleId="pl-c">
    <w:name w:val="pl-c"/>
    <w:basedOn w:val="DefaultParagraphFont"/>
    <w:rsid w:val="00790AA6"/>
  </w:style>
  <w:style w:type="character" w:customStyle="1" w:styleId="pl-k">
    <w:name w:val="pl-k"/>
    <w:basedOn w:val="DefaultParagraphFont"/>
    <w:rsid w:val="00790AA6"/>
  </w:style>
  <w:style w:type="character" w:customStyle="1" w:styleId="pl-en">
    <w:name w:val="pl-en"/>
    <w:basedOn w:val="DefaultParagraphFont"/>
    <w:rsid w:val="00790AA6"/>
  </w:style>
  <w:style w:type="character" w:customStyle="1" w:styleId="pl-c1">
    <w:name w:val="pl-c1"/>
    <w:basedOn w:val="DefaultParagraphFont"/>
    <w:rsid w:val="00790AA6"/>
  </w:style>
  <w:style w:type="character" w:customStyle="1" w:styleId="pl-s">
    <w:name w:val="pl-s"/>
    <w:basedOn w:val="DefaultParagraphFont"/>
    <w:rsid w:val="00790AA6"/>
  </w:style>
  <w:style w:type="character" w:customStyle="1" w:styleId="pl-pds">
    <w:name w:val="pl-pds"/>
    <w:basedOn w:val="DefaultParagraphFont"/>
    <w:rsid w:val="00790AA6"/>
  </w:style>
  <w:style w:type="character" w:customStyle="1" w:styleId="Heading4Char">
    <w:name w:val="Heading 4 Char"/>
    <w:basedOn w:val="DefaultParagraphFont"/>
    <w:link w:val="Heading4"/>
    <w:uiPriority w:val="9"/>
    <w:semiHidden/>
    <w:rsid w:val="00CC438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E4D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4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7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8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2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35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74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95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5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9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88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0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0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82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92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62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2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81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9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39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3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62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56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682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1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16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97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36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8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04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24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52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42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34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50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9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23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0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8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8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38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7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42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4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2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3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2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9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85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52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20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3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33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3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7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2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9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7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4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3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9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62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2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22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9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6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4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13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63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50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64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neon.com/postgresql/postgresql-triggers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hyperlink" Target="https://www.postgresql.org/docs/current/sql-createtrigger.html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18</Pages>
  <Words>1737</Words>
  <Characters>990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iza</dc:creator>
  <cp:keywords/>
  <dc:description/>
  <cp:lastModifiedBy>CHAT ffff</cp:lastModifiedBy>
  <cp:revision>28</cp:revision>
  <dcterms:created xsi:type="dcterms:W3CDTF">2025-10-21T00:57:00Z</dcterms:created>
  <dcterms:modified xsi:type="dcterms:W3CDTF">2025-10-29T13:57:00Z</dcterms:modified>
</cp:coreProperties>
</file>